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4FF5288F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7428EDDD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</w:t>
      </w:r>
      <w:r w:rsidRPr="006D5466">
        <w:rPr>
          <w:rFonts w:ascii="Times New Roman" w:hAnsi="Times New Roman" w:cs="Times New Roman"/>
          <w:b/>
        </w:rPr>
        <w:t xml:space="preserve">Django, Flask, </w:t>
      </w:r>
      <w:r w:rsidRPr="005417A5">
        <w:rPr>
          <w:rFonts w:ascii="Times New Roman" w:hAnsi="Times New Roman" w:cs="Times New Roman"/>
          <w:bCs/>
        </w:rPr>
        <w:t xml:space="preserve">and </w:t>
      </w:r>
      <w:r w:rsidRPr="006D5466">
        <w:rPr>
          <w:rFonts w:ascii="Times New Roman" w:hAnsi="Times New Roman" w:cs="Times New Roman"/>
          <w:b/>
        </w:rPr>
        <w:t>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</w:t>
      </w:r>
      <w:r w:rsidRPr="00F03D13">
        <w:rPr>
          <w:rFonts w:ascii="Times New Roman" w:hAnsi="Times New Roman" w:cs="Times New Roman"/>
          <w:b/>
        </w:rPr>
        <w:t>TDD</w:t>
      </w:r>
      <w:r w:rsidRPr="00664F20">
        <w:rPr>
          <w:rFonts w:ascii="Times New Roman" w:hAnsi="Times New Roman" w:cs="Times New Roman"/>
          <w:bCs/>
        </w:rPr>
        <w:t>) practices diligently.</w:t>
      </w:r>
    </w:p>
    <w:p w14:paraId="1A2D3FF0" w14:textId="59BF79D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="00F03D13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2349C7B5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 xml:space="preserve">, </w:t>
      </w:r>
      <w:r w:rsidRPr="00BF387D">
        <w:rPr>
          <w:rFonts w:ascii="Times New Roman" w:hAnsi="Times New Roman" w:cs="Times New Roman"/>
          <w:bCs/>
        </w:rPr>
        <w:t xml:space="preserve">and </w:t>
      </w:r>
      <w:r w:rsidR="00BF387D">
        <w:rPr>
          <w:rFonts w:ascii="Times New Roman" w:hAnsi="Times New Roman" w:cs="Times New Roman"/>
          <w:b/>
        </w:rPr>
        <w:t xml:space="preserve">Graph QL </w:t>
      </w:r>
      <w:r w:rsidRPr="00664F20">
        <w:rPr>
          <w:rFonts w:ascii="Times New Roman" w:hAnsi="Times New Roman" w:cs="Times New Roman"/>
          <w:bCs/>
        </w:rPr>
        <w:t>platforms, ensuring data integrity and performance.</w:t>
      </w:r>
    </w:p>
    <w:p w14:paraId="2BB79D51" w14:textId="64F6689F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EC2, S3, </w:t>
      </w:r>
      <w:r w:rsidR="00257D97">
        <w:rPr>
          <w:rFonts w:ascii="Times New Roman" w:hAnsi="Times New Roman" w:cs="Times New Roman"/>
          <w:bCs/>
        </w:rPr>
        <w:t>EKS,</w:t>
      </w:r>
      <w:r w:rsidR="0080087B">
        <w:rPr>
          <w:rFonts w:ascii="Times New Roman" w:hAnsi="Times New Roman" w:cs="Times New Roman"/>
          <w:bCs/>
        </w:rPr>
        <w:t xml:space="preserve"> CDK,</w:t>
      </w:r>
      <w:r w:rsidR="00257D97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RDS, SQS, SNS, Auto Scaling,</w:t>
      </w:r>
      <w:r w:rsidR="00272025">
        <w:rPr>
          <w:rFonts w:ascii="Times New Roman" w:hAnsi="Times New Roman" w:cs="Times New Roman"/>
          <w:bCs/>
        </w:rPr>
        <w:t xml:space="preserve"> DynamoDB,</w:t>
      </w:r>
      <w:r w:rsidRPr="00664F20">
        <w:rPr>
          <w:rFonts w:ascii="Times New Roman" w:hAnsi="Times New Roman" w:cs="Times New Roman"/>
          <w:bCs/>
        </w:rPr>
        <w:t xml:space="preserve"> Lambd</w:t>
      </w:r>
      <w:r w:rsidR="00272025">
        <w:rPr>
          <w:rFonts w:ascii="Times New Roman" w:hAnsi="Times New Roman" w:cs="Times New Roman"/>
          <w:bCs/>
        </w:rPr>
        <w:t>a services.</w:t>
      </w:r>
    </w:p>
    <w:p w14:paraId="3E1B0956" w14:textId="175969E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</w:t>
      </w:r>
      <w:r w:rsidR="007114E9">
        <w:rPr>
          <w:rFonts w:ascii="Times New Roman" w:hAnsi="Times New Roman" w:cs="Times New Roman"/>
          <w:bCs/>
        </w:rPr>
        <w:t xml:space="preserve">nd </w:t>
      </w:r>
      <w:r w:rsidR="007114E9">
        <w:rPr>
          <w:rFonts w:ascii="Times New Roman" w:hAnsi="Times New Roman" w:cs="Times New Roman"/>
          <w:b/>
        </w:rPr>
        <w:t>Ruby</w:t>
      </w:r>
      <w:r w:rsidRPr="0056526F">
        <w:rPr>
          <w:rFonts w:ascii="Times New Roman" w:hAnsi="Times New Roman" w:cs="Times New Roman"/>
          <w:b/>
        </w:rPr>
        <w:t>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4644E32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Experienced in front-end development</w:t>
      </w:r>
      <w:r w:rsidR="00825AC3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HTML, CSS, J</w:t>
      </w:r>
      <w:r w:rsidR="00F306BF">
        <w:rPr>
          <w:rFonts w:ascii="Times New Roman" w:hAnsi="Times New Roman" w:cs="Times New Roman"/>
          <w:b/>
        </w:rPr>
        <w:t>ava</w:t>
      </w:r>
      <w:r w:rsidR="007501C4">
        <w:rPr>
          <w:rFonts w:ascii="Times New Roman" w:hAnsi="Times New Roman" w:cs="Times New Roman"/>
          <w:b/>
        </w:rPr>
        <w:t>S</w:t>
      </w:r>
      <w:r w:rsidR="00F306BF">
        <w:rPr>
          <w:rFonts w:ascii="Times New Roman" w:hAnsi="Times New Roman" w:cs="Times New Roman"/>
          <w:b/>
        </w:rPr>
        <w:t>cript</w:t>
      </w:r>
      <w:r w:rsidRPr="0056526F">
        <w:rPr>
          <w:rFonts w:ascii="Times New Roman" w:hAnsi="Times New Roman" w:cs="Times New Roman"/>
          <w:b/>
        </w:rPr>
        <w:t xml:space="preserve">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>,</w:t>
      </w:r>
      <w:r w:rsidR="00F306BF">
        <w:rPr>
          <w:rFonts w:ascii="Times New Roman" w:hAnsi="Times New Roman" w:cs="Times New Roman"/>
          <w:bCs/>
        </w:rPr>
        <w:t xml:space="preserve"> </w:t>
      </w:r>
      <w:r w:rsidR="007501C4">
        <w:rPr>
          <w:rFonts w:ascii="Times New Roman" w:hAnsi="Times New Roman" w:cs="Times New Roman"/>
          <w:b/>
        </w:rPr>
        <w:t>TypeScript</w:t>
      </w:r>
      <w:r w:rsidRPr="00664F20">
        <w:rPr>
          <w:rFonts w:ascii="Times New Roman" w:hAnsi="Times New Roman" w:cs="Times New Roman"/>
          <w:bCs/>
        </w:rPr>
        <w:t xml:space="preserve"> </w:t>
      </w:r>
      <w:r w:rsidR="00F306BF">
        <w:rPr>
          <w:rFonts w:ascii="Times New Roman" w:hAnsi="Times New Roman" w:cs="Times New Roman"/>
          <w:bCs/>
        </w:rPr>
        <w:t>enhancing</w:t>
      </w:r>
      <w:r w:rsidRPr="00664F20">
        <w:rPr>
          <w:rFonts w:ascii="Times New Roman" w:hAnsi="Times New Roman" w:cs="Times New Roman"/>
          <w:bCs/>
        </w:rPr>
        <w:t xml:space="preserve"> </w:t>
      </w:r>
      <w:r w:rsidR="00825AC3">
        <w:rPr>
          <w:rFonts w:ascii="Times New Roman" w:hAnsi="Times New Roman" w:cs="Times New Roman"/>
          <w:bCs/>
        </w:rPr>
        <w:t>UI</w:t>
      </w:r>
      <w:r w:rsidR="00F306BF">
        <w:rPr>
          <w:rFonts w:ascii="Times New Roman" w:hAnsi="Times New Roman" w:cs="Times New Roman"/>
          <w:bCs/>
        </w:rPr>
        <w:t xml:space="preserve"> and</w:t>
      </w:r>
      <w:r w:rsidRPr="00664F20">
        <w:rPr>
          <w:rFonts w:ascii="Times New Roman" w:hAnsi="Times New Roman" w:cs="Times New Roman"/>
          <w:bCs/>
        </w:rPr>
        <w:t xml:space="preserve">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17251F2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</w:t>
      </w:r>
      <w:r w:rsidR="004C4100" w:rsidRPr="004C4100">
        <w:rPr>
          <w:rFonts w:ascii="Times New Roman" w:hAnsi="Times New Roman" w:cs="Times New Roman"/>
          <w:b/>
        </w:rPr>
        <w:t>Shell</w:t>
      </w:r>
      <w:r w:rsidR="004C4100">
        <w:rPr>
          <w:rFonts w:ascii="Times New Roman" w:hAnsi="Times New Roman" w:cs="Times New Roman"/>
          <w:bCs/>
        </w:rPr>
        <w:t xml:space="preserve"> scripting, usage of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12141F76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</w:t>
      </w:r>
      <w:r w:rsidR="005176B0">
        <w:rPr>
          <w:rFonts w:ascii="Times New Roman" w:hAnsi="Times New Roman" w:cs="Times New Roman"/>
          <w:bCs/>
        </w:rPr>
        <w:t xml:space="preserve">, handled </w:t>
      </w:r>
      <w:r w:rsidR="005176B0">
        <w:rPr>
          <w:rFonts w:ascii="Times New Roman" w:hAnsi="Times New Roman" w:cs="Times New Roman"/>
          <w:b/>
        </w:rPr>
        <w:t xml:space="preserve">ETL </w:t>
      </w:r>
      <w:r w:rsidR="005176B0">
        <w:rPr>
          <w:rFonts w:ascii="Times New Roman" w:hAnsi="Times New Roman" w:cs="Times New Roman"/>
          <w:bCs/>
        </w:rPr>
        <w:t xml:space="preserve">migrations into AWS </w:t>
      </w:r>
      <w:r w:rsidR="005176B0">
        <w:rPr>
          <w:rFonts w:ascii="Times New Roman" w:hAnsi="Times New Roman" w:cs="Times New Roman"/>
          <w:b/>
        </w:rPr>
        <w:t>RedShift</w:t>
      </w:r>
      <w:r w:rsidRPr="00664F20">
        <w:rPr>
          <w:rFonts w:ascii="Times New Roman" w:hAnsi="Times New Roman" w:cs="Times New Roman"/>
          <w:bCs/>
        </w:rPr>
        <w:t>.</w:t>
      </w:r>
    </w:p>
    <w:p w14:paraId="7D62A28B" w14:textId="58A70A95" w:rsidR="00F03D13" w:rsidRPr="00F03D13" w:rsidRDefault="00F03D13" w:rsidP="00F03D1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02999058" w:rsidR="00355D0E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  <w:r w:rsidRPr="00825AC3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5EED08DD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QL, </w:t>
            </w:r>
            <w:r w:rsidR="00A96C33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raph Q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0DCB2295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1A83F00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Jenkins, </w:t>
            </w:r>
            <w:r w:rsidR="002E70D5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elenium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nsible, Docker, </w:t>
            </w:r>
            <w:r w:rsidR="00BD4E6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hel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5BA50115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257D9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RDS, </w:t>
            </w:r>
            <w:r w:rsidR="00CA4319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DK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35519868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>, enhancing user experience,</w:t>
      </w:r>
      <w:r w:rsidR="00F03D13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color w:val="000000"/>
        </w:rPr>
        <w:t xml:space="preserve">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</w:t>
      </w:r>
      <w:r w:rsidR="00F03D13">
        <w:rPr>
          <w:rFonts w:ascii="Times New Roman" w:hAnsi="Times New Roman" w:cs="Times New Roman"/>
          <w:color w:val="000000"/>
        </w:rPr>
        <w:t>.</w:t>
      </w:r>
    </w:p>
    <w:p w14:paraId="7785E4BF" w14:textId="318E4317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</w:t>
      </w:r>
      <w:r w:rsidRPr="00FD1984">
        <w:rPr>
          <w:rFonts w:ascii="Times New Roman" w:hAnsi="Times New Roman" w:cs="Times New Roman"/>
          <w:b/>
          <w:bCs/>
          <w:color w:val="000000"/>
        </w:rPr>
        <w:t>Python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(Djan</w:t>
      </w:r>
      <w:r w:rsidR="004F3BAE">
        <w:rPr>
          <w:rFonts w:ascii="Times New Roman" w:hAnsi="Times New Roman" w:cs="Times New Roman"/>
          <w:b/>
          <w:bCs/>
          <w:color w:val="000000"/>
        </w:rPr>
        <w:t xml:space="preserve">go, </w:t>
      </w:r>
      <w:r w:rsidRPr="00752B56">
        <w:rPr>
          <w:rFonts w:ascii="Times New Roman" w:hAnsi="Times New Roman" w:cs="Times New Roman"/>
          <w:b/>
          <w:bCs/>
          <w:color w:val="000000"/>
        </w:rPr>
        <w:t>Flask)</w:t>
      </w:r>
      <w:r w:rsidR="00FF67CD">
        <w:rPr>
          <w:rFonts w:ascii="Times New Roman" w:hAnsi="Times New Roman" w:cs="Times New Roman"/>
          <w:b/>
          <w:bCs/>
          <w:color w:val="000000"/>
        </w:rPr>
        <w:t xml:space="preserve"> </w:t>
      </w:r>
      <w:r w:rsidR="00FF67CD">
        <w:rPr>
          <w:rFonts w:ascii="Times New Roman" w:hAnsi="Times New Roman" w:cs="Times New Roman"/>
          <w:color w:val="000000"/>
        </w:rPr>
        <w:t>and NodeJS</w:t>
      </w:r>
      <w:r w:rsidR="00FD1984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 xml:space="preserve">for backend logic and </w:t>
      </w:r>
      <w:r w:rsidR="001440D7">
        <w:rPr>
          <w:rFonts w:ascii="Times New Roman" w:hAnsi="Times New Roman" w:cs="Times New Roman"/>
          <w:b/>
          <w:bCs/>
          <w:color w:val="000000"/>
        </w:rPr>
        <w:t xml:space="preserve">JavaScript,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7501C4"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>for building responsive, dynamic user interfaces</w:t>
      </w:r>
      <w:r w:rsidR="00FD1984">
        <w:rPr>
          <w:rFonts w:ascii="Times New Roman" w:hAnsi="Times New Roman" w:cs="Times New Roman"/>
          <w:color w:val="000000"/>
        </w:rPr>
        <w:t xml:space="preserve"> and cross-platform functionality.</w:t>
      </w:r>
    </w:p>
    <w:p w14:paraId="32AF328D" w14:textId="04740CB3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="00EF3A6B">
        <w:rPr>
          <w:rFonts w:ascii="Times New Roman" w:hAnsi="Times New Roman" w:cs="Times New Roman"/>
          <w:b/>
          <w:bCs/>
          <w:color w:val="000000"/>
        </w:rPr>
        <w:t xml:space="preserve">JavaScript,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="007501C4">
        <w:rPr>
          <w:rFonts w:ascii="Times New Roman" w:hAnsi="Times New Roman" w:cs="Times New Roman"/>
          <w:color w:val="000000"/>
        </w:rPr>
        <w:t>,</w:t>
      </w:r>
      <w:r w:rsidR="00EF3A6B">
        <w:rPr>
          <w:rFonts w:ascii="Times New Roman" w:hAnsi="Times New Roman" w:cs="Times New Roman"/>
          <w:color w:val="000000"/>
        </w:rPr>
        <w:t xml:space="preserve"> </w:t>
      </w:r>
      <w:r w:rsidR="007501C4">
        <w:rPr>
          <w:rFonts w:ascii="Times New Roman" w:hAnsi="Times New Roman" w:cs="Times New Roman"/>
          <w:b/>
        </w:rPr>
        <w:t>TypeScript</w:t>
      </w:r>
      <w:r w:rsidR="007501C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Redu</w:t>
      </w:r>
      <w:r w:rsidR="00EF3A6B">
        <w:rPr>
          <w:rFonts w:ascii="Times New Roman" w:hAnsi="Times New Roman" w:cs="Times New Roman"/>
          <w:b/>
          <w:bCs/>
          <w:color w:val="000000"/>
        </w:rPr>
        <w:t>x.</w:t>
      </w:r>
    </w:p>
    <w:p w14:paraId="29E6E2A9" w14:textId="3F59A4C0" w:rsidR="00CE5029" w:rsidRDefault="00FE0A70" w:rsidP="00CE502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>, writing Python functions to handle event-driven processes such as API requests, file uploads, and stream processing.</w:t>
      </w:r>
    </w:p>
    <w:p w14:paraId="3A677A2F" w14:textId="5DD7B164" w:rsidR="00FC3ED0" w:rsidRPr="00FC3ED0" w:rsidRDefault="00FC3ED0" w:rsidP="00FC3ED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C3ED0">
        <w:rPr>
          <w:rFonts w:ascii="Times New Roman" w:hAnsi="Times New Roman" w:cs="Times New Roman"/>
          <w:color w:val="000000"/>
        </w:rPr>
        <w:t xml:space="preserve">Integrated </w:t>
      </w:r>
      <w:r>
        <w:rPr>
          <w:rFonts w:ascii="Times New Roman" w:hAnsi="Times New Roman" w:cs="Times New Roman"/>
          <w:color w:val="000000"/>
        </w:rPr>
        <w:t>React</w:t>
      </w:r>
      <w:r w:rsidRPr="00FC3ED0">
        <w:rPr>
          <w:rFonts w:ascii="Times New Roman" w:hAnsi="Times New Roman" w:cs="Times New Roman"/>
          <w:color w:val="000000"/>
        </w:rPr>
        <w:t xml:space="preserve"> applications with Node.js RESTful APIs to enable dynamic content updates, developed microservices with Node.js and integrating with </w:t>
      </w:r>
      <w:r>
        <w:rPr>
          <w:rFonts w:ascii="Times New Roman" w:hAnsi="Times New Roman" w:cs="Times New Roman"/>
          <w:color w:val="000000"/>
        </w:rPr>
        <w:t>React</w:t>
      </w:r>
      <w:r w:rsidRPr="00FC3ED0">
        <w:rPr>
          <w:rFonts w:ascii="Times New Roman" w:hAnsi="Times New Roman" w:cs="Times New Roman"/>
          <w:color w:val="000000"/>
        </w:rPr>
        <w:t xml:space="preserve"> for UI.</w:t>
      </w:r>
    </w:p>
    <w:p w14:paraId="370A626C" w14:textId="63A6C2AA" w:rsidR="00FC3ED0" w:rsidRPr="00FC3ED0" w:rsidRDefault="00FC3ED0" w:rsidP="00FC3ED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C3ED0">
        <w:rPr>
          <w:rFonts w:ascii="Times New Roman" w:hAnsi="Times New Roman" w:cs="Times New Roman"/>
          <w:color w:val="000000"/>
        </w:rPr>
        <w:t xml:space="preserve">Implemented server-side rendering (SSR) using Node.js to improve SEO and performance for </w:t>
      </w:r>
      <w:r>
        <w:rPr>
          <w:rFonts w:ascii="Times New Roman" w:hAnsi="Times New Roman" w:cs="Times New Roman"/>
          <w:color w:val="000000"/>
        </w:rPr>
        <w:t>React</w:t>
      </w:r>
      <w:r w:rsidRPr="00FC3ED0">
        <w:rPr>
          <w:rFonts w:ascii="Times New Roman" w:hAnsi="Times New Roman" w:cs="Times New Roman"/>
          <w:color w:val="000000"/>
        </w:rPr>
        <w:t xml:space="preserve"> applications.</w:t>
      </w:r>
    </w:p>
    <w:p w14:paraId="64B3FE3D" w14:textId="206B9E0F" w:rsidR="00626A68" w:rsidRDefault="00626A68" w:rsidP="00CE502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626A68">
        <w:rPr>
          <w:rFonts w:ascii="Times New Roman" w:hAnsi="Times New Roman" w:cs="Times New Roman"/>
          <w:color w:val="000000"/>
        </w:rPr>
        <w:t>Developed custom datasets in</w:t>
      </w:r>
      <w:r w:rsidRPr="00626A68">
        <w:rPr>
          <w:rFonts w:ascii="Times New Roman" w:hAnsi="Times New Roman" w:cs="Times New Roman"/>
          <w:b/>
          <w:bCs/>
          <w:color w:val="000000"/>
        </w:rPr>
        <w:t xml:space="preserve"> PyTorch </w:t>
      </w:r>
      <w:r w:rsidRPr="00626A68">
        <w:rPr>
          <w:rFonts w:ascii="Times New Roman" w:hAnsi="Times New Roman" w:cs="Times New Roman"/>
          <w:color w:val="000000"/>
        </w:rPr>
        <w:t>to preprocess large-scale structured and unstructured data for model training.</w:t>
      </w:r>
    </w:p>
    <w:p w14:paraId="11EE923B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Automated </w:t>
      </w:r>
      <w:r w:rsidRPr="006B7E5C">
        <w:rPr>
          <w:rFonts w:ascii="Times New Roman" w:hAnsi="Times New Roman" w:cs="Times New Roman"/>
          <w:b/>
          <w:bCs/>
          <w:color w:val="000000"/>
        </w:rPr>
        <w:t>Databricks</w:t>
      </w:r>
      <w:r w:rsidRPr="0073021E">
        <w:rPr>
          <w:rFonts w:ascii="Times New Roman" w:hAnsi="Times New Roman" w:cs="Times New Roman"/>
          <w:color w:val="000000"/>
        </w:rPr>
        <w:t xml:space="preserve"> cluster management and job scheduling using Python scripts and AWS </w:t>
      </w:r>
      <w:r w:rsidRPr="006B7E5C">
        <w:rPr>
          <w:rFonts w:ascii="Times New Roman" w:hAnsi="Times New Roman" w:cs="Times New Roman"/>
          <w:b/>
          <w:bCs/>
          <w:color w:val="000000"/>
        </w:rPr>
        <w:t>Lambda</w:t>
      </w:r>
      <w:r w:rsidRPr="0073021E">
        <w:rPr>
          <w:rFonts w:ascii="Times New Roman" w:hAnsi="Times New Roman" w:cs="Times New Roman"/>
          <w:color w:val="000000"/>
        </w:rPr>
        <w:t xml:space="preserve"> functions.</w:t>
      </w:r>
    </w:p>
    <w:p w14:paraId="086CA001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Integrated </w:t>
      </w:r>
      <w:r w:rsidRPr="006B7E5C">
        <w:rPr>
          <w:rFonts w:ascii="Times New Roman" w:hAnsi="Times New Roman" w:cs="Times New Roman"/>
          <w:b/>
          <w:bCs/>
          <w:color w:val="000000"/>
        </w:rPr>
        <w:t xml:space="preserve">Databricks </w:t>
      </w:r>
      <w:r w:rsidRPr="0073021E">
        <w:rPr>
          <w:rFonts w:ascii="Times New Roman" w:hAnsi="Times New Roman" w:cs="Times New Roman"/>
          <w:color w:val="000000"/>
        </w:rPr>
        <w:t>with AWS services like S3, Glue, Athena, and Redshift for seamless data ecosystem interaction.</w:t>
      </w:r>
    </w:p>
    <w:p w14:paraId="2BD06106" w14:textId="7C54D8A9" w:rsidR="00357308" w:rsidRPr="00357308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>Utilized Python to build and optimize Databricks notebooks for interactive data exploration and analysis.</w:t>
      </w:r>
    </w:p>
    <w:p w14:paraId="615A9032" w14:textId="4105DF94" w:rsidR="00BA4296" w:rsidRPr="00BA4296" w:rsidRDefault="00BA4296" w:rsidP="00BA429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M</w:t>
      </w:r>
      <w:r w:rsidRPr="00BA4296">
        <w:rPr>
          <w:rFonts w:ascii="Times New Roman" w:hAnsi="Times New Roman" w:cs="Times New Roman"/>
          <w:color w:val="000000"/>
        </w:rPr>
        <w:t xml:space="preserve">anaged </w:t>
      </w:r>
      <w:r w:rsidRPr="00BA4296">
        <w:rPr>
          <w:rFonts w:ascii="Times New Roman" w:hAnsi="Times New Roman" w:cs="Times New Roman"/>
          <w:b/>
          <w:bCs/>
          <w:color w:val="000000"/>
        </w:rPr>
        <w:t>ETL</w:t>
      </w:r>
      <w:r w:rsidRPr="00BA4296">
        <w:rPr>
          <w:rFonts w:ascii="Times New Roman" w:hAnsi="Times New Roman" w:cs="Times New Roman"/>
          <w:color w:val="000000"/>
        </w:rPr>
        <w:t xml:space="preserve"> workflows using AWS </w:t>
      </w:r>
      <w:r w:rsidRPr="00BA4296">
        <w:rPr>
          <w:rFonts w:ascii="Times New Roman" w:hAnsi="Times New Roman" w:cs="Times New Roman"/>
          <w:b/>
          <w:bCs/>
          <w:color w:val="000000"/>
        </w:rPr>
        <w:t>Glue</w:t>
      </w:r>
      <w:r w:rsidRPr="00BA4296">
        <w:rPr>
          <w:rFonts w:ascii="Times New Roman" w:hAnsi="Times New Roman" w:cs="Times New Roman"/>
          <w:color w:val="000000"/>
        </w:rPr>
        <w:t xml:space="preserve"> automating </w:t>
      </w:r>
      <w:r>
        <w:rPr>
          <w:rFonts w:ascii="Times New Roman" w:hAnsi="Times New Roman" w:cs="Times New Roman"/>
          <w:color w:val="000000"/>
        </w:rPr>
        <w:t xml:space="preserve">ETL </w:t>
      </w:r>
      <w:r w:rsidRPr="00BA4296">
        <w:rPr>
          <w:rFonts w:ascii="Times New Roman" w:hAnsi="Times New Roman" w:cs="Times New Roman"/>
          <w:color w:val="000000"/>
        </w:rPr>
        <w:t>processes to streamline data pipelines</w:t>
      </w:r>
      <w:r>
        <w:rPr>
          <w:rFonts w:ascii="Times New Roman" w:hAnsi="Times New Roman" w:cs="Times New Roman"/>
          <w:color w:val="000000"/>
        </w:rPr>
        <w:t xml:space="preserve"> and i</w:t>
      </w:r>
      <w:r w:rsidRPr="00BA4296">
        <w:rPr>
          <w:rFonts w:ascii="Times New Roman" w:hAnsi="Times New Roman" w:cs="Times New Roman"/>
          <w:color w:val="000000"/>
        </w:rPr>
        <w:t>ntegrated AWS Glue with Amazon S3 and Redshift,</w:t>
      </w:r>
      <w:r>
        <w:rPr>
          <w:rFonts w:ascii="Times New Roman" w:hAnsi="Times New Roman" w:cs="Times New Roman"/>
          <w:color w:val="000000"/>
        </w:rPr>
        <w:t xml:space="preserve"> for</w:t>
      </w:r>
      <w:r w:rsidRPr="00BA4296">
        <w:rPr>
          <w:rFonts w:ascii="Times New Roman" w:hAnsi="Times New Roman" w:cs="Times New Roman"/>
          <w:color w:val="000000"/>
        </w:rPr>
        <w:t xml:space="preserve"> efficient data storage </w:t>
      </w:r>
      <w:r>
        <w:rPr>
          <w:rFonts w:ascii="Times New Roman" w:hAnsi="Times New Roman" w:cs="Times New Roman"/>
          <w:color w:val="000000"/>
        </w:rPr>
        <w:t xml:space="preserve">for large </w:t>
      </w:r>
      <w:r w:rsidRPr="00BA4296">
        <w:rPr>
          <w:rFonts w:ascii="Times New Roman" w:hAnsi="Times New Roman" w:cs="Times New Roman"/>
          <w:color w:val="000000"/>
        </w:rPr>
        <w:t>datasets.</w:t>
      </w:r>
    </w:p>
    <w:p w14:paraId="3361DABC" w14:textId="2EE78A8C" w:rsidR="00BA4296" w:rsidRDefault="00BA4296" w:rsidP="00BA429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A4296">
        <w:rPr>
          <w:rFonts w:ascii="Times New Roman" w:hAnsi="Times New Roman" w:cs="Times New Roman"/>
          <w:color w:val="000000"/>
        </w:rPr>
        <w:t xml:space="preserve">Optimized data processing tasks by leveraging </w:t>
      </w:r>
      <w:r w:rsidRPr="00BA4296">
        <w:rPr>
          <w:rFonts w:ascii="Times New Roman" w:hAnsi="Times New Roman" w:cs="Times New Roman"/>
          <w:b/>
          <w:bCs/>
          <w:color w:val="000000"/>
        </w:rPr>
        <w:t>AWS Glue's</w:t>
      </w:r>
      <w:r w:rsidRPr="00BA4296">
        <w:rPr>
          <w:rFonts w:ascii="Times New Roman" w:hAnsi="Times New Roman" w:cs="Times New Roman"/>
          <w:color w:val="000000"/>
        </w:rPr>
        <w:t xml:space="preserve"> serverless architecture</w:t>
      </w:r>
      <w:r>
        <w:rPr>
          <w:rFonts w:ascii="Times New Roman" w:hAnsi="Times New Roman" w:cs="Times New Roman"/>
          <w:color w:val="000000"/>
        </w:rPr>
        <w:t>, i</w:t>
      </w:r>
      <w:r w:rsidRPr="00BA4296">
        <w:rPr>
          <w:rFonts w:ascii="Times New Roman" w:hAnsi="Times New Roman" w:cs="Times New Roman"/>
          <w:color w:val="000000"/>
        </w:rPr>
        <w:t>mplemented data cataloging solutions with AWS Glue, enhancing</w:t>
      </w:r>
      <w:r>
        <w:rPr>
          <w:rFonts w:ascii="Times New Roman" w:hAnsi="Times New Roman" w:cs="Times New Roman"/>
          <w:color w:val="000000"/>
        </w:rPr>
        <w:t xml:space="preserve"> </w:t>
      </w:r>
      <w:r w:rsidRPr="00BA4296">
        <w:rPr>
          <w:rFonts w:ascii="Times New Roman" w:hAnsi="Times New Roman" w:cs="Times New Roman"/>
          <w:color w:val="000000"/>
        </w:rPr>
        <w:t>data discovery and governance across multiple data sources.</w:t>
      </w:r>
    </w:p>
    <w:p w14:paraId="5FE6F9C4" w14:textId="69650684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Created reusable Python modules to define and manage </w:t>
      </w:r>
      <w:r w:rsidR="005B0B53">
        <w:rPr>
          <w:rFonts w:ascii="Times New Roman" w:hAnsi="Times New Roman" w:cs="Times New Roman"/>
          <w:color w:val="000000"/>
        </w:rPr>
        <w:t>ML models</w:t>
      </w:r>
      <w:r w:rsidRPr="00326C6B">
        <w:rPr>
          <w:rFonts w:ascii="Times New Roman" w:hAnsi="Times New Roman" w:cs="Times New Roman"/>
          <w:color w:val="000000"/>
        </w:rPr>
        <w:t xml:space="preserve"> for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in JSON format.</w:t>
      </w:r>
    </w:p>
    <w:p w14:paraId="3B08C56C" w14:textId="45EF198F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Optimized long-running workflows</w:t>
      </w:r>
      <w:r>
        <w:rPr>
          <w:rFonts w:ascii="Times New Roman" w:hAnsi="Times New Roman" w:cs="Times New Roman"/>
          <w:color w:val="000000"/>
        </w:rPr>
        <w:t xml:space="preserve"> with</w:t>
      </w:r>
      <w:r w:rsidRPr="00326C6B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AWS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</w:t>
      </w:r>
      <w:r w:rsidRPr="00326C6B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326C6B">
        <w:rPr>
          <w:rFonts w:ascii="Times New Roman" w:hAnsi="Times New Roman" w:cs="Times New Roman"/>
          <w:color w:val="000000"/>
        </w:rPr>
        <w:t>error-handling</w:t>
      </w:r>
      <w:r>
        <w:rPr>
          <w:rFonts w:ascii="Times New Roman" w:hAnsi="Times New Roman" w:cs="Times New Roman"/>
          <w:color w:val="000000"/>
        </w:rPr>
        <w:t xml:space="preserve"> and</w:t>
      </w:r>
      <w:r w:rsidRPr="00326C6B">
        <w:rPr>
          <w:rFonts w:ascii="Times New Roman" w:hAnsi="Times New Roman" w:cs="Times New Roman"/>
          <w:color w:val="000000"/>
        </w:rPr>
        <w:t xml:space="preserve"> to ensure reliability </w:t>
      </w:r>
      <w:r>
        <w:rPr>
          <w:rFonts w:ascii="Times New Roman" w:hAnsi="Times New Roman" w:cs="Times New Roman"/>
          <w:color w:val="000000"/>
        </w:rPr>
        <w:t>of systems.</w:t>
      </w:r>
    </w:p>
    <w:p w14:paraId="5A8A8551" w14:textId="2C4C4AD9" w:rsid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Integrated Python-</w:t>
      </w:r>
      <w:r w:rsidR="00DF2F08" w:rsidRPr="00326C6B">
        <w:rPr>
          <w:rFonts w:ascii="Times New Roman" w:hAnsi="Times New Roman" w:cs="Times New Roman"/>
          <w:color w:val="000000"/>
        </w:rPr>
        <w:t>based</w:t>
      </w:r>
      <w:r>
        <w:rPr>
          <w:rFonts w:ascii="Times New Roman" w:hAnsi="Times New Roman" w:cs="Times New Roman"/>
          <w:color w:val="000000"/>
        </w:rPr>
        <w:t xml:space="preserve"> ML</w:t>
      </w:r>
      <w:r w:rsidRPr="00326C6B">
        <w:rPr>
          <w:rFonts w:ascii="Times New Roman" w:hAnsi="Times New Roman" w:cs="Times New Roman"/>
          <w:color w:val="000000"/>
        </w:rPr>
        <w:t xml:space="preserve"> models with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for seamless deployment and real-time workflows.</w:t>
      </w:r>
    </w:p>
    <w:p w14:paraId="63C111CA" w14:textId="4300F809" w:rsidR="002F6052" w:rsidRPr="00326C6B" w:rsidRDefault="002F6052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F6052">
        <w:rPr>
          <w:rFonts w:ascii="Times New Roman" w:hAnsi="Times New Roman" w:cs="Times New Roman"/>
          <w:color w:val="000000"/>
        </w:rPr>
        <w:t xml:space="preserve">Automated build and deployment processes for </w:t>
      </w:r>
      <w:r w:rsidRPr="00BA4296">
        <w:rPr>
          <w:rFonts w:ascii="Times New Roman" w:hAnsi="Times New Roman" w:cs="Times New Roman"/>
          <w:b/>
          <w:bCs/>
          <w:color w:val="000000"/>
        </w:rPr>
        <w:t>Java</w:t>
      </w:r>
      <w:r w:rsidRPr="002F6052">
        <w:rPr>
          <w:rFonts w:ascii="Times New Roman" w:hAnsi="Times New Roman" w:cs="Times New Roman"/>
          <w:color w:val="000000"/>
        </w:rPr>
        <w:t xml:space="preserve"> applications using tools like </w:t>
      </w:r>
      <w:r w:rsidRPr="002F6052">
        <w:rPr>
          <w:rFonts w:ascii="Times New Roman" w:hAnsi="Times New Roman" w:cs="Times New Roman"/>
          <w:b/>
          <w:bCs/>
          <w:color w:val="000000"/>
        </w:rPr>
        <w:t>Maven</w:t>
      </w:r>
      <w:r w:rsidRPr="002F6052">
        <w:rPr>
          <w:rFonts w:ascii="Times New Roman" w:hAnsi="Times New Roman" w:cs="Times New Roman"/>
          <w:color w:val="000000"/>
        </w:rPr>
        <w:t xml:space="preserve">, </w:t>
      </w:r>
      <w:r w:rsidRPr="002F6052">
        <w:rPr>
          <w:rFonts w:ascii="Times New Roman" w:hAnsi="Times New Roman" w:cs="Times New Roman"/>
          <w:b/>
          <w:bCs/>
          <w:color w:val="000000"/>
        </w:rPr>
        <w:t>Gradle</w:t>
      </w:r>
      <w:r w:rsidRPr="002F6052">
        <w:rPr>
          <w:rFonts w:ascii="Times New Roman" w:hAnsi="Times New Roman" w:cs="Times New Roman"/>
          <w:color w:val="000000"/>
        </w:rPr>
        <w:t xml:space="preserve">, and </w:t>
      </w:r>
      <w:r w:rsidRPr="002F6052">
        <w:rPr>
          <w:rFonts w:ascii="Times New Roman" w:hAnsi="Times New Roman" w:cs="Times New Roman"/>
          <w:b/>
          <w:bCs/>
          <w:color w:val="000000"/>
        </w:rPr>
        <w:t>Jenkins</w:t>
      </w:r>
      <w:r w:rsidRPr="002F6052">
        <w:rPr>
          <w:rFonts w:ascii="Times New Roman" w:hAnsi="Times New Roman" w:cs="Times New Roman"/>
          <w:color w:val="000000"/>
        </w:rPr>
        <w:t>.</w:t>
      </w:r>
    </w:p>
    <w:p w14:paraId="2DE48B2E" w14:textId="33075C3D" w:rsidR="00CA4319" w:rsidRP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Configured </w:t>
      </w:r>
      <w:r w:rsidRPr="00CA4319">
        <w:rPr>
          <w:rFonts w:ascii="Times New Roman" w:hAnsi="Times New Roman" w:cs="Times New Roman"/>
          <w:b/>
          <w:bCs/>
          <w:color w:val="000000"/>
        </w:rPr>
        <w:t>AWS Glue</w:t>
      </w:r>
      <w:r w:rsidRPr="00CA4319">
        <w:rPr>
          <w:rFonts w:ascii="Times New Roman" w:hAnsi="Times New Roman" w:cs="Times New Roman"/>
          <w:color w:val="000000"/>
        </w:rPr>
        <w:t xml:space="preserve"> jobs for incremental data ingestion, enabling real-time data processing </w:t>
      </w:r>
      <w:r>
        <w:rPr>
          <w:rFonts w:ascii="Times New Roman" w:hAnsi="Times New Roman" w:cs="Times New Roman"/>
          <w:color w:val="000000"/>
        </w:rPr>
        <w:t>and i</w:t>
      </w:r>
      <w:r w:rsidRPr="00CA4319">
        <w:rPr>
          <w:rFonts w:ascii="Times New Roman" w:hAnsi="Times New Roman" w:cs="Times New Roman"/>
          <w:color w:val="000000"/>
        </w:rPr>
        <w:t>ntegrated AWS Glue with AWS Lake Formation to enhance data security and access control in a data lake environment.</w:t>
      </w:r>
    </w:p>
    <w:p w14:paraId="53D2F6AE" w14:textId="77777777" w:rsid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Scheduled and orchestrated </w:t>
      </w:r>
      <w:r w:rsidRPr="00CA4319">
        <w:rPr>
          <w:rFonts w:ascii="Times New Roman" w:hAnsi="Times New Roman" w:cs="Times New Roman"/>
          <w:b/>
          <w:bCs/>
          <w:color w:val="000000"/>
        </w:rPr>
        <w:t>AWS Glue</w:t>
      </w:r>
      <w:r w:rsidRPr="00CA4319">
        <w:rPr>
          <w:rFonts w:ascii="Times New Roman" w:hAnsi="Times New Roman" w:cs="Times New Roman"/>
          <w:color w:val="000000"/>
        </w:rPr>
        <w:t xml:space="preserve"> workflows using AWS Step Functions and CloudWatch events for automation.</w:t>
      </w:r>
    </w:p>
    <w:p w14:paraId="596AC4C6" w14:textId="0A755F3A" w:rsidR="00BB3D81" w:rsidRPr="00B92490" w:rsidRDefault="00BB3D81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B3D81">
        <w:rPr>
          <w:rFonts w:ascii="Times New Roman" w:hAnsi="Times New Roman" w:cs="Times New Roman"/>
          <w:color w:val="000000"/>
        </w:rPr>
        <w:t xml:space="preserve">Set up and maintain CI/CD pipelines with </w:t>
      </w:r>
      <w:r w:rsidRPr="00BB3D81">
        <w:rPr>
          <w:rFonts w:ascii="Times New Roman" w:hAnsi="Times New Roman" w:cs="Times New Roman"/>
          <w:b/>
          <w:bCs/>
          <w:color w:val="000000"/>
        </w:rPr>
        <w:t>AWS CodePipeline, CodeBuild</w:t>
      </w:r>
      <w:r w:rsidRPr="00BB3D81">
        <w:rPr>
          <w:rFonts w:ascii="Times New Roman" w:hAnsi="Times New Roman" w:cs="Times New Roman"/>
          <w:color w:val="000000"/>
        </w:rPr>
        <w:t xml:space="preserve">, and </w:t>
      </w:r>
      <w:r w:rsidRPr="00326C6B">
        <w:rPr>
          <w:rFonts w:ascii="Times New Roman" w:hAnsi="Times New Roman" w:cs="Times New Roman"/>
          <w:b/>
          <w:bCs/>
          <w:color w:val="000000"/>
        </w:rPr>
        <w:t>Jenkins</w:t>
      </w:r>
      <w:r w:rsidRPr="00BB3D81">
        <w:rPr>
          <w:rFonts w:ascii="Times New Roman" w:hAnsi="Times New Roman" w:cs="Times New Roman"/>
          <w:color w:val="000000"/>
        </w:rPr>
        <w:t xml:space="preserve"> to streamline release process.</w:t>
      </w:r>
    </w:p>
    <w:p w14:paraId="135A226F" w14:textId="75EADFF3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by writing Python scripts to trigger </w:t>
      </w:r>
      <w:r w:rsidR="00BB3D81" w:rsidRPr="00BB3D81">
        <w:rPr>
          <w:rFonts w:ascii="Times New Roman" w:hAnsi="Times New Roman" w:cs="Times New Roman"/>
          <w:b/>
          <w:bCs/>
          <w:color w:val="000000"/>
        </w:rPr>
        <w:t>AWS</w:t>
      </w:r>
      <w:r w:rsidR="00BB3D81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events in S3, </w:t>
      </w:r>
      <w:r w:rsidRPr="00257D97">
        <w:rPr>
          <w:rFonts w:ascii="Times New Roman" w:hAnsi="Times New Roman" w:cs="Times New Roman"/>
          <w:b/>
          <w:bCs/>
          <w:color w:val="000000"/>
        </w:rPr>
        <w:t>DynamoDB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 w:rsidR="00257D97">
        <w:rPr>
          <w:rFonts w:ascii="Times New Roman" w:hAnsi="Times New Roman" w:cs="Times New Roman"/>
          <w:color w:val="000000"/>
        </w:rPr>
        <w:t xml:space="preserve">AWS </w:t>
      </w:r>
      <w:r w:rsidR="00257D97" w:rsidRPr="00257D97">
        <w:rPr>
          <w:rFonts w:ascii="Times New Roman" w:hAnsi="Times New Roman" w:cs="Times New Roman"/>
          <w:b/>
          <w:bCs/>
          <w:color w:val="000000"/>
        </w:rPr>
        <w:t>RDS</w:t>
      </w:r>
      <w:r w:rsidRPr="00FE0A70">
        <w:rPr>
          <w:rFonts w:ascii="Times New Roman" w:hAnsi="Times New Roman" w:cs="Times New Roman"/>
          <w:color w:val="000000"/>
        </w:rPr>
        <w:t>, improving operational efficiency.</w:t>
      </w:r>
    </w:p>
    <w:p w14:paraId="279AE7D3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73021E">
        <w:rPr>
          <w:rFonts w:ascii="Times New Roman" w:hAnsi="Times New Roman" w:cs="Times New Roman"/>
          <w:color w:val="000000"/>
        </w:rPr>
        <w:t xml:space="preserve">eveloped data pipelines in AWS </w:t>
      </w:r>
      <w:r w:rsidRPr="0073021E">
        <w:rPr>
          <w:rFonts w:ascii="Times New Roman" w:hAnsi="Times New Roman" w:cs="Times New Roman"/>
          <w:b/>
          <w:bCs/>
          <w:color w:val="000000"/>
        </w:rPr>
        <w:t>Databricks</w:t>
      </w:r>
      <w:r w:rsidRPr="0073021E">
        <w:rPr>
          <w:rFonts w:ascii="Times New Roman" w:hAnsi="Times New Roman" w:cs="Times New Roman"/>
          <w:color w:val="000000"/>
        </w:rPr>
        <w:t xml:space="preserve"> using Python for efficient data ingestion, transformation, and analysis.</w:t>
      </w:r>
    </w:p>
    <w:p w14:paraId="7CBC6476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73021E">
        <w:rPr>
          <w:rFonts w:ascii="Times New Roman" w:hAnsi="Times New Roman" w:cs="Times New Roman"/>
          <w:color w:val="000000"/>
        </w:rPr>
        <w:t xml:space="preserve">ptimized ETL workflows on </w:t>
      </w:r>
      <w:r w:rsidRPr="0073021E">
        <w:rPr>
          <w:rFonts w:ascii="Times New Roman" w:hAnsi="Times New Roman" w:cs="Times New Roman"/>
          <w:b/>
          <w:bCs/>
          <w:color w:val="000000"/>
        </w:rPr>
        <w:t>Databricks</w:t>
      </w:r>
      <w:r w:rsidRPr="0073021E">
        <w:rPr>
          <w:rFonts w:ascii="Times New Roman" w:hAnsi="Times New Roman" w:cs="Times New Roman"/>
          <w:color w:val="000000"/>
        </w:rPr>
        <w:t xml:space="preserve"> to process large-scale datasets from AWS S3, RDS, and Redshift.</w:t>
      </w:r>
    </w:p>
    <w:p w14:paraId="626708C3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Leveraged </w:t>
      </w:r>
      <w:r w:rsidRPr="006871B8">
        <w:rPr>
          <w:rFonts w:ascii="Times New Roman" w:hAnsi="Times New Roman" w:cs="Times New Roman"/>
          <w:b/>
          <w:bCs/>
          <w:color w:val="000000"/>
        </w:rPr>
        <w:t>PySpark</w:t>
      </w:r>
      <w:r w:rsidRPr="0073021E">
        <w:rPr>
          <w:rFonts w:ascii="Times New Roman" w:hAnsi="Times New Roman" w:cs="Times New Roman"/>
          <w:color w:val="000000"/>
        </w:rPr>
        <w:t xml:space="preserve"> on</w:t>
      </w:r>
      <w:r>
        <w:rPr>
          <w:rFonts w:ascii="Times New Roman" w:hAnsi="Times New Roman" w:cs="Times New Roman"/>
          <w:color w:val="000000"/>
        </w:rPr>
        <w:t xml:space="preserve"> </w:t>
      </w:r>
      <w:r w:rsidRPr="0073021E">
        <w:rPr>
          <w:rFonts w:ascii="Times New Roman" w:hAnsi="Times New Roman" w:cs="Times New Roman"/>
          <w:color w:val="000000"/>
        </w:rPr>
        <w:t>Databricks to perform distributed data processing, enabling faster computation o</w:t>
      </w:r>
      <w:r>
        <w:rPr>
          <w:rFonts w:ascii="Times New Roman" w:hAnsi="Times New Roman" w:cs="Times New Roman"/>
          <w:color w:val="000000"/>
        </w:rPr>
        <w:t>n</w:t>
      </w:r>
      <w:r w:rsidRPr="0073021E">
        <w:rPr>
          <w:rFonts w:ascii="Times New Roman" w:hAnsi="Times New Roman" w:cs="Times New Roman"/>
          <w:color w:val="000000"/>
        </w:rPr>
        <w:t xml:space="preserve"> datasets.</w:t>
      </w:r>
    </w:p>
    <w:p w14:paraId="667EC00F" w14:textId="413F2ED2" w:rsidR="00357308" w:rsidRPr="00357308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Implemented Delta Lake solutions on </w:t>
      </w:r>
      <w:r w:rsidRPr="006B7E5C">
        <w:rPr>
          <w:rFonts w:ascii="Times New Roman" w:hAnsi="Times New Roman" w:cs="Times New Roman"/>
          <w:b/>
          <w:bCs/>
          <w:color w:val="000000"/>
        </w:rPr>
        <w:t>Databricks,</w:t>
      </w:r>
      <w:r w:rsidRPr="0073021E">
        <w:rPr>
          <w:rFonts w:ascii="Times New Roman" w:hAnsi="Times New Roman" w:cs="Times New Roman"/>
          <w:color w:val="000000"/>
        </w:rPr>
        <w:t xml:space="preserve"> ensuring reliable and scalable data storage with ACID compliance.</w:t>
      </w:r>
    </w:p>
    <w:p w14:paraId="558BE96D" w14:textId="4D979A01" w:rsidR="00EA0E6D" w:rsidRDefault="00EA0E6D" w:rsidP="00EA0E6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 xml:space="preserve">Handled </w:t>
      </w:r>
      <w:r w:rsidRPr="004C53FC">
        <w:rPr>
          <w:rFonts w:ascii="Times New Roman" w:hAnsi="Times New Roman" w:cs="Times New Roman"/>
          <w:bCs/>
          <w:color w:val="000000"/>
        </w:rPr>
        <w:t xml:space="preserve">RESTful APIs using </w:t>
      </w:r>
      <w:r w:rsidRPr="00283D91">
        <w:rPr>
          <w:rFonts w:ascii="Times New Roman" w:hAnsi="Times New Roman" w:cs="Times New Roman"/>
          <w:b/>
          <w:color w:val="000000"/>
        </w:rPr>
        <w:t>FastAPI</w:t>
      </w:r>
      <w:r w:rsidRPr="004C53FC">
        <w:rPr>
          <w:rFonts w:ascii="Times New Roman" w:hAnsi="Times New Roman" w:cs="Times New Roman"/>
          <w:bCs/>
          <w:color w:val="000000"/>
        </w:rPr>
        <w:t xml:space="preserve">, </w:t>
      </w:r>
      <w:r>
        <w:rPr>
          <w:rFonts w:ascii="Times New Roman" w:hAnsi="Times New Roman" w:cs="Times New Roman"/>
          <w:bCs/>
          <w:color w:val="000000"/>
        </w:rPr>
        <w:t xml:space="preserve">for better request handling, </w:t>
      </w:r>
      <w:r w:rsidRPr="004C53FC">
        <w:rPr>
          <w:rFonts w:ascii="Times New Roman" w:hAnsi="Times New Roman" w:cs="Times New Roman"/>
          <w:bCs/>
          <w:color w:val="000000"/>
        </w:rPr>
        <w:t xml:space="preserve">implemented </w:t>
      </w:r>
      <w:r w:rsidR="00B045F0">
        <w:rPr>
          <w:rFonts w:ascii="Times New Roman" w:hAnsi="Times New Roman" w:cs="Times New Roman"/>
          <w:bCs/>
          <w:color w:val="000000"/>
        </w:rPr>
        <w:t xml:space="preserve">Node JS </w:t>
      </w:r>
      <w:r w:rsidRPr="004C53FC">
        <w:rPr>
          <w:rFonts w:ascii="Times New Roman" w:hAnsi="Times New Roman" w:cs="Times New Roman"/>
          <w:bCs/>
          <w:color w:val="000000"/>
        </w:rPr>
        <w:t xml:space="preserve">backend services with FastAPI </w:t>
      </w:r>
      <w:r>
        <w:rPr>
          <w:rFonts w:ascii="Times New Roman" w:hAnsi="Times New Roman" w:cs="Times New Roman"/>
          <w:bCs/>
          <w:color w:val="000000"/>
        </w:rPr>
        <w:t xml:space="preserve">and </w:t>
      </w:r>
      <w:r w:rsidRPr="004C53FC">
        <w:rPr>
          <w:rFonts w:ascii="Times New Roman" w:hAnsi="Times New Roman" w:cs="Times New Roman"/>
          <w:bCs/>
          <w:color w:val="000000"/>
        </w:rPr>
        <w:t>integrating with databases PostgreSQL, MySQL, or MongoDB.</w:t>
      </w:r>
    </w:p>
    <w:p w14:paraId="7386D303" w14:textId="77777777" w:rsidR="00EA0E6D" w:rsidRPr="00A57470" w:rsidRDefault="00EA0E6D" w:rsidP="00EA0E6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 xml:space="preserve">Developed </w:t>
      </w:r>
      <w:r w:rsidRPr="00A57470">
        <w:rPr>
          <w:rFonts w:ascii="Times New Roman" w:hAnsi="Times New Roman" w:cs="Times New Roman"/>
          <w:bCs/>
          <w:color w:val="000000"/>
        </w:rPr>
        <w:t xml:space="preserve">end-to-end </w:t>
      </w:r>
      <w:r>
        <w:rPr>
          <w:rFonts w:ascii="Times New Roman" w:hAnsi="Times New Roman" w:cs="Times New Roman"/>
          <w:bCs/>
          <w:color w:val="000000"/>
        </w:rPr>
        <w:t>M</w:t>
      </w:r>
      <w:r w:rsidRPr="00A57470">
        <w:rPr>
          <w:rFonts w:ascii="Times New Roman" w:hAnsi="Times New Roman" w:cs="Times New Roman"/>
          <w:bCs/>
          <w:color w:val="000000"/>
        </w:rPr>
        <w:t xml:space="preserve">achine </w:t>
      </w:r>
      <w:r>
        <w:rPr>
          <w:rFonts w:ascii="Times New Roman" w:hAnsi="Times New Roman" w:cs="Times New Roman"/>
          <w:bCs/>
          <w:color w:val="000000"/>
        </w:rPr>
        <w:t>L</w:t>
      </w:r>
      <w:r w:rsidRPr="00A57470">
        <w:rPr>
          <w:rFonts w:ascii="Times New Roman" w:hAnsi="Times New Roman" w:cs="Times New Roman"/>
          <w:bCs/>
          <w:color w:val="000000"/>
        </w:rPr>
        <w:t>earning pipelines using Python librarie</w:t>
      </w:r>
      <w:r>
        <w:rPr>
          <w:rFonts w:ascii="Times New Roman" w:hAnsi="Times New Roman" w:cs="Times New Roman"/>
          <w:bCs/>
          <w:color w:val="000000"/>
        </w:rPr>
        <w:t>s</w:t>
      </w:r>
      <w:r w:rsidRPr="00A57470">
        <w:rPr>
          <w:rFonts w:ascii="Times New Roman" w:hAnsi="Times New Roman" w:cs="Times New Roman"/>
          <w:bCs/>
          <w:color w:val="000000"/>
        </w:rPr>
        <w:t xml:space="preserve"> </w:t>
      </w:r>
      <w:r w:rsidRPr="00A57470">
        <w:rPr>
          <w:rFonts w:ascii="Times New Roman" w:hAnsi="Times New Roman" w:cs="Times New Roman"/>
          <w:b/>
          <w:color w:val="000000"/>
        </w:rPr>
        <w:t xml:space="preserve">Scikit-learn, TensorFlow, </w:t>
      </w:r>
      <w:r w:rsidRPr="00A57470">
        <w:rPr>
          <w:rFonts w:ascii="Times New Roman" w:hAnsi="Times New Roman" w:cs="Times New Roman"/>
          <w:bCs/>
          <w:color w:val="000000"/>
        </w:rPr>
        <w:t>and</w:t>
      </w:r>
      <w:r w:rsidRPr="00A57470">
        <w:rPr>
          <w:rFonts w:ascii="Times New Roman" w:hAnsi="Times New Roman" w:cs="Times New Roman"/>
          <w:b/>
          <w:color w:val="000000"/>
        </w:rPr>
        <w:t xml:space="preserve"> PyTorch</w:t>
      </w:r>
      <w:r w:rsidRPr="00A57470">
        <w:rPr>
          <w:rFonts w:ascii="Times New Roman" w:hAnsi="Times New Roman" w:cs="Times New Roman"/>
          <w:bCs/>
          <w:color w:val="000000"/>
        </w:rPr>
        <w:t>.</w:t>
      </w:r>
    </w:p>
    <w:p w14:paraId="165A00D2" w14:textId="77777777" w:rsidR="00EA0E6D" w:rsidRPr="00A57470" w:rsidRDefault="00EA0E6D" w:rsidP="00EA0E6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A57470">
        <w:rPr>
          <w:rFonts w:ascii="Times New Roman" w:hAnsi="Times New Roman" w:cs="Times New Roman"/>
          <w:bCs/>
          <w:color w:val="000000"/>
        </w:rPr>
        <w:t xml:space="preserve">Implemented data preprocessing and feature engineering steps to optimize </w:t>
      </w:r>
      <w:r w:rsidRPr="00A57470">
        <w:rPr>
          <w:rFonts w:ascii="Times New Roman" w:hAnsi="Times New Roman" w:cs="Times New Roman"/>
          <w:b/>
          <w:color w:val="000000"/>
        </w:rPr>
        <w:t>ML model</w:t>
      </w:r>
      <w:r w:rsidRPr="00A57470">
        <w:rPr>
          <w:rFonts w:ascii="Times New Roman" w:hAnsi="Times New Roman" w:cs="Times New Roman"/>
          <w:bCs/>
          <w:color w:val="000000"/>
        </w:rPr>
        <w:t xml:space="preserve"> performance and accuracy.</w:t>
      </w:r>
    </w:p>
    <w:p w14:paraId="5DA31C92" w14:textId="5828D3DD" w:rsidR="00EA0E6D" w:rsidRDefault="00EA0E6D" w:rsidP="00EA0E6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A57470">
        <w:rPr>
          <w:rFonts w:ascii="Times New Roman" w:hAnsi="Times New Roman" w:cs="Times New Roman"/>
          <w:bCs/>
          <w:color w:val="000000"/>
        </w:rPr>
        <w:t xml:space="preserve">Deployed </w:t>
      </w:r>
      <w:r w:rsidRPr="00A57470">
        <w:rPr>
          <w:rFonts w:ascii="Times New Roman" w:hAnsi="Times New Roman" w:cs="Times New Roman"/>
          <w:b/>
          <w:color w:val="000000"/>
        </w:rPr>
        <w:t>Machine Learning</w:t>
      </w:r>
      <w:r w:rsidRPr="00A57470">
        <w:rPr>
          <w:rFonts w:ascii="Times New Roman" w:hAnsi="Times New Roman" w:cs="Times New Roman"/>
          <w:bCs/>
          <w:color w:val="000000"/>
        </w:rPr>
        <w:t xml:space="preserve"> models </w:t>
      </w:r>
      <w:r w:rsidR="005B0B53">
        <w:rPr>
          <w:rFonts w:ascii="Times New Roman" w:hAnsi="Times New Roman" w:cs="Times New Roman"/>
          <w:bCs/>
          <w:color w:val="000000"/>
        </w:rPr>
        <w:t>and also expertise in prompt engineering for</w:t>
      </w:r>
      <w:r w:rsidRPr="00A57470">
        <w:rPr>
          <w:rFonts w:ascii="Times New Roman" w:hAnsi="Times New Roman" w:cs="Times New Roman"/>
          <w:bCs/>
          <w:color w:val="000000"/>
        </w:rPr>
        <w:t xml:space="preserve"> real-time </w:t>
      </w:r>
      <w:r w:rsidR="005B0B53">
        <w:rPr>
          <w:rFonts w:ascii="Times New Roman" w:hAnsi="Times New Roman" w:cs="Times New Roman"/>
          <w:bCs/>
          <w:color w:val="000000"/>
        </w:rPr>
        <w:t xml:space="preserve">data gathering and other </w:t>
      </w:r>
      <w:r w:rsidRPr="00A57470">
        <w:rPr>
          <w:rFonts w:ascii="Times New Roman" w:hAnsi="Times New Roman" w:cs="Times New Roman"/>
          <w:bCs/>
          <w:color w:val="000000"/>
        </w:rPr>
        <w:t>environment</w:t>
      </w:r>
      <w:r w:rsidR="005B0B53">
        <w:rPr>
          <w:rFonts w:ascii="Times New Roman" w:hAnsi="Times New Roman" w:cs="Times New Roman"/>
          <w:bCs/>
          <w:color w:val="000000"/>
        </w:rPr>
        <w:t xml:space="preserve"> tools </w:t>
      </w:r>
      <w:r w:rsidRPr="00A57470">
        <w:rPr>
          <w:rFonts w:ascii="Times New Roman" w:hAnsi="Times New Roman" w:cs="Times New Roman"/>
          <w:bCs/>
          <w:color w:val="000000"/>
        </w:rPr>
        <w:t>like AWS SageMaker, FastAPI, and Flask.</w:t>
      </w:r>
    </w:p>
    <w:p w14:paraId="7CE78AC4" w14:textId="77777777" w:rsidR="00FC3ED0" w:rsidRPr="00123D67" w:rsidRDefault="00FC3ED0" w:rsidP="00FC3ED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I</w:t>
      </w:r>
      <w:r w:rsidRPr="00123D67">
        <w:rPr>
          <w:rFonts w:ascii="Times New Roman" w:hAnsi="Times New Roman" w:cs="Times New Roman"/>
          <w:bCs/>
          <w:color w:val="000000"/>
        </w:rPr>
        <w:t>mplemented middleware in Python and Node.js to handle request validation, authentication, and error handling.</w:t>
      </w:r>
    </w:p>
    <w:p w14:paraId="0A23079B" w14:textId="7BEABD8E" w:rsidR="00FC3ED0" w:rsidRPr="00FC3ED0" w:rsidRDefault="00FC3ED0" w:rsidP="00FC3ED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123D67">
        <w:rPr>
          <w:rFonts w:ascii="Times New Roman" w:hAnsi="Times New Roman" w:cs="Times New Roman"/>
          <w:bCs/>
          <w:color w:val="000000"/>
        </w:rPr>
        <w:t xml:space="preserve">Built data processing workflows using Python </w:t>
      </w:r>
      <w:r>
        <w:rPr>
          <w:rFonts w:ascii="Times New Roman" w:hAnsi="Times New Roman" w:cs="Times New Roman"/>
          <w:bCs/>
          <w:color w:val="000000"/>
        </w:rPr>
        <w:t xml:space="preserve">and </w:t>
      </w:r>
      <w:r w:rsidRPr="00123D67">
        <w:rPr>
          <w:rFonts w:ascii="Times New Roman" w:hAnsi="Times New Roman" w:cs="Times New Roman"/>
          <w:bCs/>
          <w:color w:val="000000"/>
        </w:rPr>
        <w:t xml:space="preserve">integrated results with </w:t>
      </w:r>
      <w:r w:rsidRPr="00123D67">
        <w:rPr>
          <w:rFonts w:ascii="Times New Roman" w:hAnsi="Times New Roman" w:cs="Times New Roman"/>
          <w:b/>
          <w:color w:val="000000"/>
        </w:rPr>
        <w:t xml:space="preserve">Node.js </w:t>
      </w:r>
      <w:r w:rsidRPr="00123D67">
        <w:rPr>
          <w:rFonts w:ascii="Times New Roman" w:hAnsi="Times New Roman" w:cs="Times New Roman"/>
          <w:bCs/>
          <w:color w:val="000000"/>
        </w:rPr>
        <w:t>APIs for real-time delivery</w:t>
      </w:r>
      <w:r>
        <w:rPr>
          <w:rFonts w:ascii="Times New Roman" w:hAnsi="Times New Roman" w:cs="Times New Roman"/>
          <w:bCs/>
          <w:color w:val="000000"/>
        </w:rPr>
        <w:t>.</w:t>
      </w:r>
    </w:p>
    <w:p w14:paraId="255455BB" w14:textId="37BB2D42" w:rsidR="00B47150" w:rsidRPr="00B47150" w:rsidRDefault="00B47150" w:rsidP="00B4715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47150">
        <w:rPr>
          <w:rFonts w:ascii="Times New Roman" w:hAnsi="Times New Roman" w:cs="Times New Roman"/>
          <w:bCs/>
          <w:color w:val="000000"/>
        </w:rPr>
        <w:t>Integrated and fine-tuned Large Language Models</w:t>
      </w:r>
      <w:r>
        <w:rPr>
          <w:rFonts w:ascii="Times New Roman" w:hAnsi="Times New Roman" w:cs="Times New Roman"/>
          <w:bCs/>
          <w:color w:val="000000"/>
        </w:rPr>
        <w:t xml:space="preserve">, </w:t>
      </w:r>
      <w:r w:rsidRPr="00B47150">
        <w:rPr>
          <w:rFonts w:ascii="Times New Roman" w:hAnsi="Times New Roman" w:cs="Times New Roman"/>
          <w:bCs/>
          <w:color w:val="000000"/>
        </w:rPr>
        <w:t>LLMs o</w:t>
      </w:r>
      <w:r>
        <w:rPr>
          <w:rFonts w:ascii="Times New Roman" w:hAnsi="Times New Roman" w:cs="Times New Roman"/>
          <w:bCs/>
          <w:color w:val="000000"/>
        </w:rPr>
        <w:t xml:space="preserve">n AWS </w:t>
      </w:r>
      <w:r w:rsidRPr="00B47150">
        <w:rPr>
          <w:rFonts w:ascii="Times New Roman" w:hAnsi="Times New Roman" w:cs="Times New Roman"/>
          <w:bCs/>
          <w:color w:val="000000"/>
        </w:rPr>
        <w:t>to develop AI-driven Python applications.</w:t>
      </w:r>
    </w:p>
    <w:p w14:paraId="2F699E9B" w14:textId="5F4F7309" w:rsidR="00B47150" w:rsidRPr="00B47150" w:rsidRDefault="00B47150" w:rsidP="00B4715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47150">
        <w:rPr>
          <w:rFonts w:ascii="Times New Roman" w:hAnsi="Times New Roman" w:cs="Times New Roman"/>
          <w:bCs/>
          <w:color w:val="000000"/>
        </w:rPr>
        <w:t xml:space="preserve">Developed custom NLP solutions </w:t>
      </w:r>
      <w:r>
        <w:rPr>
          <w:rFonts w:ascii="Times New Roman" w:hAnsi="Times New Roman" w:cs="Times New Roman"/>
          <w:bCs/>
          <w:color w:val="000000"/>
        </w:rPr>
        <w:t xml:space="preserve">using </w:t>
      </w:r>
      <w:r w:rsidRPr="00B47150">
        <w:rPr>
          <w:rFonts w:ascii="Times New Roman" w:hAnsi="Times New Roman" w:cs="Times New Roman"/>
          <w:bCs/>
          <w:color w:val="000000"/>
        </w:rPr>
        <w:t>LLM APIs for tasks such as text summarization, and content generation.</w:t>
      </w:r>
    </w:p>
    <w:p w14:paraId="677C7831" w14:textId="68688DC6" w:rsidR="00B47150" w:rsidRPr="00B47150" w:rsidRDefault="00B47150" w:rsidP="00B4715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47150">
        <w:rPr>
          <w:rFonts w:ascii="Times New Roman" w:hAnsi="Times New Roman" w:cs="Times New Roman"/>
          <w:bCs/>
          <w:color w:val="000000"/>
        </w:rPr>
        <w:lastRenderedPageBreak/>
        <w:t>Built pipelines for data preprocessing,</w:t>
      </w:r>
      <w:r>
        <w:rPr>
          <w:rFonts w:ascii="Times New Roman" w:hAnsi="Times New Roman" w:cs="Times New Roman"/>
          <w:bCs/>
          <w:color w:val="000000"/>
        </w:rPr>
        <w:t xml:space="preserve"> </w:t>
      </w:r>
      <w:r w:rsidRPr="00B47150">
        <w:rPr>
          <w:rFonts w:ascii="Times New Roman" w:hAnsi="Times New Roman" w:cs="Times New Roman"/>
          <w:bCs/>
          <w:color w:val="000000"/>
        </w:rPr>
        <w:t>inferencing of LLMs using Python libraries such as Transformers and PyTorch.</w:t>
      </w:r>
    </w:p>
    <w:p w14:paraId="768C2246" w14:textId="63CBB49F" w:rsidR="008B36F9" w:rsidRPr="008B36F9" w:rsidRDefault="008B36F9" w:rsidP="008B36F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B36F9">
        <w:rPr>
          <w:rFonts w:ascii="Times New Roman" w:hAnsi="Times New Roman" w:cs="Times New Roman"/>
          <w:color w:val="000000"/>
        </w:rPr>
        <w:t xml:space="preserve">Developed microservices architectures using </w:t>
      </w:r>
      <w:r w:rsidRPr="00F511D8">
        <w:rPr>
          <w:rFonts w:ascii="Times New Roman" w:hAnsi="Times New Roman" w:cs="Times New Roman"/>
          <w:b/>
          <w:bCs/>
          <w:color w:val="000000"/>
        </w:rPr>
        <w:t>Java</w:t>
      </w:r>
      <w:r w:rsidRPr="008B36F9">
        <w:rPr>
          <w:rFonts w:ascii="Times New Roman" w:hAnsi="Times New Roman" w:cs="Times New Roman"/>
          <w:color w:val="000000"/>
        </w:rPr>
        <w:t xml:space="preserve"> frameworks like Spring Boot, enabling dynamic scalability.</w:t>
      </w:r>
    </w:p>
    <w:p w14:paraId="6E071E56" w14:textId="790BBE61" w:rsidR="008B36F9" w:rsidRDefault="008B36F9" w:rsidP="008B36F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B36F9">
        <w:rPr>
          <w:rFonts w:ascii="Times New Roman" w:hAnsi="Times New Roman" w:cs="Times New Roman"/>
          <w:color w:val="000000"/>
        </w:rPr>
        <w:t xml:space="preserve">Created </w:t>
      </w:r>
      <w:r w:rsidRPr="00F511D8">
        <w:rPr>
          <w:rFonts w:ascii="Times New Roman" w:hAnsi="Times New Roman" w:cs="Times New Roman"/>
          <w:b/>
          <w:bCs/>
          <w:color w:val="000000"/>
        </w:rPr>
        <w:t>Java</w:t>
      </w:r>
      <w:r w:rsidRPr="008B36F9">
        <w:rPr>
          <w:rFonts w:ascii="Times New Roman" w:hAnsi="Times New Roman" w:cs="Times New Roman"/>
          <w:color w:val="000000"/>
        </w:rPr>
        <w:t>-based solutions for complex business logic, integrating APIs, third-party services, and legacy systems.</w:t>
      </w:r>
    </w:p>
    <w:p w14:paraId="57E90699" w14:textId="1199F9ED" w:rsidR="00057C57" w:rsidRDefault="00057C57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M</w:t>
      </w:r>
      <w:r w:rsidRPr="00057C57">
        <w:rPr>
          <w:rFonts w:ascii="Times New Roman" w:hAnsi="Times New Roman" w:cs="Times New Roman"/>
          <w:color w:val="000000"/>
        </w:rPr>
        <w:t>aintained robust RESTful</w:t>
      </w:r>
      <w:r>
        <w:rPr>
          <w:rFonts w:ascii="Times New Roman" w:hAnsi="Times New Roman" w:cs="Times New Roman"/>
          <w:color w:val="000000"/>
        </w:rPr>
        <w:t>,</w:t>
      </w:r>
      <w:r w:rsidRPr="00057C57">
        <w:rPr>
          <w:rFonts w:ascii="Times New Roman" w:hAnsi="Times New Roman" w:cs="Times New Roman"/>
          <w:color w:val="000000"/>
        </w:rPr>
        <w:t xml:space="preserve"> SOAP web services in </w:t>
      </w:r>
      <w:r w:rsidRPr="00F511D8">
        <w:rPr>
          <w:rFonts w:ascii="Times New Roman" w:hAnsi="Times New Roman" w:cs="Times New Roman"/>
          <w:b/>
          <w:bCs/>
          <w:color w:val="000000"/>
        </w:rPr>
        <w:t xml:space="preserve">Java </w:t>
      </w:r>
      <w:r w:rsidR="001E0692">
        <w:rPr>
          <w:rFonts w:ascii="Times New Roman" w:hAnsi="Times New Roman" w:cs="Times New Roman"/>
          <w:color w:val="000000"/>
        </w:rPr>
        <w:t xml:space="preserve">for </w:t>
      </w:r>
      <w:r w:rsidRPr="00057C57">
        <w:rPr>
          <w:rFonts w:ascii="Times New Roman" w:hAnsi="Times New Roman" w:cs="Times New Roman"/>
          <w:color w:val="000000"/>
        </w:rPr>
        <w:t>seamless communication between distributed systems.</w:t>
      </w:r>
    </w:p>
    <w:p w14:paraId="7D5BFFB1" w14:textId="430D896F" w:rsid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4237AA">
        <w:rPr>
          <w:rFonts w:ascii="Times New Roman" w:hAnsi="Times New Roman" w:cs="Times New Roman"/>
          <w:color w:val="000000"/>
        </w:rPr>
        <w:t xml:space="preserve">ptimized data pipelines to </w:t>
      </w:r>
      <w:r w:rsidRPr="005176B0">
        <w:rPr>
          <w:rFonts w:ascii="Times New Roman" w:hAnsi="Times New Roman" w:cs="Times New Roman"/>
          <w:b/>
          <w:bCs/>
          <w:color w:val="000000"/>
        </w:rPr>
        <w:t>ETL</w:t>
      </w:r>
      <w:r>
        <w:rPr>
          <w:rFonts w:ascii="Times New Roman" w:hAnsi="Times New Roman" w:cs="Times New Roman"/>
          <w:color w:val="000000"/>
        </w:rPr>
        <w:t xml:space="preserve"> </w:t>
      </w:r>
      <w:r w:rsidRPr="004237AA">
        <w:rPr>
          <w:rFonts w:ascii="Times New Roman" w:hAnsi="Times New Roman" w:cs="Times New Roman"/>
          <w:color w:val="000000"/>
        </w:rPr>
        <w:t xml:space="preserve">data into </w:t>
      </w:r>
      <w:r w:rsidRPr="004237AA">
        <w:rPr>
          <w:rFonts w:ascii="Times New Roman" w:hAnsi="Times New Roman" w:cs="Times New Roman"/>
          <w:b/>
          <w:bCs/>
          <w:color w:val="000000"/>
        </w:rPr>
        <w:t>Snowflake</w:t>
      </w:r>
      <w:r w:rsidRPr="004237AA">
        <w:rPr>
          <w:rFonts w:ascii="Times New Roman" w:hAnsi="Times New Roman" w:cs="Times New Roman"/>
          <w:color w:val="000000"/>
        </w:rPr>
        <w:t>, ensuring efficient data flow and processing for analytics.</w:t>
      </w:r>
    </w:p>
    <w:p w14:paraId="297A445A" w14:textId="35D9D9F2" w:rsid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schema design, performance tuning.</w:t>
      </w:r>
    </w:p>
    <w:p w14:paraId="09126F64" w14:textId="129DA88D" w:rsidR="00440DFF" w:rsidRDefault="00440DFF" w:rsidP="00440DF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40DFF">
        <w:rPr>
          <w:rFonts w:ascii="Times New Roman" w:hAnsi="Times New Roman" w:cs="Times New Roman"/>
          <w:color w:val="000000"/>
        </w:rPr>
        <w:t>Optimized Glue job performance by tuning worker configurations,</w:t>
      </w:r>
      <w:r>
        <w:rPr>
          <w:rFonts w:ascii="Times New Roman" w:hAnsi="Times New Roman" w:cs="Times New Roman"/>
          <w:color w:val="000000"/>
        </w:rPr>
        <w:t xml:space="preserve"> </w:t>
      </w:r>
      <w:r w:rsidRPr="00440DFF">
        <w:rPr>
          <w:rFonts w:ascii="Times New Roman" w:hAnsi="Times New Roman" w:cs="Times New Roman"/>
          <w:b/>
          <w:bCs/>
          <w:color w:val="000000"/>
        </w:rPr>
        <w:t>PySpark</w:t>
      </w:r>
      <w:r w:rsidRPr="00440DFF">
        <w:rPr>
          <w:rFonts w:ascii="Times New Roman" w:hAnsi="Times New Roman" w:cs="Times New Roman"/>
          <w:color w:val="000000"/>
        </w:rPr>
        <w:t xml:space="preserve"> code</w:t>
      </w:r>
      <w:r>
        <w:rPr>
          <w:rFonts w:ascii="Times New Roman" w:hAnsi="Times New Roman" w:cs="Times New Roman"/>
          <w:color w:val="000000"/>
        </w:rPr>
        <w:t xml:space="preserve">, </w:t>
      </w:r>
      <w:r w:rsidRPr="00440DFF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signed e</w:t>
      </w:r>
      <w:r w:rsidRPr="00440DFF">
        <w:rPr>
          <w:rFonts w:ascii="Times New Roman" w:hAnsi="Times New Roman" w:cs="Times New Roman"/>
          <w:color w:val="000000"/>
        </w:rPr>
        <w:t xml:space="preserve">nd-to-end data ingestion workflows from </w:t>
      </w:r>
      <w:r w:rsidRPr="00440DFF">
        <w:rPr>
          <w:rFonts w:ascii="Times New Roman" w:hAnsi="Times New Roman" w:cs="Times New Roman"/>
          <w:b/>
          <w:bCs/>
          <w:color w:val="000000"/>
        </w:rPr>
        <w:t>AWS S3</w:t>
      </w:r>
      <w:r w:rsidRPr="00440DFF">
        <w:rPr>
          <w:rFonts w:ascii="Times New Roman" w:hAnsi="Times New Roman" w:cs="Times New Roman"/>
          <w:color w:val="000000"/>
        </w:rPr>
        <w:t xml:space="preserve"> to Amazon Redshift using AWS Glue</w:t>
      </w:r>
      <w:r>
        <w:rPr>
          <w:rFonts w:ascii="Times New Roman" w:hAnsi="Times New Roman" w:cs="Times New Roman"/>
          <w:color w:val="000000"/>
        </w:rPr>
        <w:t>.</w:t>
      </w:r>
    </w:p>
    <w:p w14:paraId="4B47E8FE" w14:textId="6AABA900" w:rsidR="001D1FA8" w:rsidRPr="001D1FA8" w:rsidRDefault="001D1FA8" w:rsidP="001D1FA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1D1FA8">
        <w:rPr>
          <w:rFonts w:ascii="Times New Roman" w:hAnsi="Times New Roman" w:cs="Times New Roman"/>
          <w:color w:val="000000"/>
        </w:rPr>
        <w:t xml:space="preserve">Built scripts to interact with Snowflake using </w:t>
      </w:r>
      <w:r w:rsidRPr="001D1FA8">
        <w:rPr>
          <w:rFonts w:ascii="Times New Roman" w:hAnsi="Times New Roman" w:cs="Times New Roman"/>
          <w:b/>
          <w:bCs/>
          <w:color w:val="000000"/>
        </w:rPr>
        <w:t>Snowflake</w:t>
      </w:r>
      <w:r w:rsidRPr="001D1FA8">
        <w:rPr>
          <w:rFonts w:ascii="Times New Roman" w:hAnsi="Times New Roman" w:cs="Times New Roman"/>
          <w:color w:val="000000"/>
        </w:rPr>
        <w:t xml:space="preserve"> Connector to execute queries and manage data operations.</w:t>
      </w:r>
    </w:p>
    <w:p w14:paraId="5F24510F" w14:textId="5B0DE645" w:rsidR="001D1FA8" w:rsidRDefault="001D1FA8" w:rsidP="001D1FA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1D1FA8">
        <w:rPr>
          <w:rFonts w:ascii="Times New Roman" w:hAnsi="Times New Roman" w:cs="Times New Roman"/>
          <w:color w:val="000000"/>
        </w:rPr>
        <w:t xml:space="preserve">Developed modular Python code to integrate </w:t>
      </w:r>
      <w:r w:rsidRPr="009455C0">
        <w:rPr>
          <w:rFonts w:ascii="Times New Roman" w:hAnsi="Times New Roman" w:cs="Times New Roman"/>
          <w:b/>
          <w:bCs/>
          <w:color w:val="000000"/>
        </w:rPr>
        <w:t xml:space="preserve">Snowflake </w:t>
      </w:r>
      <w:r w:rsidRPr="001D1FA8">
        <w:rPr>
          <w:rFonts w:ascii="Times New Roman" w:hAnsi="Times New Roman" w:cs="Times New Roman"/>
          <w:color w:val="000000"/>
        </w:rPr>
        <w:t>with other platforms, enabling data flow and interoperability.</w:t>
      </w:r>
    </w:p>
    <w:p w14:paraId="2C4CBEDA" w14:textId="18429EF8" w:rsidR="00626A68" w:rsidRPr="00626A68" w:rsidRDefault="00626A68" w:rsidP="00626A6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626A68">
        <w:rPr>
          <w:rFonts w:ascii="Times New Roman" w:hAnsi="Times New Roman" w:cs="Times New Roman"/>
          <w:color w:val="000000"/>
        </w:rPr>
        <w:t>Deployed PyTorch models in production environments using FastAPI, or Flask for real-time inference.</w:t>
      </w:r>
    </w:p>
    <w:p w14:paraId="75FC3C3C" w14:textId="798918EF" w:rsidR="00626A68" w:rsidRPr="00440DFF" w:rsidRDefault="00626A68" w:rsidP="00626A6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626A68">
        <w:rPr>
          <w:rFonts w:ascii="Times New Roman" w:hAnsi="Times New Roman" w:cs="Times New Roman"/>
          <w:color w:val="000000"/>
        </w:rPr>
        <w:t xml:space="preserve">Applied transfer learning techniques in </w:t>
      </w:r>
      <w:r w:rsidRPr="00F15B61">
        <w:rPr>
          <w:rFonts w:ascii="Times New Roman" w:hAnsi="Times New Roman" w:cs="Times New Roman"/>
          <w:b/>
          <w:bCs/>
          <w:color w:val="000000"/>
        </w:rPr>
        <w:t>PyTorch</w:t>
      </w:r>
      <w:r w:rsidRPr="00626A68">
        <w:rPr>
          <w:rFonts w:ascii="Times New Roman" w:hAnsi="Times New Roman" w:cs="Times New Roman"/>
          <w:color w:val="000000"/>
        </w:rPr>
        <w:t xml:space="preserve"> to accelerate model development on small datasets.</w:t>
      </w:r>
    </w:p>
    <w:p w14:paraId="09689EBE" w14:textId="35E064D6" w:rsidR="00CA4319" w:rsidRP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CA4319">
        <w:rPr>
          <w:rFonts w:ascii="Times New Roman" w:hAnsi="Times New Roman" w:cs="Times New Roman"/>
          <w:color w:val="000000"/>
        </w:rPr>
        <w:t>eployed infrastructure</w:t>
      </w:r>
      <w:r w:rsidR="00B835B3">
        <w:rPr>
          <w:rFonts w:ascii="Times New Roman" w:hAnsi="Times New Roman" w:cs="Times New Roman"/>
          <w:color w:val="000000"/>
        </w:rPr>
        <w:t xml:space="preserve"> in</w:t>
      </w:r>
      <w:r w:rsidRPr="00CA4319">
        <w:rPr>
          <w:rFonts w:ascii="Times New Roman" w:hAnsi="Times New Roman" w:cs="Times New Roman"/>
          <w:color w:val="000000"/>
        </w:rPr>
        <w:t xml:space="preserve"> AWS CDK</w:t>
      </w:r>
      <w:r w:rsidR="00B835B3">
        <w:rPr>
          <w:rFonts w:ascii="Times New Roman" w:hAnsi="Times New Roman" w:cs="Times New Roman"/>
          <w:color w:val="000000"/>
        </w:rPr>
        <w:t xml:space="preserve"> for automation</w:t>
      </w:r>
      <w:r>
        <w:rPr>
          <w:rFonts w:ascii="Times New Roman" w:hAnsi="Times New Roman" w:cs="Times New Roman"/>
          <w:color w:val="000000"/>
        </w:rPr>
        <w:t>, i</w:t>
      </w:r>
      <w:r w:rsidRPr="00CA4319">
        <w:rPr>
          <w:rFonts w:ascii="Times New Roman" w:hAnsi="Times New Roman" w:cs="Times New Roman"/>
          <w:color w:val="000000"/>
        </w:rPr>
        <w:t xml:space="preserve">ntegrated </w:t>
      </w:r>
      <w:r w:rsidRPr="00963B02">
        <w:rPr>
          <w:rFonts w:ascii="Times New Roman" w:hAnsi="Times New Roman" w:cs="Times New Roman"/>
          <w:b/>
          <w:bCs/>
          <w:color w:val="000000"/>
        </w:rPr>
        <w:t>AWS CDK</w:t>
      </w:r>
      <w:r w:rsidRPr="00CA4319">
        <w:rPr>
          <w:rFonts w:ascii="Times New Roman" w:hAnsi="Times New Roman" w:cs="Times New Roman"/>
          <w:color w:val="000000"/>
        </w:rPr>
        <w:t xml:space="preserve"> with CI/C</w:t>
      </w:r>
      <w:r w:rsidR="00B835B3">
        <w:rPr>
          <w:rFonts w:ascii="Times New Roman" w:hAnsi="Times New Roman" w:cs="Times New Roman"/>
          <w:color w:val="000000"/>
        </w:rPr>
        <w:t>D</w:t>
      </w:r>
      <w:r w:rsidRPr="00CA4319">
        <w:rPr>
          <w:rFonts w:ascii="Times New Roman" w:hAnsi="Times New Roman" w:cs="Times New Roman"/>
          <w:color w:val="000000"/>
        </w:rPr>
        <w:t xml:space="preserve"> enhancing </w:t>
      </w:r>
      <w:r w:rsidR="00B835B3">
        <w:rPr>
          <w:rFonts w:ascii="Times New Roman" w:hAnsi="Times New Roman" w:cs="Times New Roman"/>
          <w:color w:val="000000"/>
        </w:rPr>
        <w:t>deployments.</w:t>
      </w:r>
    </w:p>
    <w:p w14:paraId="319A1A4D" w14:textId="77777777" w:rsidR="004A298D" w:rsidRPr="00F9466D" w:rsidRDefault="004A298D" w:rsidP="004A298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9466D">
        <w:rPr>
          <w:rFonts w:ascii="Times New Roman" w:hAnsi="Times New Roman" w:cs="Times New Roman"/>
          <w:color w:val="000000"/>
        </w:rPr>
        <w:t xml:space="preserve">Developed monitoring scripts with </w:t>
      </w:r>
      <w:r w:rsidRPr="00BA1193">
        <w:rPr>
          <w:rFonts w:ascii="Times New Roman" w:hAnsi="Times New Roman" w:cs="Times New Roman"/>
          <w:b/>
          <w:bCs/>
          <w:color w:val="000000"/>
        </w:rPr>
        <w:t>Shell</w:t>
      </w:r>
      <w:r w:rsidRPr="00F9466D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for</w:t>
      </w:r>
      <w:r w:rsidRPr="00F9466D">
        <w:rPr>
          <w:rFonts w:ascii="Times New Roman" w:hAnsi="Times New Roman" w:cs="Times New Roman"/>
          <w:color w:val="000000"/>
        </w:rPr>
        <w:t xml:space="preserve"> system metrics, </w:t>
      </w:r>
      <w:r>
        <w:rPr>
          <w:rFonts w:ascii="Times New Roman" w:hAnsi="Times New Roman" w:cs="Times New Roman"/>
          <w:color w:val="000000"/>
        </w:rPr>
        <w:t>and for ETL operations</w:t>
      </w:r>
      <w:r w:rsidRPr="00F9466D">
        <w:rPr>
          <w:rFonts w:ascii="Times New Roman" w:hAnsi="Times New Roman" w:cs="Times New Roman"/>
          <w:color w:val="000000"/>
        </w:rPr>
        <w:t xml:space="preserve"> for </w:t>
      </w:r>
      <w:r>
        <w:rPr>
          <w:rFonts w:ascii="Times New Roman" w:hAnsi="Times New Roman" w:cs="Times New Roman"/>
          <w:color w:val="000000"/>
        </w:rPr>
        <w:t>data</w:t>
      </w:r>
      <w:r w:rsidRPr="00F9466D">
        <w:rPr>
          <w:rFonts w:ascii="Times New Roman" w:hAnsi="Times New Roman" w:cs="Times New Roman"/>
          <w:color w:val="000000"/>
        </w:rPr>
        <w:t xml:space="preserve"> analysis and visualization.</w:t>
      </w:r>
    </w:p>
    <w:p w14:paraId="2280690D" w14:textId="13588D39" w:rsidR="00AC210D" w:rsidRDefault="00AC210D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AC210D">
        <w:rPr>
          <w:rFonts w:ascii="Times New Roman" w:hAnsi="Times New Roman" w:cs="Times New Roman"/>
          <w:color w:val="000000"/>
        </w:rPr>
        <w:t>U</w:t>
      </w:r>
      <w:r>
        <w:rPr>
          <w:rFonts w:ascii="Times New Roman" w:hAnsi="Times New Roman" w:cs="Times New Roman"/>
          <w:color w:val="000000"/>
        </w:rPr>
        <w:t>sed</w:t>
      </w:r>
      <w:r w:rsidRPr="00AC210D"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b/>
          <w:bCs/>
          <w:color w:val="000000"/>
        </w:rPr>
        <w:t>Django</w:t>
      </w:r>
      <w:r w:rsidR="009A64A8">
        <w:rPr>
          <w:rFonts w:ascii="Times New Roman" w:hAnsi="Times New Roman" w:cs="Times New Roman"/>
          <w:b/>
          <w:bCs/>
          <w:color w:val="000000"/>
        </w:rPr>
        <w:t>, Node JS</w:t>
      </w:r>
      <w:r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color w:val="000000"/>
        </w:rPr>
        <w:t xml:space="preserve">for backend </w:t>
      </w:r>
      <w:r w:rsidRPr="00AC210D">
        <w:rPr>
          <w:rFonts w:ascii="Times New Roman" w:hAnsi="Times New Roman" w:cs="Times New Roman"/>
          <w:b/>
          <w:bCs/>
          <w:color w:val="000000"/>
        </w:rPr>
        <w:t xml:space="preserve">API </w:t>
      </w:r>
      <w:r w:rsidRPr="00AC210D">
        <w:rPr>
          <w:rFonts w:ascii="Times New Roman" w:hAnsi="Times New Roman" w:cs="Times New Roman"/>
          <w:color w:val="000000"/>
        </w:rPr>
        <w:t>development</w:t>
      </w:r>
      <w:r>
        <w:rPr>
          <w:rFonts w:ascii="Times New Roman" w:hAnsi="Times New Roman" w:cs="Times New Roman"/>
          <w:color w:val="000000"/>
        </w:rPr>
        <w:t>,</w:t>
      </w:r>
      <w:r w:rsidR="00E13B03">
        <w:rPr>
          <w:rFonts w:ascii="Times New Roman" w:hAnsi="Times New Roman" w:cs="Times New Roman"/>
          <w:color w:val="000000"/>
        </w:rPr>
        <w:t xml:space="preserve"> JavaScript</w:t>
      </w:r>
      <w:r w:rsidR="009A64A8">
        <w:rPr>
          <w:rFonts w:ascii="Times New Roman" w:hAnsi="Times New Roman" w:cs="Times New Roman"/>
          <w:color w:val="000000"/>
        </w:rPr>
        <w:t xml:space="preserve">, </w:t>
      </w:r>
      <w:r w:rsidRPr="00AC210D">
        <w:rPr>
          <w:rFonts w:ascii="Times New Roman" w:hAnsi="Times New Roman" w:cs="Times New Roman"/>
          <w:color w:val="000000"/>
        </w:rPr>
        <w:t xml:space="preserve">React to create </w:t>
      </w:r>
      <w:r>
        <w:rPr>
          <w:rFonts w:ascii="Times New Roman" w:hAnsi="Times New Roman" w:cs="Times New Roman"/>
          <w:color w:val="000000"/>
        </w:rPr>
        <w:t>S</w:t>
      </w:r>
      <w:r w:rsidRPr="00AC210D">
        <w:rPr>
          <w:rFonts w:ascii="Times New Roman" w:hAnsi="Times New Roman" w:cs="Times New Roman"/>
          <w:color w:val="000000"/>
        </w:rPr>
        <w:t>ingle-</w:t>
      </w:r>
      <w:r>
        <w:rPr>
          <w:rFonts w:ascii="Times New Roman" w:hAnsi="Times New Roman" w:cs="Times New Roman"/>
          <w:color w:val="000000"/>
        </w:rPr>
        <w:t>P</w:t>
      </w:r>
      <w:r w:rsidRPr="00AC210D">
        <w:rPr>
          <w:rFonts w:ascii="Times New Roman" w:hAnsi="Times New Roman" w:cs="Times New Roman"/>
          <w:color w:val="000000"/>
        </w:rPr>
        <w:t>age</w:t>
      </w:r>
      <w:r>
        <w:rPr>
          <w:rFonts w:ascii="Times New Roman" w:hAnsi="Times New Roman" w:cs="Times New Roman"/>
          <w:color w:val="000000"/>
        </w:rPr>
        <w:t xml:space="preserve"> A</w:t>
      </w:r>
      <w:r w:rsidRPr="00AC210D">
        <w:rPr>
          <w:rFonts w:ascii="Times New Roman" w:hAnsi="Times New Roman" w:cs="Times New Roman"/>
          <w:color w:val="000000"/>
        </w:rPr>
        <w:t>pplications (SPAs).</w:t>
      </w:r>
    </w:p>
    <w:p w14:paraId="619F1E5C" w14:textId="7C556C4E" w:rsidR="00C07274" w:rsidRPr="00C07274" w:rsidRDefault="00C07274" w:rsidP="00C07274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07274">
        <w:rPr>
          <w:rFonts w:ascii="Times New Roman" w:hAnsi="Times New Roman" w:cs="Times New Roman"/>
          <w:color w:val="000000"/>
        </w:rPr>
        <w:t xml:space="preserve">Integrated </w:t>
      </w:r>
      <w:r w:rsidR="00F7307E">
        <w:rPr>
          <w:rFonts w:ascii="Times New Roman" w:hAnsi="Times New Roman" w:cs="Times New Roman"/>
          <w:color w:val="000000"/>
        </w:rPr>
        <w:t xml:space="preserve">JavaScript, </w:t>
      </w:r>
      <w:r w:rsidRPr="00BA4296">
        <w:rPr>
          <w:rFonts w:ascii="Times New Roman" w:hAnsi="Times New Roman" w:cs="Times New Roman"/>
          <w:b/>
          <w:bCs/>
          <w:color w:val="000000"/>
        </w:rPr>
        <w:t xml:space="preserve">React </w:t>
      </w:r>
      <w:r w:rsidRPr="00C07274">
        <w:rPr>
          <w:rFonts w:ascii="Times New Roman" w:hAnsi="Times New Roman" w:cs="Times New Roman"/>
          <w:color w:val="000000"/>
        </w:rPr>
        <w:t>applications with Python microservices to deliver dynamic and interactive web solutions.</w:t>
      </w:r>
    </w:p>
    <w:p w14:paraId="68335129" w14:textId="7F287059" w:rsidR="00B907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>,</w:t>
      </w:r>
      <w:r w:rsidR="00326C6B">
        <w:rPr>
          <w:rFonts w:ascii="Times New Roman" w:hAnsi="Times New Roman" w:cs="Times New Roman"/>
          <w:color w:val="000000"/>
        </w:rPr>
        <w:t xml:space="preserve"> and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78C6F383" w14:textId="77777777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Automated data ingestion workflows into </w:t>
      </w:r>
      <w:r w:rsidRPr="005176B0">
        <w:rPr>
          <w:rFonts w:ascii="Times New Roman" w:hAnsi="Times New Roman" w:cs="Times New Roman"/>
          <w:b/>
          <w:color w:val="000000"/>
        </w:rPr>
        <w:t>Redshift</w:t>
      </w:r>
      <w:r w:rsidRPr="005176B0">
        <w:rPr>
          <w:rFonts w:ascii="Times New Roman" w:hAnsi="Times New Roman" w:cs="Times New Roman"/>
          <w:bCs/>
          <w:color w:val="000000"/>
        </w:rPr>
        <w:t xml:space="preserve"> using Python scripts and AWS services like </w:t>
      </w:r>
      <w:r w:rsidRPr="005176B0">
        <w:rPr>
          <w:rFonts w:ascii="Times New Roman" w:hAnsi="Times New Roman" w:cs="Times New Roman"/>
          <w:b/>
          <w:color w:val="000000"/>
        </w:rPr>
        <w:t>Lambda</w:t>
      </w:r>
      <w:r w:rsidRPr="00EA0E6D">
        <w:rPr>
          <w:rFonts w:ascii="Times New Roman" w:hAnsi="Times New Roman" w:cs="Times New Roman"/>
          <w:bCs/>
          <w:color w:val="000000"/>
        </w:rPr>
        <w:t xml:space="preserve"> and</w:t>
      </w:r>
      <w:r w:rsidRPr="005176B0">
        <w:rPr>
          <w:rFonts w:ascii="Times New Roman" w:hAnsi="Times New Roman" w:cs="Times New Roman"/>
          <w:b/>
          <w:color w:val="000000"/>
        </w:rPr>
        <w:t xml:space="preserve"> Glue.</w:t>
      </w:r>
    </w:p>
    <w:p w14:paraId="2FC53456" w14:textId="10D2AE90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Scheduled </w:t>
      </w:r>
      <w:r w:rsidRPr="005176B0">
        <w:rPr>
          <w:rFonts w:ascii="Times New Roman" w:hAnsi="Times New Roman" w:cs="Times New Roman"/>
          <w:b/>
          <w:color w:val="000000"/>
        </w:rPr>
        <w:t>ETL jobs</w:t>
      </w:r>
      <w:r w:rsidRPr="005176B0">
        <w:rPr>
          <w:rFonts w:ascii="Times New Roman" w:hAnsi="Times New Roman" w:cs="Times New Roman"/>
          <w:bCs/>
          <w:color w:val="000000"/>
        </w:rPr>
        <w:t xml:space="preserve"> using orchestration tools like </w:t>
      </w:r>
      <w:r w:rsidRPr="005176B0">
        <w:rPr>
          <w:rFonts w:ascii="Times New Roman" w:hAnsi="Times New Roman" w:cs="Times New Roman"/>
          <w:b/>
          <w:color w:val="000000"/>
        </w:rPr>
        <w:t>Apache Airflow</w:t>
      </w:r>
      <w:r w:rsidRPr="005176B0">
        <w:rPr>
          <w:rFonts w:ascii="Times New Roman" w:hAnsi="Times New Roman" w:cs="Times New Roman"/>
          <w:bCs/>
          <w:color w:val="000000"/>
        </w:rPr>
        <w:t xml:space="preserve">, ensuring timely data updates to </w:t>
      </w:r>
      <w:r w:rsidRPr="005176B0">
        <w:rPr>
          <w:rFonts w:ascii="Times New Roman" w:hAnsi="Times New Roman" w:cs="Times New Roman"/>
          <w:b/>
          <w:color w:val="000000"/>
        </w:rPr>
        <w:t>Redshift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3A0D637" w14:textId="4B316EA9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</w:t>
      </w:r>
      <w:r w:rsidR="004C535A">
        <w:rPr>
          <w:rFonts w:ascii="Times New Roman" w:hAnsi="Times New Roman" w:cs="Times New Roman"/>
          <w:b/>
          <w:color w:val="000000"/>
        </w:rPr>
        <w:t>DynamoDB</w:t>
      </w:r>
      <w:r w:rsidRPr="00D13548">
        <w:rPr>
          <w:rFonts w:ascii="Times New Roman" w:hAnsi="Times New Roman" w:cs="Times New Roman"/>
          <w:bCs/>
          <w:color w:val="000000"/>
        </w:rPr>
        <w:t xml:space="preserve"> for large-scale data processing tasks.</w:t>
      </w:r>
    </w:p>
    <w:p w14:paraId="2C6ECC7B" w14:textId="2D23FB02" w:rsidR="0008519E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457449">
        <w:rPr>
          <w:rFonts w:ascii="Times New Roman" w:hAnsi="Times New Roman" w:cs="Times New Roman"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</w:t>
      </w:r>
      <w:r w:rsidR="00D97ACF">
        <w:rPr>
          <w:rFonts w:ascii="Times New Roman" w:hAnsi="Times New Roman" w:cs="Times New Roman"/>
          <w:b/>
          <w:bCs/>
          <w:color w:val="000000"/>
        </w:rPr>
        <w:t>Py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>Apa</w:t>
      </w:r>
      <w:r w:rsidR="00D97ACF">
        <w:rPr>
          <w:rFonts w:ascii="Times New Roman" w:hAnsi="Times New Roman" w:cs="Times New Roman"/>
          <w:color w:val="000000"/>
        </w:rPr>
        <w:t xml:space="preserve">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4D05A00E" w14:textId="16DEF4E9" w:rsidR="00082936" w:rsidRP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 xml:space="preserve">Automated database maintenance task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082936">
        <w:rPr>
          <w:rFonts w:ascii="Times New Roman" w:hAnsi="Times New Roman" w:cs="Times New Roman"/>
          <w:color w:val="000000"/>
        </w:rPr>
        <w:t xml:space="preserve">backups, scaling, and monitoring for </w:t>
      </w:r>
      <w:r w:rsidRPr="00082936">
        <w:rPr>
          <w:rFonts w:ascii="Times New Roman" w:hAnsi="Times New Roman" w:cs="Times New Roman"/>
          <w:b/>
          <w:bCs/>
          <w:color w:val="000000"/>
        </w:rPr>
        <w:t>AWS 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 xml:space="preserve"> using Python</w:t>
      </w:r>
      <w:r>
        <w:rPr>
          <w:rFonts w:ascii="Times New Roman" w:hAnsi="Times New Roman" w:cs="Times New Roman"/>
          <w:color w:val="000000"/>
        </w:rPr>
        <w:t>.</w:t>
      </w:r>
    </w:p>
    <w:p w14:paraId="6BDA0B0E" w14:textId="713649C0" w:rsidR="00082936" w:rsidRP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ployed</w:t>
      </w:r>
      <w:r w:rsidRPr="00082936">
        <w:rPr>
          <w:rFonts w:ascii="Times New Roman" w:hAnsi="Times New Roman" w:cs="Times New Roman"/>
          <w:color w:val="000000"/>
        </w:rPr>
        <w:t xml:space="preserve"> </w:t>
      </w:r>
      <w:r w:rsidR="00BC1DD3">
        <w:rPr>
          <w:rFonts w:ascii="Times New Roman" w:hAnsi="Times New Roman" w:cs="Times New Roman"/>
          <w:color w:val="000000"/>
        </w:rPr>
        <w:t xml:space="preserve">ML models, </w:t>
      </w:r>
      <w:r w:rsidRPr="00082936">
        <w:rPr>
          <w:rFonts w:ascii="Times New Roman" w:hAnsi="Times New Roman" w:cs="Times New Roman"/>
          <w:color w:val="000000"/>
        </w:rPr>
        <w:t xml:space="preserve">containerized applications on AWS </w:t>
      </w:r>
      <w:r w:rsidRPr="00082936">
        <w:rPr>
          <w:rFonts w:ascii="Times New Roman" w:hAnsi="Times New Roman" w:cs="Times New Roman"/>
          <w:b/>
          <w:bCs/>
          <w:color w:val="000000"/>
        </w:rPr>
        <w:t>EKS</w:t>
      </w:r>
      <w:r w:rsidRPr="00082936">
        <w:rPr>
          <w:rFonts w:ascii="Times New Roman" w:hAnsi="Times New Roman" w:cs="Times New Roman"/>
          <w:color w:val="000000"/>
        </w:rPr>
        <w:t xml:space="preserve"> for scalable microservices architecture</w:t>
      </w:r>
      <w:r>
        <w:rPr>
          <w:rFonts w:ascii="Times New Roman" w:hAnsi="Times New Roman" w:cs="Times New Roman"/>
          <w:color w:val="000000"/>
        </w:rPr>
        <w:t xml:space="preserve"> and managed</w:t>
      </w:r>
      <w:r w:rsidRPr="00082936">
        <w:rPr>
          <w:rFonts w:ascii="Times New Roman" w:hAnsi="Times New Roman" w:cs="Times New Roman"/>
          <w:color w:val="000000"/>
        </w:rPr>
        <w:t xml:space="preserve"> querying relational data on </w:t>
      </w:r>
      <w:r w:rsidRPr="00082936">
        <w:rPr>
          <w:rFonts w:ascii="Times New Roman" w:hAnsi="Times New Roman" w:cs="Times New Roman"/>
          <w:b/>
          <w:bCs/>
          <w:color w:val="000000"/>
        </w:rPr>
        <w:t>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>, ensuring efficient data retrieval and updates.</w:t>
      </w:r>
    </w:p>
    <w:p w14:paraId="654E7264" w14:textId="26E70D5A" w:rsid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 xml:space="preserve">Implemented Python-based ETL pipelines to extract data from </w:t>
      </w:r>
      <w:r w:rsidRPr="00326C6B">
        <w:rPr>
          <w:rFonts w:ascii="Times New Roman" w:hAnsi="Times New Roman" w:cs="Times New Roman"/>
          <w:b/>
          <w:bCs/>
          <w:color w:val="000000"/>
        </w:rPr>
        <w:t>Aurora,</w:t>
      </w:r>
      <w:r w:rsidRPr="00082936">
        <w:rPr>
          <w:rFonts w:ascii="Times New Roman" w:hAnsi="Times New Roman" w:cs="Times New Roman"/>
          <w:color w:val="000000"/>
        </w:rPr>
        <w:t xml:space="preserve"> transform it, and load it into analytics systems.</w:t>
      </w:r>
    </w:p>
    <w:p w14:paraId="0BC72CCF" w14:textId="06A2FD09" w:rsidR="008D3E1C" w:rsidRDefault="008D3E1C" w:rsidP="008D3E1C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44AB7324" w14:textId="77777777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Designed Python utilities to optimize </w:t>
      </w:r>
      <w:r w:rsidRPr="00EC642D">
        <w:rPr>
          <w:rFonts w:ascii="Times New Roman" w:hAnsi="Times New Roman" w:cs="Times New Roman"/>
          <w:b/>
          <w:bCs/>
        </w:rPr>
        <w:t>Spring Boot</w:t>
      </w:r>
      <w:r w:rsidRPr="00EC642D">
        <w:rPr>
          <w:rFonts w:ascii="Times New Roman" w:hAnsi="Times New Roman" w:cs="Times New Roman"/>
        </w:rPr>
        <w:t xml:space="preserve"> application configurations and streamline performance tuning.</w:t>
      </w:r>
    </w:p>
    <w:p w14:paraId="48A3DAC7" w14:textId="52140A8D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Implemented </w:t>
      </w:r>
      <w:r w:rsidRPr="00EC642D">
        <w:rPr>
          <w:rFonts w:ascii="Times New Roman" w:hAnsi="Times New Roman" w:cs="Times New Roman"/>
          <w:b/>
          <w:bCs/>
        </w:rPr>
        <w:t>Spring Boot’s OAuth2</w:t>
      </w:r>
      <w:r w:rsidRPr="00EC642D">
        <w:rPr>
          <w:rFonts w:ascii="Times New Roman" w:hAnsi="Times New Roman" w:cs="Times New Roman"/>
        </w:rPr>
        <w:t xml:space="preserve"> authentication mechanisms for session</w:t>
      </w:r>
      <w:r>
        <w:rPr>
          <w:rFonts w:ascii="Times New Roman" w:hAnsi="Times New Roman" w:cs="Times New Roman"/>
        </w:rPr>
        <w:t xml:space="preserve">, </w:t>
      </w:r>
      <w:r w:rsidRPr="00EC642D">
        <w:rPr>
          <w:rFonts w:ascii="Times New Roman" w:hAnsi="Times New Roman" w:cs="Times New Roman"/>
        </w:rPr>
        <w:t>token validation</w:t>
      </w:r>
      <w:r>
        <w:rPr>
          <w:rFonts w:ascii="Times New Roman" w:hAnsi="Times New Roman" w:cs="Times New Roman"/>
        </w:rPr>
        <w:t xml:space="preserve"> while</w:t>
      </w:r>
      <w:r w:rsidRPr="00EC642D">
        <w:rPr>
          <w:rFonts w:ascii="Times New Roman" w:hAnsi="Times New Roman" w:cs="Times New Roman"/>
        </w:rPr>
        <w:t xml:space="preserve"> developing</w:t>
      </w:r>
      <w:r>
        <w:rPr>
          <w:rFonts w:ascii="Times New Roman" w:hAnsi="Times New Roman" w:cs="Times New Roman"/>
        </w:rPr>
        <w:t xml:space="preserve"> </w:t>
      </w:r>
      <w:r w:rsidRPr="00EC642D">
        <w:rPr>
          <w:rFonts w:ascii="Times New Roman" w:hAnsi="Times New Roman" w:cs="Times New Roman"/>
        </w:rPr>
        <w:t>scripts</w:t>
      </w:r>
      <w:r>
        <w:rPr>
          <w:rFonts w:ascii="Times New Roman" w:hAnsi="Times New Roman" w:cs="Times New Roman"/>
        </w:rPr>
        <w:t>.</w:t>
      </w:r>
    </w:p>
    <w:p w14:paraId="501EDFDF" w14:textId="53B789F0" w:rsidR="00EC642D" w:rsidRPr="008D3E1C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Used Python to preprocess data for ingestion into </w:t>
      </w:r>
      <w:r w:rsidRPr="008B5BAF">
        <w:rPr>
          <w:rFonts w:ascii="Times New Roman" w:hAnsi="Times New Roman" w:cs="Times New Roman"/>
          <w:b/>
          <w:bCs/>
        </w:rPr>
        <w:t>Spring Boot</w:t>
      </w:r>
      <w:r w:rsidRPr="00EC642D">
        <w:rPr>
          <w:rFonts w:ascii="Times New Roman" w:hAnsi="Times New Roman" w:cs="Times New Roman"/>
        </w:rPr>
        <w:t xml:space="preserve"> applications, enabling real-time data processing.</w:t>
      </w:r>
    </w:p>
    <w:p w14:paraId="6BA4C661" w14:textId="53D06CFD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</w:t>
      </w:r>
      <w:r w:rsidR="0027322B">
        <w:rPr>
          <w:rFonts w:ascii="Times New Roman" w:hAnsi="Times New Roman" w:cs="Times New Roman"/>
          <w:color w:val="000000"/>
        </w:rPr>
        <w:t xml:space="preserve">,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="0027322B">
        <w:rPr>
          <w:rFonts w:ascii="Times New Roman" w:hAnsi="Times New Roman" w:cs="Times New Roman"/>
          <w:b/>
          <w:bCs/>
          <w:color w:val="000000"/>
        </w:rPr>
        <w:t>, Dynamo DB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5B215E58" w14:textId="3EAF81E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="0027322B">
        <w:rPr>
          <w:rFonts w:ascii="Times New Roman" w:hAnsi="Times New Roman" w:cs="Times New Roman"/>
          <w:color w:val="000000"/>
        </w:rPr>
        <w:t xml:space="preserve">and </w:t>
      </w:r>
      <w:r w:rsidR="0027322B" w:rsidRPr="004C535A">
        <w:rPr>
          <w:rFonts w:ascii="Times New Roman" w:hAnsi="Times New Roman" w:cs="Times New Roman"/>
          <w:b/>
          <w:bCs/>
          <w:color w:val="000000"/>
        </w:rPr>
        <w:t>Dynamo DB</w:t>
      </w:r>
      <w:r w:rsidR="0027322B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color w:val="000000"/>
        </w:rPr>
        <w:t>for processing large datasets, optimizing data workflows and processing times.</w:t>
      </w:r>
    </w:p>
    <w:p w14:paraId="2A2D4C35" w14:textId="45730B64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GraphQ</w:t>
      </w:r>
      <w:r w:rsidR="00622755">
        <w:rPr>
          <w:rFonts w:ascii="Times New Roman" w:hAnsi="Times New Roman" w:cs="Times New Roman"/>
          <w:b/>
          <w:bCs/>
          <w:color w:val="000000"/>
        </w:rPr>
        <w:t>L</w:t>
      </w:r>
      <w:r w:rsidR="00A96C33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Dynamo</w:t>
      </w:r>
      <w:r w:rsidR="00D114F5">
        <w:rPr>
          <w:rFonts w:ascii="Times New Roman" w:hAnsi="Times New Roman" w:cs="Times New Roman"/>
          <w:b/>
          <w:bCs/>
          <w:color w:val="000000"/>
        </w:rPr>
        <w:t>DB</w:t>
      </w:r>
      <w:r w:rsidR="00622755">
        <w:rPr>
          <w:rFonts w:ascii="Times New Roman" w:hAnsi="Times New Roman" w:cs="Times New Roman"/>
          <w:b/>
          <w:bCs/>
          <w:color w:val="000000"/>
        </w:rPr>
        <w:t>, PostgreSQL</w:t>
      </w:r>
      <w:r w:rsidRPr="002621A6">
        <w:rPr>
          <w:rFonts w:ascii="Times New Roman" w:hAnsi="Times New Roman" w:cs="Times New Roman"/>
          <w:color w:val="000000"/>
        </w:rPr>
        <w:t xml:space="preserve"> to ensure data integrity </w:t>
      </w:r>
      <w:r w:rsidR="00622755">
        <w:rPr>
          <w:rFonts w:ascii="Times New Roman" w:hAnsi="Times New Roman" w:cs="Times New Roman"/>
          <w:color w:val="000000"/>
        </w:rPr>
        <w:t>in</w:t>
      </w:r>
      <w:r w:rsidRPr="002621A6">
        <w:rPr>
          <w:rFonts w:ascii="Times New Roman" w:hAnsi="Times New Roman" w:cs="Times New Roman"/>
          <w:color w:val="000000"/>
        </w:rPr>
        <w:t xml:space="preserve"> loading process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670459B9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E3232E">
        <w:rPr>
          <w:rStyle w:val="Heading3Char"/>
          <w:b w:val="0"/>
          <w:sz w:val="22"/>
          <w:szCs w:val="22"/>
        </w:rPr>
        <w:t xml:space="preserve">Graph 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63A477A6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</w:t>
      </w:r>
      <w:r w:rsidR="001C0362">
        <w:rPr>
          <w:rFonts w:ascii="Times New Roman" w:hAnsi="Times New Roman" w:cs="Times New Roman"/>
          <w:b/>
          <w:bCs/>
        </w:rPr>
        <w:t xml:space="preserve">JavaScript, </w:t>
      </w:r>
      <w:r w:rsidRPr="00AA4137">
        <w:rPr>
          <w:rFonts w:ascii="Times New Roman" w:hAnsi="Times New Roman" w:cs="Times New Roman"/>
          <w:b/>
          <w:bCs/>
        </w:rPr>
        <w:t>React.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Pr="00453FB7">
        <w:rPr>
          <w:rFonts w:ascii="Times New Roman" w:hAnsi="Times New Roman" w:cs="Times New Roman"/>
        </w:rPr>
        <w:t xml:space="preserve"> 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 xml:space="preserve">and custom styling to ensure </w:t>
      </w:r>
      <w:r w:rsidR="00E548C9" w:rsidRPr="00453FB7">
        <w:rPr>
          <w:rFonts w:ascii="Times New Roman" w:hAnsi="Times New Roman" w:cs="Times New Roman"/>
        </w:rPr>
        <w:t>consistent</w:t>
      </w:r>
      <w:r w:rsidRPr="00453FB7">
        <w:rPr>
          <w:rFonts w:ascii="Times New Roman" w:hAnsi="Times New Roman" w:cs="Times New Roman"/>
        </w:rPr>
        <w:t xml:space="preserve"> and visually appealing user experience.</w:t>
      </w:r>
    </w:p>
    <w:p w14:paraId="265BE812" w14:textId="4000BAC9" w:rsidR="00453FB7" w:rsidRP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</w:rPr>
        <w:t xml:space="preserve">Implemented state management solutions in </w:t>
      </w:r>
      <w:r w:rsidR="001C0362">
        <w:rPr>
          <w:rFonts w:ascii="Times New Roman" w:hAnsi="Times New Roman" w:cs="Times New Roman"/>
          <w:b/>
          <w:bCs/>
        </w:rPr>
        <w:t xml:space="preserve">JavaScript, </w:t>
      </w:r>
      <w:r w:rsidRPr="00E12A9B">
        <w:rPr>
          <w:rFonts w:ascii="Times New Roman" w:hAnsi="Times New Roman" w:cs="Times New Roman"/>
          <w:b/>
          <w:bCs/>
        </w:rPr>
        <w:t xml:space="preserve">React </w:t>
      </w:r>
      <w:r w:rsidRPr="00E12A9B">
        <w:rPr>
          <w:rFonts w:ascii="Times New Roman" w:hAnsi="Times New Roman" w:cs="Times New Roman"/>
        </w:rPr>
        <w:t>using</w:t>
      </w:r>
      <w:r w:rsidRPr="00E12A9B">
        <w:rPr>
          <w:rFonts w:ascii="Times New Roman" w:hAnsi="Times New Roman" w:cs="Times New Roman"/>
          <w:b/>
          <w:bCs/>
        </w:rPr>
        <w:t xml:space="preserve"> Redux</w:t>
      </w:r>
      <w:r w:rsidRPr="00453FB7">
        <w:rPr>
          <w:rFonts w:ascii="Times New Roman" w:hAnsi="Times New Roman" w:cs="Times New Roman"/>
        </w:rPr>
        <w:t>,</w:t>
      </w:r>
      <w:r w:rsidR="00AA4137">
        <w:rPr>
          <w:rFonts w:ascii="Times New Roman" w:hAnsi="Times New Roman" w:cs="Times New Roman"/>
        </w:rPr>
        <w:t xml:space="preserve"> </w:t>
      </w:r>
      <w:r w:rsidR="00AA4137">
        <w:rPr>
          <w:rFonts w:ascii="Times New Roman" w:hAnsi="Times New Roman" w:cs="Times New Roman"/>
          <w:b/>
        </w:rPr>
        <w:t>TypeScript,</w:t>
      </w:r>
      <w:r w:rsidRPr="00453FB7">
        <w:rPr>
          <w:rFonts w:ascii="Times New Roman" w:hAnsi="Times New Roman" w:cs="Times New Roman"/>
        </w:rPr>
        <w:t xml:space="preserve"> Context API, and custom hooks, improving code maintainability and performance for large-scale applications.</w:t>
      </w:r>
    </w:p>
    <w:p w14:paraId="5F286DC4" w14:textId="4812FEC6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lastRenderedPageBreak/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 xml:space="preserve">d the integration of frontend and </w:t>
      </w:r>
      <w:r w:rsidR="00FC3ED0">
        <w:rPr>
          <w:rFonts w:ascii="Times New Roman" w:hAnsi="Times New Roman" w:cs="Times New Roman"/>
        </w:rPr>
        <w:t xml:space="preserve">Node JS </w:t>
      </w:r>
      <w:r w:rsidRPr="00E12A9B">
        <w:rPr>
          <w:rFonts w:ascii="Times New Roman" w:hAnsi="Times New Roman" w:cs="Times New Roman"/>
        </w:rPr>
        <w:t>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3368F72F" w14:textId="53B99544" w:rsidR="001D37CA" w:rsidRPr="001D37CA" w:rsidRDefault="001D37CA" w:rsidP="001D37C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grated</w:t>
      </w:r>
      <w:r w:rsidR="003D35FB">
        <w:rPr>
          <w:rFonts w:ascii="Times New Roman" w:hAnsi="Times New Roman" w:cs="Times New Roman"/>
        </w:rPr>
        <w:t xml:space="preserve"> with </w:t>
      </w:r>
      <w:r w:rsidRPr="00386653">
        <w:rPr>
          <w:rFonts w:ascii="Times New Roman" w:hAnsi="Times New Roman" w:cs="Times New Roman"/>
        </w:rPr>
        <w:t>APIs to pull data</w:t>
      </w:r>
      <w:r w:rsidR="003D35FB">
        <w:rPr>
          <w:rFonts w:ascii="Times New Roman" w:hAnsi="Times New Roman" w:cs="Times New Roman"/>
        </w:rPr>
        <w:t xml:space="preserve"> to</w:t>
      </w:r>
      <w:r w:rsidRPr="00386653">
        <w:rPr>
          <w:rFonts w:ascii="Times New Roman" w:hAnsi="Times New Roman" w:cs="Times New Roman"/>
        </w:rPr>
        <w:t xml:space="preserve"> </w:t>
      </w:r>
      <w:r w:rsidRPr="00386653">
        <w:rPr>
          <w:rFonts w:ascii="Times New Roman" w:hAnsi="Times New Roman" w:cs="Times New Roman"/>
          <w:b/>
          <w:bCs/>
        </w:rPr>
        <w:t>Databricks</w:t>
      </w:r>
      <w:r w:rsidRPr="00386653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managed </w:t>
      </w:r>
      <w:r w:rsidRPr="00116832">
        <w:rPr>
          <w:rFonts w:ascii="Times New Roman" w:hAnsi="Times New Roman" w:cs="Times New Roman"/>
        </w:rPr>
        <w:t>continuous integration of Databricks with automated testing</w:t>
      </w:r>
      <w:r>
        <w:rPr>
          <w:rFonts w:ascii="Times New Roman" w:hAnsi="Times New Roman" w:cs="Times New Roman"/>
        </w:rPr>
        <w:t>.</w:t>
      </w:r>
    </w:p>
    <w:p w14:paraId="2A669AFE" w14:textId="6435AD43" w:rsidR="00EA0E6D" w:rsidRPr="00283D91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 xml:space="preserve">Used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to build data ingestion pipelines, processing large datasets and storing them in</w:t>
      </w:r>
      <w:r>
        <w:rPr>
          <w:rFonts w:ascii="Times New Roman" w:hAnsi="Times New Roman" w:cs="Times New Roman"/>
        </w:rPr>
        <w:t xml:space="preserve"> AWS S3 buckets</w:t>
      </w:r>
      <w:r w:rsidRPr="00283D91">
        <w:rPr>
          <w:rFonts w:ascii="Times New Roman" w:hAnsi="Times New Roman" w:cs="Times New Roman"/>
        </w:rPr>
        <w:t>.</w:t>
      </w:r>
    </w:p>
    <w:p w14:paraId="69883BAF" w14:textId="213F447B" w:rsidR="00EA0E6D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>Implemented API versioning and ensured backward compatibility for long-term FastAPI projects</w:t>
      </w:r>
      <w:r>
        <w:rPr>
          <w:rFonts w:ascii="Times New Roman" w:hAnsi="Times New Roman" w:cs="Times New Roman"/>
        </w:rPr>
        <w:t xml:space="preserve"> and w</w:t>
      </w:r>
      <w:r w:rsidRPr="00283D91">
        <w:rPr>
          <w:rFonts w:ascii="Times New Roman" w:hAnsi="Times New Roman" w:cs="Times New Roman"/>
        </w:rPr>
        <w:t xml:space="preserve">rote unit and integration tests for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endpoints to ensure reliability and robustness.</w:t>
      </w:r>
    </w:p>
    <w:p w14:paraId="4FA0BD9A" w14:textId="501641AB" w:rsidR="003D35FB" w:rsidRDefault="003D35FB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3D35FB">
        <w:rPr>
          <w:rFonts w:ascii="Times New Roman" w:hAnsi="Times New Roman" w:cs="Times New Roman"/>
        </w:rPr>
        <w:t xml:space="preserve">eployed </w:t>
      </w:r>
      <w:r>
        <w:rPr>
          <w:rFonts w:ascii="Times New Roman" w:hAnsi="Times New Roman" w:cs="Times New Roman"/>
        </w:rPr>
        <w:t>user defined functions</w:t>
      </w:r>
      <w:r w:rsidRPr="003D35FB">
        <w:rPr>
          <w:rFonts w:ascii="Times New Roman" w:hAnsi="Times New Roman" w:cs="Times New Roman"/>
        </w:rPr>
        <w:t xml:space="preserve"> within </w:t>
      </w:r>
      <w:r w:rsidRPr="003D35FB">
        <w:rPr>
          <w:rFonts w:ascii="Times New Roman" w:hAnsi="Times New Roman" w:cs="Times New Roman"/>
          <w:b/>
          <w:bCs/>
        </w:rPr>
        <w:t>Snowflake</w:t>
      </w:r>
      <w:r w:rsidRPr="003D35FB">
        <w:rPr>
          <w:rFonts w:ascii="Times New Roman" w:hAnsi="Times New Roman" w:cs="Times New Roman"/>
        </w:rPr>
        <w:t xml:space="preserve"> to enable advanced data transformations directly in the database.</w:t>
      </w:r>
    </w:p>
    <w:p w14:paraId="0021BA58" w14:textId="090F13E8" w:rsidR="00EA0E6D" w:rsidRPr="00EA0E6D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 xml:space="preserve">Integrated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with task queues like RabbitMQ for asynchronous job processing and task scheduling.</w:t>
      </w:r>
    </w:p>
    <w:p w14:paraId="425779F3" w14:textId="0ED50153" w:rsid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AWS CloudFormation</w:t>
      </w:r>
      <w:r w:rsidRPr="006B5A42">
        <w:rPr>
          <w:rFonts w:ascii="Times New Roman" w:hAnsi="Times New Roman" w:cs="Times New Roman"/>
        </w:rPr>
        <w:t xml:space="preserve"> or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predictable and version-controlled</w:t>
      </w:r>
      <w:r w:rsidR="00057868">
        <w:rPr>
          <w:rFonts w:ascii="Times New Roman" w:hAnsi="Times New Roman" w:cs="Times New Roman"/>
        </w:rPr>
        <w:t xml:space="preserve"> ML</w:t>
      </w:r>
      <w:r w:rsidRPr="006B5A42">
        <w:rPr>
          <w:rFonts w:ascii="Times New Roman" w:hAnsi="Times New Roman" w:cs="Times New Roman"/>
        </w:rPr>
        <w:t xml:space="preserve"> deployments.</w:t>
      </w:r>
    </w:p>
    <w:p w14:paraId="0C88740D" w14:textId="779DB7C1" w:rsidR="001D37CA" w:rsidRPr="001D37CA" w:rsidRDefault="001D37CA" w:rsidP="001D37C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Integrated </w:t>
      </w:r>
      <w:r w:rsidRPr="00386653">
        <w:rPr>
          <w:rFonts w:ascii="Times New Roman" w:hAnsi="Times New Roman" w:cs="Times New Roman"/>
          <w:b/>
          <w:bCs/>
        </w:rPr>
        <w:t>Databricks CLI</w:t>
      </w:r>
      <w:r w:rsidRPr="00386653">
        <w:rPr>
          <w:rFonts w:ascii="Times New Roman" w:hAnsi="Times New Roman" w:cs="Times New Roman"/>
        </w:rPr>
        <w:t xml:space="preserve"> with Python scripts for real-time monitoring,</w:t>
      </w:r>
      <w:r>
        <w:rPr>
          <w:rFonts w:ascii="Times New Roman" w:hAnsi="Times New Roman" w:cs="Times New Roman"/>
        </w:rPr>
        <w:t xml:space="preserve"> logging for </w:t>
      </w:r>
      <w:r w:rsidRPr="00386653">
        <w:rPr>
          <w:rFonts w:ascii="Times New Roman" w:hAnsi="Times New Roman" w:cs="Times New Roman"/>
        </w:rPr>
        <w:t>system reliability.</w:t>
      </w:r>
    </w:p>
    <w:p w14:paraId="5558812D" w14:textId="6F6F604E" w:rsidR="004B0429" w:rsidRPr="004B0429" w:rsidRDefault="004B0429" w:rsidP="004B042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814B4B">
        <w:rPr>
          <w:rFonts w:ascii="Times New Roman" w:hAnsi="Times New Roman" w:cs="Times New Roman"/>
        </w:rPr>
        <w:t xml:space="preserve">Developed streaming APIs with </w:t>
      </w:r>
      <w:r w:rsidRPr="00814B4B">
        <w:rPr>
          <w:rFonts w:ascii="Times New Roman" w:hAnsi="Times New Roman" w:cs="Times New Roman"/>
          <w:b/>
          <w:bCs/>
        </w:rPr>
        <w:t>FastAPI</w:t>
      </w:r>
      <w:r>
        <w:rPr>
          <w:rFonts w:ascii="Times New Roman" w:hAnsi="Times New Roman" w:cs="Times New Roman"/>
        </w:rPr>
        <w:t xml:space="preserve">, </w:t>
      </w:r>
      <w:r w:rsidRPr="00814B4B">
        <w:rPr>
          <w:rFonts w:ascii="Times New Roman" w:hAnsi="Times New Roman" w:cs="Times New Roman"/>
        </w:rPr>
        <w:t xml:space="preserve">deployed </w:t>
      </w:r>
      <w:r w:rsidRPr="00814B4B">
        <w:rPr>
          <w:rFonts w:ascii="Times New Roman" w:hAnsi="Times New Roman" w:cs="Times New Roman"/>
          <w:b/>
          <w:bCs/>
        </w:rPr>
        <w:t>FastAPI</w:t>
      </w:r>
      <w:r w:rsidRPr="00814B4B">
        <w:rPr>
          <w:rFonts w:ascii="Times New Roman" w:hAnsi="Times New Roman" w:cs="Times New Roman"/>
        </w:rPr>
        <w:t xml:space="preserve"> applications</w:t>
      </w:r>
      <w:r w:rsidR="00057868">
        <w:rPr>
          <w:rFonts w:ascii="Times New Roman" w:hAnsi="Times New Roman" w:cs="Times New Roman"/>
        </w:rPr>
        <w:t>, ML models</w:t>
      </w:r>
      <w:r w:rsidRPr="00814B4B">
        <w:rPr>
          <w:rFonts w:ascii="Times New Roman" w:hAnsi="Times New Roman" w:cs="Times New Roman"/>
        </w:rPr>
        <w:t xml:space="preserve"> to platforms like </w:t>
      </w:r>
      <w:r w:rsidRPr="00814B4B">
        <w:rPr>
          <w:rFonts w:ascii="Times New Roman" w:hAnsi="Times New Roman" w:cs="Times New Roman"/>
          <w:b/>
          <w:bCs/>
        </w:rPr>
        <w:t>Kubernetes.</w:t>
      </w:r>
    </w:p>
    <w:p w14:paraId="31C2E65D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Developed complex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applications for handling custom authentication, logging, and request validation.</w:t>
      </w:r>
    </w:p>
    <w:p w14:paraId="1D0C5587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Built APIs using GraphQL with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to provide flexible and efficient querying capabilities for clients.</w:t>
      </w:r>
    </w:p>
    <w:p w14:paraId="7D39EA6A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Automated API testing for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endpoints using tools Postman and Python libraries</w:t>
      </w:r>
      <w:r>
        <w:rPr>
          <w:rFonts w:ascii="Times New Roman" w:hAnsi="Times New Roman" w:cs="Times New Roman"/>
        </w:rPr>
        <w:t xml:space="preserve"> </w:t>
      </w:r>
      <w:r w:rsidRPr="00DC52E2">
        <w:rPr>
          <w:rFonts w:ascii="Times New Roman" w:hAnsi="Times New Roman" w:cs="Times New Roman"/>
          <w:b/>
          <w:bCs/>
        </w:rPr>
        <w:t>Pytest.</w:t>
      </w:r>
    </w:p>
    <w:p w14:paraId="7914E5DA" w14:textId="10EFE51A" w:rsidR="004B0429" w:rsidRPr="004B0429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>Implemented rate limiting and throttling in FastAPI to protect APIs from abuse and ensure fair resource allocation.</w:t>
      </w:r>
    </w:p>
    <w:p w14:paraId="3B33245F" w14:textId="4A0F32A6" w:rsidR="00082936" w:rsidRP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2936">
        <w:rPr>
          <w:rFonts w:ascii="Times New Roman" w:hAnsi="Times New Roman" w:cs="Times New Roman"/>
        </w:rPr>
        <w:t>Developed monitoring solutions to track performance</w:t>
      </w:r>
      <w:r>
        <w:rPr>
          <w:rFonts w:ascii="Times New Roman" w:hAnsi="Times New Roman" w:cs="Times New Roman"/>
        </w:rPr>
        <w:t xml:space="preserve"> </w:t>
      </w:r>
      <w:r w:rsidRPr="00082936">
        <w:rPr>
          <w:rFonts w:ascii="Times New Roman" w:hAnsi="Times New Roman" w:cs="Times New Roman"/>
        </w:rPr>
        <w:t xml:space="preserve">for </w:t>
      </w:r>
      <w:r w:rsidRPr="00082936">
        <w:rPr>
          <w:rFonts w:ascii="Times New Roman" w:hAnsi="Times New Roman" w:cs="Times New Roman"/>
          <w:b/>
          <w:bCs/>
        </w:rPr>
        <w:t>RDS</w:t>
      </w:r>
      <w:r w:rsidRPr="00082936">
        <w:rPr>
          <w:rFonts w:ascii="Times New Roman" w:hAnsi="Times New Roman" w:cs="Times New Roman"/>
        </w:rPr>
        <w:t xml:space="preserve"> and </w:t>
      </w:r>
      <w:r w:rsidRPr="00082936">
        <w:rPr>
          <w:rFonts w:ascii="Times New Roman" w:hAnsi="Times New Roman" w:cs="Times New Roman"/>
          <w:b/>
          <w:bCs/>
        </w:rPr>
        <w:t>Aurora</w:t>
      </w:r>
      <w:r w:rsidRPr="00082936">
        <w:rPr>
          <w:rFonts w:ascii="Times New Roman" w:hAnsi="Times New Roman" w:cs="Times New Roman"/>
        </w:rPr>
        <w:t xml:space="preserve"> databases,</w:t>
      </w:r>
      <w:r>
        <w:rPr>
          <w:rFonts w:ascii="Times New Roman" w:hAnsi="Times New Roman" w:cs="Times New Roman"/>
        </w:rPr>
        <w:t xml:space="preserve"> c</w:t>
      </w:r>
      <w:r w:rsidRPr="00082936">
        <w:rPr>
          <w:rFonts w:ascii="Times New Roman" w:hAnsi="Times New Roman" w:cs="Times New Roman"/>
        </w:rPr>
        <w:t xml:space="preserve">reated Python scripts to integrate </w:t>
      </w:r>
      <w:r w:rsidRPr="00082936">
        <w:rPr>
          <w:rFonts w:ascii="Times New Roman" w:hAnsi="Times New Roman" w:cs="Times New Roman"/>
          <w:b/>
          <w:bCs/>
        </w:rPr>
        <w:t>AWS Lambda</w:t>
      </w:r>
      <w:r w:rsidRPr="00082936">
        <w:rPr>
          <w:rFonts w:ascii="Times New Roman" w:hAnsi="Times New Roman" w:cs="Times New Roman"/>
        </w:rPr>
        <w:t xml:space="preserve"> Functions with cloud-native services such as S3, </w:t>
      </w:r>
      <w:r w:rsidRPr="00082936">
        <w:rPr>
          <w:rFonts w:ascii="Times New Roman" w:hAnsi="Times New Roman" w:cs="Times New Roman"/>
          <w:b/>
          <w:bCs/>
        </w:rPr>
        <w:t>DynamoDB</w:t>
      </w:r>
      <w:r w:rsidRPr="00082936">
        <w:rPr>
          <w:rFonts w:ascii="Times New Roman" w:hAnsi="Times New Roman" w:cs="Times New Roman"/>
        </w:rPr>
        <w:t>, and SNS.</w:t>
      </w:r>
    </w:p>
    <w:p w14:paraId="340716DF" w14:textId="70317BE1" w:rsidR="00082936" w:rsidRP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82936">
        <w:rPr>
          <w:rFonts w:ascii="Times New Roman" w:hAnsi="Times New Roman" w:cs="Times New Roman"/>
        </w:rPr>
        <w:t xml:space="preserve">anaged REST APIs on AWS </w:t>
      </w:r>
      <w:r w:rsidRPr="007C1D64">
        <w:rPr>
          <w:rFonts w:ascii="Times New Roman" w:hAnsi="Times New Roman" w:cs="Times New Roman"/>
          <w:b/>
          <w:bCs/>
        </w:rPr>
        <w:t>Lambda</w:t>
      </w:r>
      <w:r w:rsidRPr="00082936">
        <w:rPr>
          <w:rFonts w:ascii="Times New Roman" w:hAnsi="Times New Roman" w:cs="Times New Roman"/>
        </w:rPr>
        <w:t xml:space="preserve"> using </w:t>
      </w:r>
      <w:r w:rsidRPr="00082936">
        <w:rPr>
          <w:rFonts w:ascii="Times New Roman" w:hAnsi="Times New Roman" w:cs="Times New Roman"/>
          <w:b/>
          <w:bCs/>
        </w:rPr>
        <w:t>API Gateway</w:t>
      </w:r>
      <w:r w:rsidRPr="00082936">
        <w:rPr>
          <w:rFonts w:ascii="Times New Roman" w:hAnsi="Times New Roman" w:cs="Times New Roman"/>
        </w:rPr>
        <w:t xml:space="preserve">, connected </w:t>
      </w:r>
      <w:r w:rsidR="002D11E6">
        <w:rPr>
          <w:rFonts w:ascii="Times New Roman" w:hAnsi="Times New Roman" w:cs="Times New Roman"/>
        </w:rPr>
        <w:t xml:space="preserve">Node JS with </w:t>
      </w:r>
      <w:r w:rsidRPr="00082936">
        <w:rPr>
          <w:rFonts w:ascii="Times New Roman" w:hAnsi="Times New Roman" w:cs="Times New Roman"/>
          <w:b/>
          <w:bCs/>
        </w:rPr>
        <w:t>Aurora</w:t>
      </w:r>
      <w:r w:rsidRPr="00082936">
        <w:rPr>
          <w:rFonts w:ascii="Times New Roman" w:hAnsi="Times New Roman" w:cs="Times New Roman"/>
        </w:rPr>
        <w:t xml:space="preserve"> for backend processing.</w:t>
      </w:r>
    </w:p>
    <w:p w14:paraId="5F2255A5" w14:textId="6E697AC0" w:rsid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2936">
        <w:rPr>
          <w:rFonts w:ascii="Times New Roman" w:hAnsi="Times New Roman" w:cs="Times New Roman"/>
        </w:rPr>
        <w:t>Automated schema migrations and data synchronization for Aurora and RDS databases</w:t>
      </w:r>
      <w:r w:rsidR="00456BED">
        <w:rPr>
          <w:rFonts w:ascii="Times New Roman" w:hAnsi="Times New Roman" w:cs="Times New Roman"/>
        </w:rPr>
        <w:t>.</w:t>
      </w:r>
    </w:p>
    <w:p w14:paraId="693B2259" w14:textId="77777777" w:rsidR="00456BED" w:rsidRPr="00456BED" w:rsidRDefault="00456BED" w:rsidP="00456BE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56BED">
        <w:rPr>
          <w:rFonts w:ascii="Times New Roman" w:hAnsi="Times New Roman" w:cs="Times New Roman"/>
        </w:rPr>
        <w:t>Automated ML model training, evaluation, and deployment processes using AWS SageMaker and Python SDKs.</w:t>
      </w:r>
    </w:p>
    <w:p w14:paraId="1CA1A586" w14:textId="3E936D4E" w:rsidR="00456BED" w:rsidRPr="00456BED" w:rsidRDefault="00456BED" w:rsidP="00456BE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56BED">
        <w:rPr>
          <w:rFonts w:ascii="Times New Roman" w:hAnsi="Times New Roman" w:cs="Times New Roman"/>
        </w:rPr>
        <w:t xml:space="preserve">Built NLP solutions using </w:t>
      </w:r>
      <w:r w:rsidRPr="00456BED">
        <w:rPr>
          <w:rFonts w:ascii="Times New Roman" w:hAnsi="Times New Roman" w:cs="Times New Roman"/>
          <w:b/>
          <w:bCs/>
        </w:rPr>
        <w:t>AWS Comprehend</w:t>
      </w:r>
      <w:r w:rsidRPr="00456BED">
        <w:rPr>
          <w:rFonts w:ascii="Times New Roman" w:hAnsi="Times New Roman" w:cs="Times New Roman"/>
        </w:rPr>
        <w:t xml:space="preserve"> for entity recognition, and language detection in Python applications.</w:t>
      </w:r>
    </w:p>
    <w:p w14:paraId="0057BC75" w14:textId="6630802A" w:rsidR="00456BED" w:rsidRPr="00456BED" w:rsidRDefault="00456BED" w:rsidP="00456BE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56BED">
        <w:rPr>
          <w:rFonts w:ascii="Times New Roman" w:hAnsi="Times New Roman" w:cs="Times New Roman"/>
        </w:rPr>
        <w:t>Implemented image and video analysis features using Amazon Rekognition APIs and Python integrations.</w:t>
      </w:r>
    </w:p>
    <w:p w14:paraId="40C9D10C" w14:textId="632D1770" w:rsidR="00456BED" w:rsidRPr="00456BED" w:rsidRDefault="00456BED" w:rsidP="00456BE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56BED">
        <w:rPr>
          <w:rFonts w:ascii="Times New Roman" w:hAnsi="Times New Roman" w:cs="Times New Roman"/>
        </w:rPr>
        <w:t>Integrated Amazon Polly for text-to-speech conversion</w:t>
      </w:r>
      <w:r>
        <w:rPr>
          <w:rFonts w:ascii="Times New Roman" w:hAnsi="Times New Roman" w:cs="Times New Roman"/>
        </w:rPr>
        <w:t>, d</w:t>
      </w:r>
      <w:r w:rsidRPr="00456BED">
        <w:rPr>
          <w:rFonts w:ascii="Times New Roman" w:hAnsi="Times New Roman" w:cs="Times New Roman"/>
        </w:rPr>
        <w:t xml:space="preserve">eveloped data extraction workflows using </w:t>
      </w:r>
      <w:r w:rsidRPr="00456BED">
        <w:rPr>
          <w:rFonts w:ascii="Times New Roman" w:hAnsi="Times New Roman" w:cs="Times New Roman"/>
          <w:b/>
          <w:bCs/>
        </w:rPr>
        <w:t>AWS Textract</w:t>
      </w:r>
      <w:r>
        <w:rPr>
          <w:rFonts w:ascii="Times New Roman" w:hAnsi="Times New Roman" w:cs="Times New Roman"/>
          <w:b/>
          <w:bCs/>
        </w:rPr>
        <w:t>.</w:t>
      </w:r>
    </w:p>
    <w:p w14:paraId="345225D3" w14:textId="3CA690DD" w:rsidR="00CA4319" w:rsidRPr="00CA4319" w:rsidRDefault="00CA4319" w:rsidP="00CA431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CA4319">
        <w:rPr>
          <w:rFonts w:ascii="Times New Roman" w:hAnsi="Times New Roman" w:cs="Times New Roman"/>
          <w:color w:val="000000"/>
        </w:rPr>
        <w:t xml:space="preserve">eveloped Infrastructure as Code solutions with AWS </w:t>
      </w:r>
      <w:r w:rsidRPr="00CA4319">
        <w:rPr>
          <w:rFonts w:ascii="Times New Roman" w:hAnsi="Times New Roman" w:cs="Times New Roman"/>
          <w:b/>
          <w:bCs/>
          <w:color w:val="000000"/>
        </w:rPr>
        <w:t>CDK</w:t>
      </w:r>
      <w:r w:rsidRPr="00CA4319">
        <w:rPr>
          <w:rFonts w:ascii="Times New Roman" w:hAnsi="Times New Roman" w:cs="Times New Roman"/>
          <w:color w:val="000000"/>
        </w:rPr>
        <w:t>, ensuring consistent</w:t>
      </w:r>
      <w:r>
        <w:rPr>
          <w:rFonts w:ascii="Times New Roman" w:hAnsi="Times New Roman" w:cs="Times New Roman"/>
          <w:color w:val="000000"/>
        </w:rPr>
        <w:t xml:space="preserve"> </w:t>
      </w:r>
      <w:r w:rsidRPr="00CA4319">
        <w:rPr>
          <w:rFonts w:ascii="Times New Roman" w:hAnsi="Times New Roman" w:cs="Times New Roman"/>
          <w:color w:val="000000"/>
        </w:rPr>
        <w:t>deployments across environments</w:t>
      </w:r>
      <w:r>
        <w:rPr>
          <w:rFonts w:ascii="Times New Roman" w:hAnsi="Times New Roman" w:cs="Times New Roman"/>
          <w:color w:val="000000"/>
        </w:rPr>
        <w:t>.</w:t>
      </w:r>
    </w:p>
    <w:p w14:paraId="596C37B6" w14:textId="385DC0D4" w:rsidR="00BA4296" w:rsidRPr="00BA4296" w:rsidRDefault="00BA4296" w:rsidP="00BA429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A4296">
        <w:rPr>
          <w:rFonts w:ascii="Times New Roman" w:hAnsi="Times New Roman" w:cs="Times New Roman"/>
          <w:color w:val="000000"/>
        </w:rPr>
        <w:t>Automated data pipeline deployments</w:t>
      </w:r>
      <w:r w:rsidR="00057868">
        <w:rPr>
          <w:rFonts w:ascii="Times New Roman" w:hAnsi="Times New Roman" w:cs="Times New Roman"/>
          <w:color w:val="000000"/>
        </w:rPr>
        <w:t xml:space="preserve"> </w:t>
      </w:r>
      <w:r w:rsidRPr="00BA4296">
        <w:rPr>
          <w:rFonts w:ascii="Times New Roman" w:hAnsi="Times New Roman" w:cs="Times New Roman"/>
          <w:color w:val="000000"/>
        </w:rPr>
        <w:t xml:space="preserve">using </w:t>
      </w:r>
      <w:r w:rsidRPr="00BA4296">
        <w:rPr>
          <w:rFonts w:ascii="Times New Roman" w:hAnsi="Times New Roman" w:cs="Times New Roman"/>
          <w:b/>
          <w:bCs/>
          <w:color w:val="000000"/>
        </w:rPr>
        <w:t>AWS Glue</w:t>
      </w:r>
      <w:r w:rsidRPr="00BA4296">
        <w:rPr>
          <w:rFonts w:ascii="Times New Roman" w:hAnsi="Times New Roman" w:cs="Times New Roman"/>
          <w:color w:val="000000"/>
        </w:rPr>
        <w:t xml:space="preserve"> and Python, ensuring consistent and reliable data workflows.</w:t>
      </w:r>
    </w:p>
    <w:p w14:paraId="33A474DF" w14:textId="082B673D" w:rsidR="00326C6B" w:rsidRP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Integrated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with API Gateway using Python </w:t>
      </w:r>
      <w:r w:rsidRPr="00326C6B">
        <w:rPr>
          <w:rFonts w:ascii="Times New Roman" w:hAnsi="Times New Roman" w:cs="Times New Roman"/>
          <w:b/>
          <w:bCs/>
          <w:color w:val="000000"/>
        </w:rPr>
        <w:t>Lambda</w:t>
      </w:r>
      <w:r w:rsidRPr="00326C6B">
        <w:rPr>
          <w:rFonts w:ascii="Times New Roman" w:hAnsi="Times New Roman" w:cs="Times New Roman"/>
          <w:color w:val="000000"/>
        </w:rPr>
        <w:t xml:space="preserve"> functions to expose APIs for external access.</w:t>
      </w:r>
    </w:p>
    <w:p w14:paraId="4724713E" w14:textId="230C4218" w:rsid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Designed asynchronous workflows in Step Functions to handle large-scale batch processing task</w:t>
      </w:r>
      <w:r>
        <w:rPr>
          <w:rFonts w:ascii="Times New Roman" w:hAnsi="Times New Roman" w:cs="Times New Roman"/>
          <w:color w:val="000000"/>
        </w:rPr>
        <w:t>s.</w:t>
      </w:r>
    </w:p>
    <w:p w14:paraId="686FFBCF" w14:textId="04A55173" w:rsidR="00440DFF" w:rsidRDefault="00440DFF" w:rsidP="00440DFF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40DFF">
        <w:rPr>
          <w:rFonts w:ascii="Times New Roman" w:hAnsi="Times New Roman" w:cs="Times New Roman"/>
          <w:color w:val="000000"/>
        </w:rPr>
        <w:t xml:space="preserve">Integrated monitoring and alerting solutions into </w:t>
      </w:r>
      <w:r w:rsidRPr="00440DFF">
        <w:rPr>
          <w:rFonts w:ascii="Times New Roman" w:hAnsi="Times New Roman" w:cs="Times New Roman"/>
          <w:b/>
          <w:bCs/>
          <w:color w:val="000000"/>
        </w:rPr>
        <w:t>AWS CDK</w:t>
      </w:r>
      <w:r w:rsidRPr="00440DFF">
        <w:rPr>
          <w:rFonts w:ascii="Times New Roman" w:hAnsi="Times New Roman" w:cs="Times New Roman"/>
          <w:color w:val="000000"/>
        </w:rPr>
        <w:t xml:space="preserve"> stacks using CloudWatch Alarms and AWS Config Rules</w:t>
      </w:r>
      <w:r>
        <w:rPr>
          <w:rFonts w:ascii="Times New Roman" w:hAnsi="Times New Roman" w:cs="Times New Roman"/>
          <w:color w:val="000000"/>
        </w:rPr>
        <w:t>, m</w:t>
      </w:r>
      <w:r w:rsidRPr="00440DFF">
        <w:rPr>
          <w:rFonts w:ascii="Times New Roman" w:hAnsi="Times New Roman" w:cs="Times New Roman"/>
          <w:color w:val="000000"/>
        </w:rPr>
        <w:t xml:space="preserve">igrated existing cloud configurations to </w:t>
      </w:r>
      <w:r w:rsidRPr="00440DFF">
        <w:rPr>
          <w:rFonts w:ascii="Times New Roman" w:hAnsi="Times New Roman" w:cs="Times New Roman"/>
          <w:b/>
          <w:bCs/>
          <w:color w:val="000000"/>
        </w:rPr>
        <w:t>AWS CDK</w:t>
      </w:r>
      <w:r>
        <w:rPr>
          <w:rFonts w:ascii="Times New Roman" w:hAnsi="Times New Roman" w:cs="Times New Roman"/>
          <w:color w:val="000000"/>
        </w:rPr>
        <w:t>.</w:t>
      </w:r>
    </w:p>
    <w:p w14:paraId="3EF0D9EF" w14:textId="77777777" w:rsidR="00456BED" w:rsidRPr="00456BED" w:rsidRDefault="00456BED" w:rsidP="00456BE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56BED">
        <w:rPr>
          <w:rFonts w:ascii="Times New Roman" w:hAnsi="Times New Roman" w:cs="Times New Roman"/>
          <w:color w:val="000000"/>
        </w:rPr>
        <w:t xml:space="preserve">Enhanced </w:t>
      </w:r>
      <w:r w:rsidRPr="00456BED">
        <w:rPr>
          <w:rFonts w:ascii="Times New Roman" w:hAnsi="Times New Roman" w:cs="Times New Roman"/>
          <w:b/>
          <w:bCs/>
          <w:color w:val="000000"/>
        </w:rPr>
        <w:t>LLM</w:t>
      </w:r>
      <w:r w:rsidRPr="00456BED">
        <w:rPr>
          <w:rFonts w:ascii="Times New Roman" w:hAnsi="Times New Roman" w:cs="Times New Roman"/>
          <w:color w:val="000000"/>
        </w:rPr>
        <w:t xml:space="preserve"> performance through prompt engineering and testing within Python-driven AI workflows.</w:t>
      </w:r>
    </w:p>
    <w:p w14:paraId="38E58476" w14:textId="14B6C45B" w:rsidR="00456BED" w:rsidRPr="00456BED" w:rsidRDefault="00456BED" w:rsidP="00456BE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56BED">
        <w:rPr>
          <w:rFonts w:ascii="Times New Roman" w:hAnsi="Times New Roman" w:cs="Times New Roman"/>
          <w:color w:val="000000"/>
        </w:rPr>
        <w:t>Automated data ingestion pipelines for LLM training datasets ensuring data quality and format compliance.</w:t>
      </w:r>
    </w:p>
    <w:p w14:paraId="7C005406" w14:textId="5F1C2622" w:rsidR="00326C6B" w:rsidRP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Implemented data-driven workflows by </w:t>
      </w:r>
      <w:r>
        <w:rPr>
          <w:rFonts w:ascii="Times New Roman" w:hAnsi="Times New Roman" w:cs="Times New Roman"/>
          <w:color w:val="000000"/>
        </w:rPr>
        <w:t>using</w:t>
      </w:r>
      <w:r w:rsidRPr="00326C6B">
        <w:rPr>
          <w:rFonts w:ascii="Times New Roman" w:hAnsi="Times New Roman" w:cs="Times New Roman"/>
          <w:color w:val="000000"/>
        </w:rPr>
        <w:t xml:space="preserve"> </w:t>
      </w:r>
      <w:r w:rsidRPr="00456BED">
        <w:rPr>
          <w:rFonts w:ascii="Times New Roman" w:hAnsi="Times New Roman" w:cs="Times New Roman"/>
          <w:b/>
          <w:bCs/>
          <w:color w:val="000000"/>
        </w:rPr>
        <w:t xml:space="preserve">Step Functions </w:t>
      </w:r>
      <w:r w:rsidRPr="00326C6B">
        <w:rPr>
          <w:rFonts w:ascii="Times New Roman" w:hAnsi="Times New Roman" w:cs="Times New Roman"/>
          <w:color w:val="000000"/>
        </w:rPr>
        <w:t>input-output data manipulation and</w:t>
      </w:r>
      <w:r>
        <w:rPr>
          <w:rFonts w:ascii="Times New Roman" w:hAnsi="Times New Roman" w:cs="Times New Roman"/>
          <w:color w:val="000000"/>
        </w:rPr>
        <w:t xml:space="preserve"> data </w:t>
      </w:r>
      <w:r w:rsidRPr="00326C6B">
        <w:rPr>
          <w:rFonts w:ascii="Times New Roman" w:hAnsi="Times New Roman" w:cs="Times New Roman"/>
          <w:color w:val="000000"/>
        </w:rPr>
        <w:t>transformations.</w:t>
      </w:r>
    </w:p>
    <w:p w14:paraId="64A6B878" w14:textId="6EE1F427" w:rsidR="000768C5" w:rsidRDefault="000768C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768C5">
        <w:rPr>
          <w:rFonts w:ascii="Times New Roman" w:hAnsi="Times New Roman" w:cs="Times New Roman"/>
        </w:rPr>
        <w:t xml:space="preserve">anaged containerized Python and React applications using </w:t>
      </w:r>
      <w:r w:rsidRPr="000768C5">
        <w:rPr>
          <w:rFonts w:ascii="Times New Roman" w:hAnsi="Times New Roman" w:cs="Times New Roman"/>
          <w:b/>
          <w:bCs/>
        </w:rPr>
        <w:t>Kubernetes</w:t>
      </w:r>
      <w:r w:rsidRPr="000768C5">
        <w:rPr>
          <w:rFonts w:ascii="Times New Roman" w:hAnsi="Times New Roman" w:cs="Times New Roman"/>
        </w:rPr>
        <w:t xml:space="preserve"> for automated deployments</w:t>
      </w:r>
      <w:r>
        <w:rPr>
          <w:rFonts w:ascii="Times New Roman" w:hAnsi="Times New Roman" w:cs="Times New Roman"/>
        </w:rPr>
        <w:t xml:space="preserve"> and </w:t>
      </w:r>
      <w:r w:rsidRPr="000768C5">
        <w:rPr>
          <w:rFonts w:ascii="Times New Roman" w:hAnsi="Times New Roman" w:cs="Times New Roman"/>
        </w:rPr>
        <w:t xml:space="preserve">maintained Kubernetes clusters using </w:t>
      </w:r>
      <w:r w:rsidRPr="000768C5">
        <w:rPr>
          <w:rFonts w:ascii="Times New Roman" w:hAnsi="Times New Roman" w:cs="Times New Roman"/>
          <w:b/>
          <w:bCs/>
        </w:rPr>
        <w:t>AWS EKS</w:t>
      </w:r>
      <w:r w:rsidRPr="000768C5">
        <w:rPr>
          <w:rFonts w:ascii="Times New Roman" w:hAnsi="Times New Roman" w:cs="Times New Roman"/>
        </w:rPr>
        <w:t xml:space="preserve"> </w:t>
      </w:r>
      <w:r w:rsidR="00A33695">
        <w:rPr>
          <w:rFonts w:ascii="Times New Roman" w:hAnsi="Times New Roman" w:cs="Times New Roman"/>
        </w:rPr>
        <w:t xml:space="preserve">in </w:t>
      </w:r>
      <w:r w:rsidR="00A33695" w:rsidRPr="00A33695">
        <w:rPr>
          <w:rFonts w:ascii="Times New Roman" w:hAnsi="Times New Roman" w:cs="Times New Roman"/>
        </w:rPr>
        <w:t>compliance with HIPAA</w:t>
      </w:r>
      <w:r w:rsidR="00A33695">
        <w:rPr>
          <w:rFonts w:ascii="Times New Roman" w:hAnsi="Times New Roman" w:cs="Times New Roman"/>
        </w:rPr>
        <w:t xml:space="preserve"> regulations.</w:t>
      </w:r>
    </w:p>
    <w:p w14:paraId="6D877555" w14:textId="77777777" w:rsidR="00BA4296" w:rsidRPr="00C46650" w:rsidRDefault="00BA4296" w:rsidP="00BA429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46650">
        <w:rPr>
          <w:rFonts w:ascii="Times New Roman" w:hAnsi="Times New Roman" w:cs="Times New Roman"/>
        </w:rPr>
        <w:t xml:space="preserve">Integrated </w:t>
      </w:r>
      <w:r w:rsidRPr="00C46650">
        <w:rPr>
          <w:rFonts w:ascii="Times New Roman" w:hAnsi="Times New Roman" w:cs="Times New Roman"/>
          <w:b/>
          <w:bCs/>
        </w:rPr>
        <w:t>Shell scripts</w:t>
      </w:r>
      <w:r w:rsidRPr="00C4665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</w:t>
      </w:r>
      <w:r w:rsidRPr="00C46650">
        <w:rPr>
          <w:rFonts w:ascii="Times New Roman" w:hAnsi="Times New Roman" w:cs="Times New Roman"/>
        </w:rPr>
        <w:t xml:space="preserve"> Python to </w:t>
      </w:r>
      <w:r>
        <w:rPr>
          <w:rFonts w:ascii="Times New Roman" w:hAnsi="Times New Roman" w:cs="Times New Roman"/>
        </w:rPr>
        <w:t xml:space="preserve">handle </w:t>
      </w:r>
      <w:r w:rsidRPr="00C46650">
        <w:rPr>
          <w:rFonts w:ascii="Times New Roman" w:hAnsi="Times New Roman" w:cs="Times New Roman"/>
        </w:rPr>
        <w:t>unused system resources</w:t>
      </w:r>
      <w:r>
        <w:rPr>
          <w:rFonts w:ascii="Times New Roman" w:hAnsi="Times New Roman" w:cs="Times New Roman"/>
        </w:rPr>
        <w:t xml:space="preserve"> like</w:t>
      </w:r>
      <w:r w:rsidRPr="00C46650">
        <w:rPr>
          <w:rFonts w:ascii="Times New Roman" w:hAnsi="Times New Roman" w:cs="Times New Roman"/>
        </w:rPr>
        <w:t xml:space="preserve"> disk space</w:t>
      </w:r>
      <w:r>
        <w:rPr>
          <w:rFonts w:ascii="Times New Roman" w:hAnsi="Times New Roman" w:cs="Times New Roman"/>
        </w:rPr>
        <w:t xml:space="preserve">, </w:t>
      </w:r>
      <w:r w:rsidRPr="00C46650">
        <w:rPr>
          <w:rFonts w:ascii="Times New Roman" w:hAnsi="Times New Roman" w:cs="Times New Roman"/>
        </w:rPr>
        <w:t>memory</w:t>
      </w:r>
      <w:r>
        <w:rPr>
          <w:rFonts w:ascii="Times New Roman" w:hAnsi="Times New Roman" w:cs="Times New Roman"/>
        </w:rPr>
        <w:t xml:space="preserve"> for</w:t>
      </w:r>
      <w:r w:rsidRPr="00C46650">
        <w:rPr>
          <w:rFonts w:ascii="Times New Roman" w:hAnsi="Times New Roman" w:cs="Times New Roman"/>
        </w:rPr>
        <w:t xml:space="preserve"> optimal performance.</w:t>
      </w:r>
    </w:p>
    <w:p w14:paraId="28784100" w14:textId="2C07DF35" w:rsidR="00CA4319" w:rsidRDefault="00CA4319" w:rsidP="00CA431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Collaborated with cross-functional teams to design and implement cloud architectures using </w:t>
      </w:r>
      <w:r w:rsidRPr="00CA4319">
        <w:rPr>
          <w:rFonts w:ascii="Times New Roman" w:hAnsi="Times New Roman" w:cs="Times New Roman"/>
          <w:b/>
          <w:bCs/>
          <w:color w:val="000000"/>
        </w:rPr>
        <w:t>AWS CDK</w:t>
      </w:r>
      <w:r w:rsidRPr="00CA4319">
        <w:rPr>
          <w:rFonts w:ascii="Times New Roman" w:hAnsi="Times New Roman" w:cs="Times New Roman"/>
          <w:color w:val="000000"/>
        </w:rPr>
        <w:t>, aligning infrastructure with business requirements.</w:t>
      </w:r>
    </w:p>
    <w:p w14:paraId="57C0C84F" w14:textId="704D019F" w:rsidR="00B47150" w:rsidRPr="00B47150" w:rsidRDefault="00835263" w:rsidP="00B4715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Worked with</w:t>
      </w:r>
      <w:r w:rsidR="00B47150" w:rsidRPr="00B47150">
        <w:rPr>
          <w:rFonts w:ascii="Times New Roman" w:hAnsi="Times New Roman" w:cs="Times New Roman"/>
          <w:bCs/>
          <w:color w:val="000000"/>
        </w:rPr>
        <w:t xml:space="preserve"> </w:t>
      </w:r>
      <w:r w:rsidR="00B47150" w:rsidRPr="00456BED">
        <w:rPr>
          <w:rFonts w:ascii="Times New Roman" w:hAnsi="Times New Roman" w:cs="Times New Roman"/>
          <w:b/>
          <w:color w:val="000000"/>
        </w:rPr>
        <w:t xml:space="preserve">LLMs </w:t>
      </w:r>
      <w:r w:rsidR="00B47150" w:rsidRPr="00B47150">
        <w:rPr>
          <w:rFonts w:ascii="Times New Roman" w:hAnsi="Times New Roman" w:cs="Times New Roman"/>
          <w:bCs/>
          <w:color w:val="000000"/>
        </w:rPr>
        <w:t>to extract insights from unstructured data, integrating capabilities for analytics and reporting.</w:t>
      </w:r>
    </w:p>
    <w:p w14:paraId="0E11B105" w14:textId="5982EE86" w:rsidR="00B47150" w:rsidRPr="00B47150" w:rsidRDefault="00B47150" w:rsidP="00B4715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47150">
        <w:rPr>
          <w:rFonts w:ascii="Times New Roman" w:hAnsi="Times New Roman" w:cs="Times New Roman"/>
          <w:bCs/>
          <w:color w:val="000000"/>
        </w:rPr>
        <w:t>Integrated Python</w:t>
      </w:r>
      <w:r w:rsidR="00B31A91">
        <w:rPr>
          <w:rFonts w:ascii="Times New Roman" w:hAnsi="Times New Roman" w:cs="Times New Roman"/>
          <w:bCs/>
          <w:color w:val="000000"/>
        </w:rPr>
        <w:t xml:space="preserve"> </w:t>
      </w:r>
      <w:r w:rsidRPr="00B47150">
        <w:rPr>
          <w:rFonts w:ascii="Times New Roman" w:hAnsi="Times New Roman" w:cs="Times New Roman"/>
          <w:bCs/>
          <w:color w:val="000000"/>
        </w:rPr>
        <w:t xml:space="preserve">applications with LLM APIs like </w:t>
      </w:r>
      <w:r w:rsidRPr="00456BED">
        <w:rPr>
          <w:rFonts w:ascii="Times New Roman" w:hAnsi="Times New Roman" w:cs="Times New Roman"/>
          <w:b/>
          <w:color w:val="000000"/>
        </w:rPr>
        <w:t>OpenAI API</w:t>
      </w:r>
      <w:r w:rsidRPr="00B47150">
        <w:rPr>
          <w:rFonts w:ascii="Times New Roman" w:hAnsi="Times New Roman" w:cs="Times New Roman"/>
          <w:bCs/>
          <w:color w:val="000000"/>
        </w:rPr>
        <w:t xml:space="preserve"> </w:t>
      </w:r>
      <w:r w:rsidR="00B31A91">
        <w:rPr>
          <w:rFonts w:ascii="Times New Roman" w:hAnsi="Times New Roman" w:cs="Times New Roman"/>
          <w:bCs/>
          <w:color w:val="000000"/>
        </w:rPr>
        <w:t>and</w:t>
      </w:r>
      <w:r w:rsidRPr="00B47150">
        <w:rPr>
          <w:rFonts w:ascii="Times New Roman" w:hAnsi="Times New Roman" w:cs="Times New Roman"/>
          <w:bCs/>
          <w:color w:val="000000"/>
        </w:rPr>
        <w:t xml:space="preserve"> Hugging Face, delivering scalable AI solutions.</w:t>
      </w:r>
    </w:p>
    <w:p w14:paraId="221C46D2" w14:textId="70D5CDDD" w:rsidR="006A7C78" w:rsidRP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Developed data pipelines using </w:t>
      </w:r>
      <w:r w:rsidR="00DE5636">
        <w:rPr>
          <w:rFonts w:ascii="Times New Roman" w:hAnsi="Times New Roman" w:cs="Times New Roman"/>
          <w:b/>
          <w:bCs/>
        </w:rPr>
        <w:t>Py</w:t>
      </w:r>
      <w:r w:rsidRPr="006A7C78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on </w:t>
      </w:r>
      <w:r w:rsidRPr="006A7C78">
        <w:rPr>
          <w:rFonts w:ascii="Times New Roman" w:hAnsi="Times New Roman" w:cs="Times New Roman"/>
          <w:b/>
          <w:bCs/>
        </w:rPr>
        <w:t>Amazon EMR</w:t>
      </w:r>
      <w:r w:rsidRPr="006A7C78">
        <w:rPr>
          <w:rFonts w:ascii="Times New Roman" w:hAnsi="Times New Roman" w:cs="Times New Roman"/>
        </w:rPr>
        <w:t xml:space="preserve"> for analyzing large volumes of</w:t>
      </w:r>
      <w:r>
        <w:rPr>
          <w:rFonts w:ascii="Times New Roman" w:hAnsi="Times New Roman" w:cs="Times New Roman"/>
        </w:rPr>
        <w:t xml:space="preserve"> customers</w:t>
      </w:r>
      <w:r w:rsidRPr="006A7C78">
        <w:rPr>
          <w:rFonts w:ascii="Times New Roman" w:hAnsi="Times New Roman" w:cs="Times New Roman"/>
        </w:rPr>
        <w:t xml:space="preserve"> data</w:t>
      </w:r>
      <w:r>
        <w:rPr>
          <w:rFonts w:ascii="Times New Roman" w:hAnsi="Times New Roman" w:cs="Times New Roman"/>
        </w:rPr>
        <w:t>.</w:t>
      </w:r>
    </w:p>
    <w:p w14:paraId="2AA62090" w14:textId="57897909" w:rsidR="006A7C78" w:rsidRPr="002621A6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="00DE5636">
        <w:rPr>
          <w:rFonts w:ascii="Times New Roman" w:hAnsi="Times New Roman" w:cs="Times New Roman"/>
          <w:b/>
          <w:bCs/>
        </w:rPr>
        <w:t>Py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016A74C5" w14:textId="39E1612D" w:rsidR="006C79C1" w:rsidRPr="002621A6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Utilized </w:t>
      </w:r>
      <w:r w:rsidRPr="006C79C1">
        <w:rPr>
          <w:rFonts w:ascii="Times New Roman" w:hAnsi="Times New Roman" w:cs="Times New Roman"/>
          <w:b/>
          <w:bCs/>
        </w:rPr>
        <w:t>AWS EKS</w:t>
      </w:r>
      <w:r w:rsidR="007C1D64">
        <w:rPr>
          <w:rFonts w:ascii="Times New Roman" w:hAnsi="Times New Roman" w:cs="Times New Roman"/>
          <w:b/>
          <w:bCs/>
        </w:rPr>
        <w:t>, Lambda</w:t>
      </w:r>
      <w:r w:rsidRPr="006C79C1">
        <w:rPr>
          <w:rFonts w:ascii="Times New Roman" w:hAnsi="Times New Roman" w:cs="Times New Roman"/>
        </w:rPr>
        <w:t xml:space="preserve"> </w:t>
      </w:r>
      <w:r w:rsidR="00CB2F31">
        <w:rPr>
          <w:rFonts w:ascii="Times New Roman" w:hAnsi="Times New Roman" w:cs="Times New Roman"/>
        </w:rPr>
        <w:t xml:space="preserve">with </w:t>
      </w:r>
      <w:r w:rsidR="00CB2F31" w:rsidRPr="00A07E79">
        <w:rPr>
          <w:rFonts w:ascii="Times New Roman" w:hAnsi="Times New Roman" w:cs="Times New Roman"/>
          <w:b/>
          <w:bCs/>
        </w:rPr>
        <w:t>Dynamo DB</w:t>
      </w:r>
      <w:r w:rsidR="00CB2F31">
        <w:rPr>
          <w:rFonts w:ascii="Times New Roman" w:hAnsi="Times New Roman" w:cs="Times New Roman"/>
        </w:rPr>
        <w:t xml:space="preserve"> </w:t>
      </w:r>
      <w:r w:rsidRPr="006C79C1">
        <w:rPr>
          <w:rFonts w:ascii="Times New Roman" w:hAnsi="Times New Roman" w:cs="Times New Roman"/>
        </w:rPr>
        <w:t>for serverless container management, scal</w:t>
      </w:r>
      <w:r w:rsidR="00CB2F31">
        <w:rPr>
          <w:rFonts w:ascii="Times New Roman" w:hAnsi="Times New Roman" w:cs="Times New Roman"/>
        </w:rPr>
        <w:t>ing</w:t>
      </w:r>
      <w:r w:rsidRPr="006C79C1">
        <w:rPr>
          <w:rFonts w:ascii="Times New Roman" w:hAnsi="Times New Roman" w:cs="Times New Roman"/>
        </w:rPr>
        <w:t xml:space="preserve"> healthcare applications.</w:t>
      </w:r>
    </w:p>
    <w:p w14:paraId="790B991A" w14:textId="64DF09C7" w:rsidR="00A33695" w:rsidRPr="00A33695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Configured </w:t>
      </w:r>
      <w:r w:rsidRPr="007C1D64">
        <w:rPr>
          <w:rFonts w:ascii="Times New Roman" w:hAnsi="Times New Roman" w:cs="Times New Roman"/>
          <w:b/>
          <w:bCs/>
        </w:rPr>
        <w:t>Kubernetes</w:t>
      </w:r>
      <w:r w:rsidRPr="00A33695">
        <w:rPr>
          <w:rFonts w:ascii="Times New Roman" w:hAnsi="Times New Roman" w:cs="Times New Roman"/>
        </w:rPr>
        <w:t xml:space="preserve"> </w:t>
      </w:r>
      <w:r w:rsidR="00326C6B">
        <w:rPr>
          <w:rFonts w:ascii="Times New Roman" w:hAnsi="Times New Roman" w:cs="Times New Roman"/>
        </w:rPr>
        <w:t>pods</w:t>
      </w:r>
      <w:r w:rsidR="007C1D64">
        <w:rPr>
          <w:rFonts w:ascii="Times New Roman" w:hAnsi="Times New Roman" w:cs="Times New Roman"/>
        </w:rPr>
        <w:t>,</w:t>
      </w:r>
      <w:r w:rsidR="00326C6B">
        <w:rPr>
          <w:rFonts w:ascii="Times New Roman" w:hAnsi="Times New Roman" w:cs="Times New Roman"/>
        </w:rPr>
        <w:t xml:space="preserve"> handled</w:t>
      </w:r>
      <w:r w:rsidR="00326C6B" w:rsidRPr="00326C6B">
        <w:rPr>
          <w:rFonts w:ascii="Times New Roman" w:hAnsi="Times New Roman" w:cs="Times New Roman"/>
        </w:rPr>
        <w:t xml:space="preserve"> serverless workflows </w:t>
      </w:r>
      <w:r w:rsidR="00326C6B">
        <w:rPr>
          <w:rFonts w:ascii="Times New Roman" w:hAnsi="Times New Roman" w:cs="Times New Roman"/>
        </w:rPr>
        <w:t>with</w:t>
      </w:r>
      <w:r w:rsidR="00326C6B" w:rsidRPr="00326C6B">
        <w:rPr>
          <w:rFonts w:ascii="Times New Roman" w:hAnsi="Times New Roman" w:cs="Times New Roman"/>
        </w:rPr>
        <w:t xml:space="preserve"> </w:t>
      </w:r>
      <w:r w:rsidR="00326C6B" w:rsidRPr="00326C6B">
        <w:rPr>
          <w:rFonts w:ascii="Times New Roman" w:hAnsi="Times New Roman" w:cs="Times New Roman"/>
          <w:b/>
          <w:bCs/>
        </w:rPr>
        <w:t>AWS</w:t>
      </w:r>
      <w:r w:rsidR="00326C6B" w:rsidRPr="00326C6B">
        <w:rPr>
          <w:rFonts w:ascii="Times New Roman" w:hAnsi="Times New Roman" w:cs="Times New Roman"/>
        </w:rPr>
        <w:t xml:space="preserve"> </w:t>
      </w:r>
      <w:r w:rsidR="00326C6B" w:rsidRPr="00326C6B">
        <w:rPr>
          <w:rFonts w:ascii="Times New Roman" w:hAnsi="Times New Roman" w:cs="Times New Roman"/>
          <w:b/>
          <w:bCs/>
        </w:rPr>
        <w:t>Step Functions</w:t>
      </w:r>
      <w:r w:rsidR="00326C6B" w:rsidRPr="00326C6B">
        <w:rPr>
          <w:rFonts w:ascii="Times New Roman" w:hAnsi="Times New Roman" w:cs="Times New Roman"/>
        </w:rPr>
        <w:t xml:space="preserve"> for automating data pipelines.</w:t>
      </w:r>
    </w:p>
    <w:p w14:paraId="05714799" w14:textId="5AD8402A" w:rsidR="00E548C9" w:rsidRPr="00E548C9" w:rsidRDefault="00E548C9" w:rsidP="00E548C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 xml:space="preserve">Developed hybrid solutions combining </w:t>
      </w:r>
      <w:r w:rsidRPr="00E548C9">
        <w:rPr>
          <w:rFonts w:ascii="Times New Roman" w:hAnsi="Times New Roman" w:cs="Times New Roman"/>
          <w:b/>
          <w:bCs/>
        </w:rPr>
        <w:t>Spring Boot</w:t>
      </w:r>
      <w:r w:rsidRPr="00E548C9">
        <w:rPr>
          <w:rFonts w:ascii="Times New Roman" w:hAnsi="Times New Roman" w:cs="Times New Roman"/>
        </w:rPr>
        <w:t xml:space="preserve"> for server-side logic and Python for data science</w:t>
      </w:r>
      <w:r>
        <w:rPr>
          <w:rFonts w:ascii="Times New Roman" w:hAnsi="Times New Roman" w:cs="Times New Roman"/>
        </w:rPr>
        <w:t>,</w:t>
      </w:r>
      <w:r w:rsidRPr="00E548C9">
        <w:rPr>
          <w:rFonts w:ascii="Times New Roman" w:hAnsi="Times New Roman" w:cs="Times New Roman"/>
        </w:rPr>
        <w:t xml:space="preserve"> </w:t>
      </w:r>
      <w:r w:rsidRPr="00E548C9">
        <w:rPr>
          <w:rFonts w:ascii="Times New Roman" w:hAnsi="Times New Roman" w:cs="Times New Roman"/>
          <w:b/>
          <w:bCs/>
        </w:rPr>
        <w:t>AI</w:t>
      </w:r>
      <w:r w:rsidRPr="00E548C9">
        <w:rPr>
          <w:rFonts w:ascii="Times New Roman" w:hAnsi="Times New Roman" w:cs="Times New Roman"/>
        </w:rPr>
        <w:t xml:space="preserve"> capabilities.</w:t>
      </w:r>
    </w:p>
    <w:p w14:paraId="0196A3A7" w14:textId="5E9B298E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</w:t>
      </w:r>
      <w:r w:rsidR="00DE5636">
        <w:rPr>
          <w:rFonts w:ascii="Times New Roman" w:hAnsi="Times New Roman" w:cs="Times New Roman"/>
        </w:rPr>
        <w:t>Py</w:t>
      </w:r>
      <w:r w:rsidRPr="0008519E">
        <w:rPr>
          <w:rFonts w:ascii="Times New Roman" w:hAnsi="Times New Roman" w:cs="Times New Roman"/>
        </w:rPr>
        <w:t xml:space="preserve">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r w:rsidRPr="0008519E">
        <w:rPr>
          <w:rFonts w:ascii="Times New Roman" w:hAnsi="Times New Roman" w:cs="Times New Roman"/>
          <w:b/>
          <w:bCs/>
        </w:rPr>
        <w:t xml:space="preserve">PyTorch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6AC1713F" w14:textId="6785228F" w:rsidR="000063A7" w:rsidRPr="002621A6" w:rsidRDefault="00D243BB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tilized</w:t>
      </w:r>
      <w:r w:rsidR="000063A7" w:rsidRPr="002621A6">
        <w:rPr>
          <w:rFonts w:ascii="Times New Roman" w:hAnsi="Times New Roman" w:cs="Times New Roman"/>
        </w:rPr>
        <w:t xml:space="preserve"> </w:t>
      </w:r>
      <w:r w:rsidR="000063A7" w:rsidRPr="002621A6">
        <w:rPr>
          <w:rFonts w:ascii="Times New Roman" w:hAnsi="Times New Roman" w:cs="Times New Roman"/>
          <w:b/>
          <w:bCs/>
        </w:rPr>
        <w:t>PySpark</w:t>
      </w:r>
      <w:r w:rsidR="000063A7"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="000063A7" w:rsidRPr="002621A6">
        <w:rPr>
          <w:rFonts w:ascii="Times New Roman" w:hAnsi="Times New Roman" w:cs="Times New Roman"/>
          <w:b/>
          <w:bCs/>
        </w:rPr>
        <w:t>ETL</w:t>
      </w:r>
      <w:r w:rsidR="000063A7" w:rsidRPr="002621A6">
        <w:rPr>
          <w:rFonts w:ascii="Times New Roman" w:hAnsi="Times New Roman" w:cs="Times New Roman"/>
        </w:rPr>
        <w:t xml:space="preserve"> processes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2E650E85" w:rsidR="006B2BE3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lastRenderedPageBreak/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64F20">
        <w:rPr>
          <w:rStyle w:val="Heading3Char"/>
          <w:b w:val="0"/>
          <w:bCs/>
          <w:sz w:val="22"/>
          <w:szCs w:val="22"/>
        </w:rPr>
        <w:t xml:space="preserve">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DE4B5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llaborated with a team of developers on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applications focusing on RISK management.</w:t>
      </w:r>
    </w:p>
    <w:p w14:paraId="41FCF4F7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.</w:t>
      </w:r>
    </w:p>
    <w:p w14:paraId="204E6F97" w14:textId="6EE55308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's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S</w:t>
      </w:r>
      <w:r w:rsidRPr="002158D8">
        <w:rPr>
          <w:rFonts w:ascii="Times New Roman" w:hAnsi="Times New Roman" w:cs="Times New Roman"/>
        </w:rPr>
        <w:t xml:space="preserve"> module in </w:t>
      </w:r>
      <w:r w:rsidRPr="002158D8">
        <w:rPr>
          <w:rFonts w:ascii="Times New Roman" w:hAnsi="Times New Roman" w:cs="Times New Roman"/>
          <w:b/>
          <w:bCs/>
        </w:rPr>
        <w:t>UNIX</w:t>
      </w:r>
      <w:r w:rsidRPr="002158D8">
        <w:rPr>
          <w:rFonts w:ascii="Times New Roman" w:hAnsi="Times New Roman" w:cs="Times New Roman"/>
        </w:rPr>
        <w:t xml:space="preserve"> for job cloning</w:t>
      </w:r>
      <w:r w:rsidR="00D350B6">
        <w:rPr>
          <w:rFonts w:ascii="Times New Roman" w:hAnsi="Times New Roman" w:cs="Times New Roman"/>
        </w:rPr>
        <w:t>,</w:t>
      </w:r>
      <w:r w:rsidR="005E17CD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</w:rPr>
        <w:t xml:space="preserve">improved </w:t>
      </w:r>
      <w:r w:rsidRPr="002158D8">
        <w:rPr>
          <w:rFonts w:ascii="Times New Roman" w:hAnsi="Times New Roman" w:cs="Times New Roman"/>
          <w:b/>
          <w:bCs/>
        </w:rPr>
        <w:t>websit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isibility</w:t>
      </w:r>
      <w:r w:rsidRPr="002158D8">
        <w:rPr>
          <w:rFonts w:ascii="Times New Roman" w:hAnsi="Times New Roman" w:cs="Times New Roman"/>
        </w:rPr>
        <w:t xml:space="preserve"> </w:t>
      </w:r>
      <w:r w:rsidR="005E17CD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searc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engin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ptimization</w:t>
      </w:r>
      <w:r w:rsidRPr="002158D8">
        <w:rPr>
          <w:rFonts w:ascii="Times New Roman" w:hAnsi="Times New Roman" w:cs="Times New Roman"/>
        </w:rPr>
        <w:t>.</w:t>
      </w:r>
    </w:p>
    <w:p w14:paraId="7C1BAEBF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  <w:bCs/>
        </w:rPr>
        <w:t>client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sid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alidati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 xml:space="preserve"> and created </w:t>
      </w:r>
      <w:r w:rsidRPr="002158D8">
        <w:rPr>
          <w:rFonts w:ascii="Times New Roman" w:hAnsi="Times New Roman" w:cs="Times New Roman"/>
          <w:b/>
          <w:bCs/>
        </w:rPr>
        <w:t>PyUnit</w:t>
      </w:r>
      <w:r w:rsidRPr="002158D8">
        <w:rPr>
          <w:rFonts w:ascii="Times New Roman" w:hAnsi="Times New Roman" w:cs="Times New Roman"/>
        </w:rPr>
        <w:t xml:space="preserve"> test cases for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ing</w:t>
      </w:r>
      <w:r w:rsidRPr="002158D8">
        <w:rPr>
          <w:rFonts w:ascii="Times New Roman" w:hAnsi="Times New Roman" w:cs="Times New Roman"/>
        </w:rPr>
        <w:t>.</w:t>
      </w:r>
    </w:p>
    <w:p w14:paraId="49EA1485" w14:textId="696EEC35" w:rsidR="009130C0" w:rsidRP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9130C0">
        <w:rPr>
          <w:rFonts w:ascii="Times New Roman" w:hAnsi="Times New Roman" w:cs="Times New Roman"/>
        </w:rPr>
        <w:t>ntegrated RESTful APIs</w:t>
      </w:r>
      <w:r>
        <w:rPr>
          <w:rFonts w:ascii="Times New Roman" w:hAnsi="Times New Roman" w:cs="Times New Roman"/>
        </w:rPr>
        <w:t xml:space="preserve">, </w:t>
      </w:r>
      <w:r w:rsidRPr="009130C0">
        <w:rPr>
          <w:rFonts w:ascii="Times New Roman" w:hAnsi="Times New Roman" w:cs="Times New Roman"/>
          <w:b/>
          <w:bCs/>
        </w:rPr>
        <w:t>GraphQL</w:t>
      </w:r>
      <w:r w:rsidRPr="009130C0">
        <w:rPr>
          <w:rFonts w:ascii="Times New Roman" w:hAnsi="Times New Roman" w:cs="Times New Roman"/>
        </w:rPr>
        <w:t xml:space="preserve"> endpoints with </w:t>
      </w:r>
      <w:r w:rsidRPr="009130C0">
        <w:rPr>
          <w:rFonts w:ascii="Times New Roman" w:hAnsi="Times New Roman" w:cs="Times New Roman"/>
          <w:b/>
          <w:bCs/>
        </w:rPr>
        <w:t>AWS API Gateway</w:t>
      </w:r>
      <w:r w:rsidRPr="009130C0">
        <w:rPr>
          <w:rFonts w:ascii="Times New Roman" w:hAnsi="Times New Roman" w:cs="Times New Roman"/>
        </w:rPr>
        <w:t xml:space="preserve"> to interface with frontend </w:t>
      </w:r>
      <w:r w:rsidRPr="009130C0">
        <w:rPr>
          <w:rFonts w:ascii="Times New Roman" w:hAnsi="Times New Roman" w:cs="Times New Roman"/>
          <w:b/>
          <w:bCs/>
        </w:rPr>
        <w:t>React</w:t>
      </w:r>
      <w:r w:rsidRPr="009130C0">
        <w:rPr>
          <w:rFonts w:ascii="Times New Roman" w:hAnsi="Times New Roman" w:cs="Times New Roman"/>
        </w:rPr>
        <w:t xml:space="preserve"> application.</w:t>
      </w:r>
    </w:p>
    <w:p w14:paraId="7EA79895" w14:textId="269892BF" w:rsid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="005E17CD">
        <w:rPr>
          <w:rFonts w:ascii="Times New Roman" w:hAnsi="Times New Roman" w:cs="Times New Roman"/>
        </w:rPr>
        <w:t>s</w:t>
      </w:r>
      <w:r w:rsidRPr="009130C0">
        <w:rPr>
          <w:rFonts w:ascii="Times New Roman" w:hAnsi="Times New Roman" w:cs="Times New Roman"/>
        </w:rPr>
        <w:t xml:space="preserve"> and </w:t>
      </w:r>
      <w:r w:rsidR="00281C6D">
        <w:rPr>
          <w:rFonts w:ascii="Times New Roman" w:hAnsi="Times New Roman" w:cs="Times New Roman"/>
        </w:rPr>
        <w:t xml:space="preserve">Node JS </w:t>
      </w:r>
      <w:r w:rsidRPr="009130C0">
        <w:rPr>
          <w:rFonts w:ascii="Times New Roman" w:hAnsi="Times New Roman" w:cs="Times New Roman"/>
        </w:rPr>
        <w:t xml:space="preserve">backend </w:t>
      </w:r>
      <w:r w:rsidR="00BC3EB3">
        <w:rPr>
          <w:rFonts w:ascii="Times New Roman" w:hAnsi="Times New Roman" w:cs="Times New Roman"/>
        </w:rPr>
        <w:t>for</w:t>
      </w:r>
      <w:r w:rsidRPr="009130C0">
        <w:rPr>
          <w:rFonts w:ascii="Times New Roman" w:hAnsi="Times New Roman" w:cs="Times New Roman"/>
        </w:rPr>
        <w:t xml:space="preserve">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539063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>Built data validation frameworks in Python to ensure data integrity during Redshift ingestion processes.</w:t>
      </w:r>
    </w:p>
    <w:p w14:paraId="57AF4A5C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Integrated </w:t>
      </w:r>
      <w:r w:rsidRPr="00B031DD">
        <w:rPr>
          <w:rFonts w:ascii="Times New Roman" w:hAnsi="Times New Roman" w:cs="Times New Roman"/>
          <w:b/>
          <w:bCs/>
        </w:rPr>
        <w:t>S3 with Redshift</w:t>
      </w:r>
      <w:r w:rsidRPr="005E17CD">
        <w:rPr>
          <w:rFonts w:ascii="Times New Roman" w:hAnsi="Times New Roman" w:cs="Times New Roman"/>
        </w:rPr>
        <w:t xml:space="preserve"> for efficient data storage and retrieval, leveraging COPY commands to load large datasets.</w:t>
      </w:r>
    </w:p>
    <w:p w14:paraId="7AC48CFA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Automated </w:t>
      </w:r>
      <w:r w:rsidRPr="00B031DD">
        <w:rPr>
          <w:rFonts w:ascii="Times New Roman" w:hAnsi="Times New Roman" w:cs="Times New Roman"/>
          <w:b/>
          <w:bCs/>
        </w:rPr>
        <w:t xml:space="preserve">Redshift </w:t>
      </w:r>
      <w:r w:rsidRPr="005E17CD">
        <w:rPr>
          <w:rFonts w:ascii="Times New Roman" w:hAnsi="Times New Roman" w:cs="Times New Roman"/>
        </w:rPr>
        <w:t xml:space="preserve">cluster management tasks like resizing, backup scheduling, and monitoring with </w:t>
      </w:r>
      <w:r w:rsidRPr="00B031DD">
        <w:rPr>
          <w:rFonts w:ascii="Times New Roman" w:hAnsi="Times New Roman" w:cs="Times New Roman"/>
          <w:b/>
          <w:bCs/>
        </w:rPr>
        <w:t>Python</w:t>
      </w:r>
      <w:r w:rsidRPr="005E17CD">
        <w:rPr>
          <w:rFonts w:ascii="Times New Roman" w:hAnsi="Times New Roman" w:cs="Times New Roman"/>
        </w:rPr>
        <w:t xml:space="preserve"> scripts.</w:t>
      </w:r>
    </w:p>
    <w:p w14:paraId="61613FB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Enhanced </w:t>
      </w:r>
      <w:r w:rsidRPr="00B031DD">
        <w:rPr>
          <w:rFonts w:ascii="Times New Roman" w:hAnsi="Times New Roman" w:cs="Times New Roman"/>
          <w:b/>
          <w:bCs/>
        </w:rPr>
        <w:t>ETL</w:t>
      </w:r>
      <w:r w:rsidRPr="005E17CD">
        <w:rPr>
          <w:rFonts w:ascii="Times New Roman" w:hAnsi="Times New Roman" w:cs="Times New Roman"/>
        </w:rPr>
        <w:t xml:space="preserve"> performance by leveraging parallel processing and optimizing Python scripts for batch data processing.</w:t>
      </w:r>
    </w:p>
    <w:p w14:paraId="0A642809" w14:textId="4FB72C3E" w:rsidR="005E17CD" w:rsidRPr="00B031DD" w:rsidRDefault="005E17CD" w:rsidP="00B031D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Developed unit tests for Python </w:t>
      </w:r>
      <w:r w:rsidRPr="00B031DD">
        <w:rPr>
          <w:rFonts w:ascii="Times New Roman" w:hAnsi="Times New Roman" w:cs="Times New Roman"/>
          <w:b/>
          <w:bCs/>
        </w:rPr>
        <w:t>ETL scripts</w:t>
      </w:r>
      <w:r w:rsidRPr="005E17CD">
        <w:rPr>
          <w:rFonts w:ascii="Times New Roman" w:hAnsi="Times New Roman" w:cs="Times New Roman"/>
        </w:rPr>
        <w:t xml:space="preserve"> to ensure robust and reliable data workflows in </w:t>
      </w:r>
      <w:r w:rsidRPr="00B031DD">
        <w:rPr>
          <w:rFonts w:ascii="Times New Roman" w:hAnsi="Times New Roman" w:cs="Times New Roman"/>
          <w:b/>
          <w:bCs/>
        </w:rPr>
        <w:t>Redshift.</w:t>
      </w:r>
    </w:p>
    <w:p w14:paraId="6A2F1C1D" w14:textId="36C0CA97" w:rsidR="006B5A42" w:rsidRDefault="000F380E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structed data tables using </w:t>
      </w:r>
      <w:r w:rsidRPr="002158D8">
        <w:rPr>
          <w:rFonts w:ascii="Times New Roman" w:hAnsi="Times New Roman" w:cs="Times New Roman"/>
          <w:b/>
          <w:bCs/>
        </w:rPr>
        <w:t>PyQt</w:t>
      </w:r>
      <w:r w:rsidRPr="002158D8">
        <w:rPr>
          <w:rFonts w:ascii="Times New Roman" w:hAnsi="Times New Roman" w:cs="Times New Roman"/>
        </w:rPr>
        <w:t xml:space="preserve"> to display customer and policy information, facilitating the manipulation of customer records</w:t>
      </w:r>
      <w:r w:rsidR="00B53F0D">
        <w:rPr>
          <w:rFonts w:ascii="Times New Roman" w:hAnsi="Times New Roman" w:cs="Times New Roman"/>
        </w:rPr>
        <w:t xml:space="preserve">, handled test automation with </w:t>
      </w:r>
      <w:r w:rsidR="00B53F0D">
        <w:rPr>
          <w:rFonts w:ascii="Times New Roman" w:hAnsi="Times New Roman" w:cs="Times New Roman"/>
          <w:b/>
          <w:bCs/>
        </w:rPr>
        <w:t>Selenium.</w:t>
      </w:r>
    </w:p>
    <w:p w14:paraId="1C09CEAD" w14:textId="78F68B51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g</w:t>
      </w:r>
      <w:r w:rsidR="005D0FAC">
        <w:rPr>
          <w:rFonts w:ascii="Times New Roman" w:hAnsi="Times New Roman" w:cs="Times New Roman"/>
        </w:rPr>
        <w:t xml:space="preserve">, </w:t>
      </w:r>
      <w:r w:rsidRPr="006C79C1">
        <w:rPr>
          <w:rFonts w:ascii="Times New Roman" w:hAnsi="Times New Roman" w:cs="Times New Roman"/>
        </w:rPr>
        <w:t xml:space="preserve">auditing </w:t>
      </w:r>
      <w:r w:rsidR="005D0FAC">
        <w:rPr>
          <w:rFonts w:ascii="Times New Roman" w:hAnsi="Times New Roman" w:cs="Times New Roman"/>
        </w:rPr>
        <w:t>in</w:t>
      </w:r>
      <w:r w:rsidRPr="006C79C1">
        <w:rPr>
          <w:rFonts w:ascii="Times New Roman" w:hAnsi="Times New Roman" w:cs="Times New Roman"/>
        </w:rPr>
        <w:t xml:space="preserve"> ELK Stack to support traceability </w:t>
      </w:r>
      <w:r w:rsidR="005D0FAC">
        <w:rPr>
          <w:rFonts w:ascii="Times New Roman" w:hAnsi="Times New Roman" w:cs="Times New Roman"/>
        </w:rPr>
        <w:t>and</w:t>
      </w:r>
      <w:r w:rsidRPr="006C79C1">
        <w:rPr>
          <w:rFonts w:ascii="Times New Roman" w:hAnsi="Times New Roman" w:cs="Times New Roman"/>
        </w:rPr>
        <w:t xml:space="preserve"> 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0E875749" w14:textId="2844F8AF" w:rsidR="00E12A9B" w:rsidRPr="002158D8" w:rsidRDefault="00E12A9B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="00195208">
        <w:rPr>
          <w:rFonts w:ascii="Times New Roman" w:hAnsi="Times New Roman" w:cs="Times New Roman"/>
        </w:rPr>
        <w:t xml:space="preserve">, </w:t>
      </w:r>
      <w:r w:rsidR="00195208">
        <w:rPr>
          <w:rFonts w:ascii="Times New Roman" w:hAnsi="Times New Roman" w:cs="Times New Roman"/>
          <w:b/>
        </w:rPr>
        <w:t>TypeScript</w:t>
      </w:r>
      <w:r w:rsidR="00195208" w:rsidRPr="00E12A9B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>layers.</w:t>
      </w:r>
    </w:p>
    <w:p w14:paraId="1D5DD4C0" w14:textId="77777777" w:rsidR="00456BED" w:rsidRPr="002621A6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1B3A56">
        <w:rPr>
          <w:rFonts w:ascii="Times New Roman" w:hAnsi="Times New Roman" w:cs="Times New Roman"/>
        </w:rPr>
        <w:t>Buil</w:t>
      </w:r>
      <w:r>
        <w:rPr>
          <w:rFonts w:ascii="Times New Roman" w:hAnsi="Times New Roman" w:cs="Times New Roman"/>
        </w:rPr>
        <w:t xml:space="preserve">t </w:t>
      </w:r>
      <w:r w:rsidRPr="001B3A56">
        <w:rPr>
          <w:rFonts w:ascii="Times New Roman" w:hAnsi="Times New Roman" w:cs="Times New Roman"/>
          <w:b/>
          <w:bCs/>
        </w:rPr>
        <w:t>ETL pipelines</w:t>
      </w:r>
      <w:r w:rsidRPr="001B3A56">
        <w:rPr>
          <w:rFonts w:ascii="Times New Roman" w:hAnsi="Times New Roman" w:cs="Times New Roman"/>
        </w:rPr>
        <w:t xml:space="preserve"> using Apache Spark and </w:t>
      </w:r>
      <w:r w:rsidRPr="001B3A56">
        <w:rPr>
          <w:rFonts w:ascii="Times New Roman" w:hAnsi="Times New Roman" w:cs="Times New Roman"/>
          <w:b/>
          <w:bCs/>
        </w:rPr>
        <w:t>AWS Glue</w:t>
      </w:r>
      <w:r w:rsidRPr="001B3A56">
        <w:rPr>
          <w:rFonts w:ascii="Times New Roman" w:hAnsi="Times New Roman" w:cs="Times New Roman"/>
        </w:rPr>
        <w:t xml:space="preserve"> to extract, transform, and load data into </w:t>
      </w:r>
      <w:r w:rsidRPr="00257D97">
        <w:rPr>
          <w:rFonts w:ascii="Times New Roman" w:hAnsi="Times New Roman" w:cs="Times New Roman"/>
          <w:b/>
          <w:bCs/>
        </w:rPr>
        <w:t>AWS RDS</w:t>
      </w:r>
      <w:r>
        <w:rPr>
          <w:rFonts w:ascii="Times New Roman" w:hAnsi="Times New Roman" w:cs="Times New Roman"/>
        </w:rPr>
        <w:t>.</w:t>
      </w:r>
    </w:p>
    <w:p w14:paraId="33B7944E" w14:textId="77777777" w:rsidR="00456BED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 xml:space="preserve">Supported system integration by connecting </w:t>
      </w:r>
      <w:r w:rsidRPr="00E548C9">
        <w:rPr>
          <w:rFonts w:ascii="Times New Roman" w:hAnsi="Times New Roman" w:cs="Times New Roman"/>
          <w:b/>
          <w:bCs/>
        </w:rPr>
        <w:t xml:space="preserve">Core Java backend </w:t>
      </w:r>
      <w:r w:rsidRPr="00E548C9">
        <w:rPr>
          <w:rFonts w:ascii="Times New Roman" w:hAnsi="Times New Roman" w:cs="Times New Roman"/>
        </w:rPr>
        <w:t>systems with Python-based data analytics pipelines.</w:t>
      </w:r>
    </w:p>
    <w:p w14:paraId="24C143E9" w14:textId="77777777" w:rsidR="00456BED" w:rsidRPr="006C79C1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Pr="00554B42">
        <w:rPr>
          <w:rFonts w:ascii="Times New Roman" w:hAnsi="Times New Roman" w:cs="Times New Roman"/>
          <w:b/>
          <w:bCs/>
        </w:rPr>
        <w:t xml:space="preserve">Pandas </w:t>
      </w:r>
      <w:r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2553DD4F" w14:textId="76E29B37" w:rsidR="00456BED" w:rsidRPr="00456BED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Managed containerized Python and React applications using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on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6C79C1">
        <w:rPr>
          <w:rFonts w:ascii="Times New Roman" w:hAnsi="Times New Roman" w:cs="Times New Roman"/>
        </w:rPr>
        <w:t>secure deployments.</w:t>
      </w:r>
    </w:p>
    <w:p w14:paraId="74BB6243" w14:textId="7637BAE6" w:rsidR="00E548C9" w:rsidRPr="002158D8" w:rsidRDefault="00E548C9" w:rsidP="00E548C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>Implemented event-driven architecture by integrating Spring Boot services with Python-based event processors.</w:t>
      </w:r>
    </w:p>
    <w:p w14:paraId="1ED4D184" w14:textId="22E40343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</w:t>
      </w:r>
      <w:r w:rsidR="00C8569C">
        <w:rPr>
          <w:rFonts w:ascii="Times New Roman" w:hAnsi="Times New Roman" w:cs="Times New Roman"/>
        </w:rPr>
        <w:t xml:space="preserve"> using </w:t>
      </w:r>
      <w:r w:rsidR="00C8569C">
        <w:rPr>
          <w:rFonts w:ascii="Times New Roman" w:hAnsi="Times New Roman" w:cs="Times New Roman"/>
          <w:b/>
          <w:bCs/>
        </w:rPr>
        <w:t>Selenium.</w:t>
      </w:r>
    </w:p>
    <w:p w14:paraId="2B1011BB" w14:textId="5DD11A14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Built</w:t>
      </w:r>
      <w:r w:rsidR="00B031DD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 xml:space="preserve">features </w:t>
      </w:r>
      <w:r w:rsidR="00B031DD">
        <w:rPr>
          <w:rFonts w:ascii="Times New Roman" w:hAnsi="Times New Roman" w:cs="Times New Roman"/>
        </w:rPr>
        <w:t xml:space="preserve">like </w:t>
      </w:r>
      <w:r w:rsidRPr="00E12A9B">
        <w:rPr>
          <w:rFonts w:ascii="Times New Roman" w:hAnsi="Times New Roman" w:cs="Times New Roman"/>
        </w:rPr>
        <w:t>chat systems, live updates</w:t>
      </w:r>
      <w:r w:rsidR="00B031DD">
        <w:rPr>
          <w:rFonts w:ascii="Times New Roman" w:hAnsi="Times New Roman" w:cs="Times New Roman"/>
        </w:rPr>
        <w:t>,</w:t>
      </w:r>
      <w:r w:rsidRPr="00E12A9B">
        <w:rPr>
          <w:rFonts w:ascii="Times New Roman" w:hAnsi="Times New Roman" w:cs="Times New Roman"/>
        </w:rPr>
        <w:t xml:space="preserve"> notifications 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in combination with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3EE72F5A" w14:textId="46D97003" w:rsidR="00E548C9" w:rsidRPr="00E548C9" w:rsidRDefault="000F380E" w:rsidP="00E548C9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microservices with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to improve system modularity and performance</w:t>
      </w:r>
      <w:r w:rsidR="00733E12">
        <w:rPr>
          <w:rFonts w:ascii="Times New Roman" w:hAnsi="Times New Roman" w:cs="Times New Roman"/>
        </w:rPr>
        <w:t>, d</w:t>
      </w:r>
      <w:r w:rsidRPr="00733E12">
        <w:rPr>
          <w:rFonts w:ascii="Times New Roman" w:hAnsi="Times New Roman" w:cs="Times New Roman"/>
        </w:rPr>
        <w:t xml:space="preserve">eveloped frontend applications using </w:t>
      </w:r>
      <w:r w:rsidRPr="00733E12">
        <w:rPr>
          <w:rFonts w:ascii="Times New Roman" w:hAnsi="Times New Roman" w:cs="Times New Roman"/>
          <w:b/>
          <w:bCs/>
        </w:rPr>
        <w:t>HTML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CSS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Query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SON</w:t>
      </w:r>
      <w:r w:rsidRPr="00733E12">
        <w:rPr>
          <w:rFonts w:ascii="Times New Roman" w:hAnsi="Times New Roman" w:cs="Times New Roman"/>
        </w:rPr>
        <w:t xml:space="preserve">, and </w:t>
      </w:r>
      <w:r w:rsidRPr="00733E12">
        <w:rPr>
          <w:rFonts w:ascii="Times New Roman" w:hAnsi="Times New Roman" w:cs="Times New Roman"/>
          <w:b/>
          <w:bCs/>
        </w:rPr>
        <w:t>JavaScript</w:t>
      </w:r>
      <w:r w:rsidRPr="00733E12">
        <w:rPr>
          <w:rFonts w:ascii="Times New Roman" w:hAnsi="Times New Roman" w:cs="Times New Roman"/>
        </w:rPr>
        <w:t>.</w:t>
      </w:r>
    </w:p>
    <w:p w14:paraId="6280ED1B" w14:textId="3FB1F0B8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3955F0">
        <w:rPr>
          <w:rFonts w:ascii="Times New Roman" w:hAnsi="Times New Roman" w:cs="Times New Roman"/>
          <w:b/>
          <w:bCs/>
        </w:rPr>
        <w:t xml:space="preserve">Graph QL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5BDB167B" w14:textId="6015E5D9" w:rsidR="000F380E" w:rsidRDefault="00880E57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s-on with </w:t>
      </w:r>
      <w:r>
        <w:rPr>
          <w:rFonts w:ascii="Times New Roman" w:hAnsi="Times New Roman" w:cs="Times New Roman"/>
          <w:b/>
          <w:bCs/>
        </w:rPr>
        <w:t xml:space="preserve">Selenium </w:t>
      </w:r>
      <w:r>
        <w:rPr>
          <w:rFonts w:ascii="Times New Roman" w:hAnsi="Times New Roman" w:cs="Times New Roman"/>
        </w:rPr>
        <w:t>automation, c</w:t>
      </w:r>
      <w:r w:rsidR="000F380E" w:rsidRPr="006276A4">
        <w:rPr>
          <w:rFonts w:ascii="Times New Roman" w:hAnsi="Times New Roman" w:cs="Times New Roman"/>
        </w:rPr>
        <w:t xml:space="preserve">ontainerized applications using </w:t>
      </w:r>
      <w:r w:rsidR="000F380E" w:rsidRPr="006276A4">
        <w:rPr>
          <w:rFonts w:ascii="Times New Roman" w:hAnsi="Times New Roman" w:cs="Times New Roman"/>
          <w:b/>
          <w:bCs/>
        </w:rPr>
        <w:t>Docker</w:t>
      </w:r>
      <w:r w:rsidR="000F380E" w:rsidRPr="006276A4">
        <w:rPr>
          <w:rFonts w:ascii="Times New Roman" w:hAnsi="Times New Roman" w:cs="Times New Roman"/>
        </w:rPr>
        <w:t>, ensuring consistent deployment</w:t>
      </w:r>
      <w:r>
        <w:rPr>
          <w:rFonts w:ascii="Times New Roman" w:hAnsi="Times New Roman" w:cs="Times New Roman"/>
        </w:rPr>
        <w:t>s</w:t>
      </w:r>
      <w:r w:rsidR="000F380E" w:rsidRPr="006276A4">
        <w:rPr>
          <w:rFonts w:ascii="Times New Roman" w:hAnsi="Times New Roman" w:cs="Times New Roman"/>
        </w:rPr>
        <w:t>.</w:t>
      </w:r>
    </w:p>
    <w:p w14:paraId="0DD9E156" w14:textId="77777777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34FF5050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64F20">
        <w:rPr>
          <w:rStyle w:val="Heading3Char"/>
          <w:b w:val="0"/>
          <w:bCs/>
          <w:sz w:val="22"/>
          <w:szCs w:val="22"/>
        </w:rPr>
        <w:t>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384092FE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</w:t>
      </w:r>
      <w:r w:rsidR="00966AAA">
        <w:rPr>
          <w:rFonts w:ascii="Times New Roman" w:hAnsi="Times New Roman" w:cs="Times New Roman"/>
        </w:rPr>
        <w:t xml:space="preserve">ETL requests </w:t>
      </w:r>
      <w:r w:rsidRPr="002158D8">
        <w:rPr>
          <w:rFonts w:ascii="Times New Roman" w:hAnsi="Times New Roman" w:cs="Times New Roman"/>
        </w:rPr>
        <w:t>on URL</w:t>
      </w:r>
      <w:r w:rsidR="00966AAA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1946E56C" w14:textId="77777777" w:rsidR="00456BED" w:rsidRDefault="00456BED" w:rsidP="00456BE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C6AF9">
        <w:rPr>
          <w:rFonts w:ascii="Times New Roman" w:hAnsi="Times New Roman" w:cs="Times New Roman"/>
          <w:b/>
          <w:bCs/>
        </w:rPr>
        <w:lastRenderedPageBreak/>
        <w:t>Migrated</w:t>
      </w:r>
      <w:r w:rsidRPr="000C6AF9">
        <w:rPr>
          <w:rFonts w:ascii="Times New Roman" w:hAnsi="Times New Roman" w:cs="Times New Roman"/>
        </w:rPr>
        <w:t xml:space="preserve"> data pipelines from legacy systems to </w:t>
      </w:r>
      <w:r w:rsidRPr="000C6AF9">
        <w:rPr>
          <w:rFonts w:ascii="Times New Roman" w:hAnsi="Times New Roman" w:cs="Times New Roman"/>
          <w:b/>
          <w:bCs/>
        </w:rPr>
        <w:t>Redshift</w:t>
      </w:r>
      <w:r w:rsidRPr="000C6AF9">
        <w:rPr>
          <w:rFonts w:ascii="Times New Roman" w:hAnsi="Times New Roman" w:cs="Times New Roman"/>
        </w:rPr>
        <w:t>, leveraging Python-based ETL tools for seamless transitions.</w:t>
      </w:r>
    </w:p>
    <w:p w14:paraId="4FDC2983" w14:textId="77777777" w:rsidR="00456BED" w:rsidRPr="006C79C1" w:rsidRDefault="00456BED" w:rsidP="00456BE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o </w:t>
      </w:r>
      <w:r w:rsidRPr="0008519E">
        <w:rPr>
          <w:rFonts w:ascii="Times New Roman" w:hAnsi="Times New Roman" w:cs="Times New Roman"/>
        </w:rPr>
        <w:t xml:space="preserve">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</w:t>
      </w:r>
      <w:r>
        <w:rPr>
          <w:rFonts w:ascii="Times New Roman" w:hAnsi="Times New Roman" w:cs="Times New Roman"/>
          <w:b/>
          <w:bCs/>
        </w:rPr>
        <w:t xml:space="preserve">ive </w:t>
      </w:r>
      <w:r w:rsidRPr="0008519E">
        <w:rPr>
          <w:rFonts w:ascii="Times New Roman" w:hAnsi="Times New Roman" w:cs="Times New Roman"/>
        </w:rPr>
        <w:t xml:space="preserve">or </w:t>
      </w:r>
      <w:r w:rsidRPr="0008519E">
        <w:rPr>
          <w:rFonts w:ascii="Times New Roman" w:hAnsi="Times New Roman" w:cs="Times New Roman"/>
          <w:b/>
          <w:bCs/>
        </w:rPr>
        <w:t>Amazon S3</w:t>
      </w:r>
      <w:r w:rsidRPr="0008519E">
        <w:rPr>
          <w:rFonts w:ascii="Times New Roman" w:hAnsi="Times New Roman" w:cs="Times New Roman"/>
        </w:rPr>
        <w:t>.</w:t>
      </w:r>
    </w:p>
    <w:p w14:paraId="04284E0C" w14:textId="27266497" w:rsidR="00456BED" w:rsidRPr="00456BED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11F33CE4" w14:textId="1DF85C6B" w:rsid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 xml:space="preserve">for scalable </w:t>
      </w:r>
      <w:r w:rsidR="003437CD">
        <w:rPr>
          <w:rFonts w:ascii="Times New Roman" w:hAnsi="Times New Roman" w:cs="Times New Roman"/>
        </w:rPr>
        <w:t xml:space="preserve">Node JS </w:t>
      </w:r>
      <w:r w:rsidRPr="00F5642D">
        <w:rPr>
          <w:rFonts w:ascii="Times New Roman" w:hAnsi="Times New Roman" w:cs="Times New Roman"/>
        </w:rPr>
        <w:t>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769E0D1C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and modular UI components, accelerating development and improving maintainability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6594F321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Pr="00F5642D">
        <w:rPr>
          <w:rFonts w:ascii="Times New Roman" w:hAnsi="Times New Roman" w:cs="Times New Roman"/>
        </w:rPr>
        <w:t xml:space="preserve"> caching 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1C4AC9FE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="0082766F">
        <w:rPr>
          <w:rFonts w:ascii="Times New Roman" w:hAnsi="Times New Roman" w:cs="Times New Roman"/>
          <w:b/>
          <w:bCs/>
        </w:rPr>
        <w:t xml:space="preserve">Graph </w:t>
      </w:r>
      <w:r w:rsidRPr="002158D8">
        <w:rPr>
          <w:rFonts w:ascii="Times New Roman" w:hAnsi="Times New Roman" w:cs="Times New Roman"/>
          <w:b/>
          <w:bCs/>
        </w:rPr>
        <w:t>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7548062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</w:t>
      </w:r>
      <w:r w:rsidR="00B76C33">
        <w:rPr>
          <w:rStyle w:val="Heading3Char"/>
          <w:b w:val="0"/>
          <w:bCs/>
          <w:sz w:val="22"/>
          <w:szCs w:val="22"/>
        </w:rPr>
        <w:t xml:space="preserve">React, Python, Pandas, AWS, API, Docker, Kubernetes, Postman, Selenium, </w:t>
      </w:r>
      <w:r w:rsidRPr="00002F7B">
        <w:rPr>
          <w:rStyle w:val="Heading3Char"/>
          <w:b w:val="0"/>
          <w:bCs/>
          <w:sz w:val="22"/>
          <w:szCs w:val="22"/>
        </w:rPr>
        <w:t>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74585B3D" w14:textId="77777777" w:rsidR="00BA4296" w:rsidRPr="0072323B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 xml:space="preserve">Created </w:t>
      </w:r>
      <w:r w:rsidRPr="00BA4296">
        <w:rPr>
          <w:rFonts w:ascii="Times New Roman" w:hAnsi="Times New Roman" w:cs="Times New Roman"/>
          <w:b/>
          <w:bCs/>
        </w:rPr>
        <w:t xml:space="preserve">Shell-Python </w:t>
      </w:r>
      <w:r w:rsidRPr="0072323B">
        <w:rPr>
          <w:rFonts w:ascii="Times New Roman" w:hAnsi="Times New Roman" w:cs="Times New Roman"/>
        </w:rPr>
        <w:t>integrated workflows to monitor system logs and send notifications for unusual activity patterns.</w:t>
      </w:r>
    </w:p>
    <w:p w14:paraId="7CB132D6" w14:textId="77777777" w:rsidR="00BA4296" w:rsidRPr="0072323B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 xml:space="preserve">Designed modular </w:t>
      </w:r>
      <w:r w:rsidRPr="00BA4296">
        <w:rPr>
          <w:rFonts w:ascii="Times New Roman" w:hAnsi="Times New Roman" w:cs="Times New Roman"/>
          <w:b/>
          <w:bCs/>
        </w:rPr>
        <w:t>Shell</w:t>
      </w:r>
      <w:r w:rsidRPr="0072323B">
        <w:rPr>
          <w:rFonts w:ascii="Times New Roman" w:hAnsi="Times New Roman" w:cs="Times New Roman"/>
        </w:rPr>
        <w:t xml:space="preserve"> scripts to wrap Python scripts, providing end-users with simplified commands and options.</w:t>
      </w:r>
    </w:p>
    <w:p w14:paraId="4735C1CB" w14:textId="7324F01F" w:rsidR="00BA4296" w:rsidRPr="00BA4296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>Collaborated with cross-functional teams to create unified Shell scripts for triggering Python-based CI/CD pipelines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57E1CE35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="00E007D2">
        <w:rPr>
          <w:rFonts w:ascii="Times New Roman" w:hAnsi="Times New Roman" w:cs="Times New Roman"/>
          <w:b/>
          <w:bCs/>
        </w:rPr>
        <w:t xml:space="preserve">Graph </w:t>
      </w:r>
      <w:r w:rsidRPr="001B5823">
        <w:rPr>
          <w:rFonts w:ascii="Times New Roman" w:hAnsi="Times New Roman" w:cs="Times New Roman"/>
          <w:b/>
          <w:bCs/>
        </w:rPr>
        <w:t>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0EACF48E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="009E3C3D">
        <w:rPr>
          <w:rFonts w:ascii="Times New Roman" w:hAnsi="Times New Roman" w:cs="Times New Roman"/>
        </w:rPr>
        <w:t xml:space="preserve">and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35437E0B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>, Apache, Nginx, Pandas, NumPy, MySQL, PostgreSQL,</w:t>
      </w:r>
      <w:r w:rsidR="00C36E57">
        <w:rPr>
          <w:rStyle w:val="Heading3Char"/>
          <w:b w:val="0"/>
          <w:bCs/>
          <w:sz w:val="22"/>
          <w:szCs w:val="22"/>
        </w:rPr>
        <w:t xml:space="preserve"> Graph QL</w:t>
      </w:r>
      <w:r w:rsidR="00905755">
        <w:rPr>
          <w:rStyle w:val="Heading3Char"/>
          <w:b w:val="0"/>
          <w:bCs/>
          <w:sz w:val="22"/>
          <w:szCs w:val="22"/>
        </w:rPr>
        <w:t xml:space="preserve">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lastRenderedPageBreak/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749D12" w14:textId="77777777" w:rsidR="0000497A" w:rsidRDefault="0000497A" w:rsidP="006F3E52">
      <w:pPr>
        <w:spacing w:after="0" w:line="240" w:lineRule="auto"/>
      </w:pPr>
      <w:r>
        <w:separator/>
      </w:r>
    </w:p>
  </w:endnote>
  <w:endnote w:type="continuationSeparator" w:id="0">
    <w:p w14:paraId="18A06E5A" w14:textId="77777777" w:rsidR="0000497A" w:rsidRDefault="0000497A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303B2E" w14:textId="77777777" w:rsidR="0000497A" w:rsidRDefault="0000497A" w:rsidP="006F3E52">
      <w:pPr>
        <w:spacing w:after="0" w:line="240" w:lineRule="auto"/>
      </w:pPr>
      <w:r>
        <w:separator/>
      </w:r>
    </w:p>
  </w:footnote>
  <w:footnote w:type="continuationSeparator" w:id="0">
    <w:p w14:paraId="1C46E419" w14:textId="77777777" w:rsidR="0000497A" w:rsidRDefault="0000497A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497A"/>
    <w:rsid w:val="000053DF"/>
    <w:rsid w:val="000063A7"/>
    <w:rsid w:val="000116E9"/>
    <w:rsid w:val="00013F4A"/>
    <w:rsid w:val="00015740"/>
    <w:rsid w:val="00016A0A"/>
    <w:rsid w:val="00017122"/>
    <w:rsid w:val="00023169"/>
    <w:rsid w:val="00025A16"/>
    <w:rsid w:val="000310D0"/>
    <w:rsid w:val="00036EB6"/>
    <w:rsid w:val="000424DA"/>
    <w:rsid w:val="00047F4B"/>
    <w:rsid w:val="00051172"/>
    <w:rsid w:val="00056244"/>
    <w:rsid w:val="00057868"/>
    <w:rsid w:val="00057C57"/>
    <w:rsid w:val="000612AE"/>
    <w:rsid w:val="00062508"/>
    <w:rsid w:val="000735CC"/>
    <w:rsid w:val="00073BDC"/>
    <w:rsid w:val="00074BD3"/>
    <w:rsid w:val="000768C5"/>
    <w:rsid w:val="000771E9"/>
    <w:rsid w:val="00082936"/>
    <w:rsid w:val="000836CB"/>
    <w:rsid w:val="0008519E"/>
    <w:rsid w:val="00087205"/>
    <w:rsid w:val="00095413"/>
    <w:rsid w:val="0009654E"/>
    <w:rsid w:val="000A40EC"/>
    <w:rsid w:val="000A5BDB"/>
    <w:rsid w:val="000A5ED6"/>
    <w:rsid w:val="000B4C72"/>
    <w:rsid w:val="000B5CDF"/>
    <w:rsid w:val="000B5FF1"/>
    <w:rsid w:val="000C0084"/>
    <w:rsid w:val="000C4797"/>
    <w:rsid w:val="000C5162"/>
    <w:rsid w:val="000C6AF9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50B9"/>
    <w:rsid w:val="00106FA1"/>
    <w:rsid w:val="00111241"/>
    <w:rsid w:val="00112A90"/>
    <w:rsid w:val="00113C79"/>
    <w:rsid w:val="00113D11"/>
    <w:rsid w:val="001141D1"/>
    <w:rsid w:val="00120E56"/>
    <w:rsid w:val="001224B8"/>
    <w:rsid w:val="001354D0"/>
    <w:rsid w:val="001440D7"/>
    <w:rsid w:val="0014715E"/>
    <w:rsid w:val="00147424"/>
    <w:rsid w:val="0015110D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DCF"/>
    <w:rsid w:val="00191A21"/>
    <w:rsid w:val="00195208"/>
    <w:rsid w:val="001A6F54"/>
    <w:rsid w:val="001A7192"/>
    <w:rsid w:val="001B0BD6"/>
    <w:rsid w:val="001B3A56"/>
    <w:rsid w:val="001B5823"/>
    <w:rsid w:val="001C0362"/>
    <w:rsid w:val="001C0436"/>
    <w:rsid w:val="001D0C61"/>
    <w:rsid w:val="001D1FA8"/>
    <w:rsid w:val="001D37CA"/>
    <w:rsid w:val="001D57D1"/>
    <w:rsid w:val="001D6867"/>
    <w:rsid w:val="001E0692"/>
    <w:rsid w:val="001E4A80"/>
    <w:rsid w:val="001E4BE2"/>
    <w:rsid w:val="001E6F08"/>
    <w:rsid w:val="001F056C"/>
    <w:rsid w:val="00203A98"/>
    <w:rsid w:val="00232926"/>
    <w:rsid w:val="00233936"/>
    <w:rsid w:val="0023562A"/>
    <w:rsid w:val="00236E0C"/>
    <w:rsid w:val="00241E6D"/>
    <w:rsid w:val="00257D97"/>
    <w:rsid w:val="00261202"/>
    <w:rsid w:val="002613C6"/>
    <w:rsid w:val="00262668"/>
    <w:rsid w:val="002644A5"/>
    <w:rsid w:val="002678A5"/>
    <w:rsid w:val="00272025"/>
    <w:rsid w:val="002728ED"/>
    <w:rsid w:val="0027322B"/>
    <w:rsid w:val="00280695"/>
    <w:rsid w:val="00281C6D"/>
    <w:rsid w:val="0028256C"/>
    <w:rsid w:val="00285C7F"/>
    <w:rsid w:val="00290406"/>
    <w:rsid w:val="002904AC"/>
    <w:rsid w:val="002921AB"/>
    <w:rsid w:val="00297C5A"/>
    <w:rsid w:val="002A637F"/>
    <w:rsid w:val="002A6E15"/>
    <w:rsid w:val="002A7553"/>
    <w:rsid w:val="002B0169"/>
    <w:rsid w:val="002D0B85"/>
    <w:rsid w:val="002D11E6"/>
    <w:rsid w:val="002D1722"/>
    <w:rsid w:val="002D64D9"/>
    <w:rsid w:val="002E0ADD"/>
    <w:rsid w:val="002E4703"/>
    <w:rsid w:val="002E70D5"/>
    <w:rsid w:val="002F4B1C"/>
    <w:rsid w:val="002F4BAB"/>
    <w:rsid w:val="002F5547"/>
    <w:rsid w:val="002F6052"/>
    <w:rsid w:val="003001D2"/>
    <w:rsid w:val="00300535"/>
    <w:rsid w:val="00300FCC"/>
    <w:rsid w:val="00304354"/>
    <w:rsid w:val="00305636"/>
    <w:rsid w:val="00305EB7"/>
    <w:rsid w:val="00307692"/>
    <w:rsid w:val="003115A1"/>
    <w:rsid w:val="003206F5"/>
    <w:rsid w:val="00323CF7"/>
    <w:rsid w:val="003253F7"/>
    <w:rsid w:val="00326C6B"/>
    <w:rsid w:val="00331CF0"/>
    <w:rsid w:val="003437CD"/>
    <w:rsid w:val="003438B5"/>
    <w:rsid w:val="00347304"/>
    <w:rsid w:val="003547F7"/>
    <w:rsid w:val="00355D0E"/>
    <w:rsid w:val="00355ECB"/>
    <w:rsid w:val="00357308"/>
    <w:rsid w:val="00372611"/>
    <w:rsid w:val="00374B4A"/>
    <w:rsid w:val="0039169C"/>
    <w:rsid w:val="0039369E"/>
    <w:rsid w:val="003955F0"/>
    <w:rsid w:val="003A32BE"/>
    <w:rsid w:val="003A6E5E"/>
    <w:rsid w:val="003A79C2"/>
    <w:rsid w:val="003A7EA1"/>
    <w:rsid w:val="003B4011"/>
    <w:rsid w:val="003B4977"/>
    <w:rsid w:val="003B62B2"/>
    <w:rsid w:val="003B6E12"/>
    <w:rsid w:val="003B7D02"/>
    <w:rsid w:val="003C044D"/>
    <w:rsid w:val="003C2EF8"/>
    <w:rsid w:val="003D35FB"/>
    <w:rsid w:val="003D3C1C"/>
    <w:rsid w:val="003D4B6F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4C7B"/>
    <w:rsid w:val="003F65AA"/>
    <w:rsid w:val="003F6D7A"/>
    <w:rsid w:val="00403DDF"/>
    <w:rsid w:val="00407722"/>
    <w:rsid w:val="00414A19"/>
    <w:rsid w:val="00415247"/>
    <w:rsid w:val="004158FC"/>
    <w:rsid w:val="00416100"/>
    <w:rsid w:val="00417725"/>
    <w:rsid w:val="00421335"/>
    <w:rsid w:val="00422F43"/>
    <w:rsid w:val="00422FFE"/>
    <w:rsid w:val="004237AA"/>
    <w:rsid w:val="004243B6"/>
    <w:rsid w:val="00426687"/>
    <w:rsid w:val="00440DFF"/>
    <w:rsid w:val="004422DC"/>
    <w:rsid w:val="00444325"/>
    <w:rsid w:val="0044516F"/>
    <w:rsid w:val="004457B0"/>
    <w:rsid w:val="00447E8E"/>
    <w:rsid w:val="00450FCC"/>
    <w:rsid w:val="00453FB7"/>
    <w:rsid w:val="00455239"/>
    <w:rsid w:val="00456BED"/>
    <w:rsid w:val="004570DB"/>
    <w:rsid w:val="00457449"/>
    <w:rsid w:val="00461D41"/>
    <w:rsid w:val="00462103"/>
    <w:rsid w:val="00465C41"/>
    <w:rsid w:val="004672E2"/>
    <w:rsid w:val="004745A4"/>
    <w:rsid w:val="004805EC"/>
    <w:rsid w:val="004941A7"/>
    <w:rsid w:val="00494AC9"/>
    <w:rsid w:val="00496312"/>
    <w:rsid w:val="00496435"/>
    <w:rsid w:val="004A298D"/>
    <w:rsid w:val="004A619A"/>
    <w:rsid w:val="004B0429"/>
    <w:rsid w:val="004B0CD3"/>
    <w:rsid w:val="004B0E5A"/>
    <w:rsid w:val="004B203B"/>
    <w:rsid w:val="004B2CCF"/>
    <w:rsid w:val="004B34E3"/>
    <w:rsid w:val="004B52A3"/>
    <w:rsid w:val="004C1580"/>
    <w:rsid w:val="004C2742"/>
    <w:rsid w:val="004C4100"/>
    <w:rsid w:val="004C50D6"/>
    <w:rsid w:val="004C535A"/>
    <w:rsid w:val="004D2865"/>
    <w:rsid w:val="004D4447"/>
    <w:rsid w:val="004D4DA5"/>
    <w:rsid w:val="004D784F"/>
    <w:rsid w:val="004E02BE"/>
    <w:rsid w:val="004E1819"/>
    <w:rsid w:val="004E1CA9"/>
    <w:rsid w:val="004E225F"/>
    <w:rsid w:val="004E3F7F"/>
    <w:rsid w:val="004E5642"/>
    <w:rsid w:val="004E7768"/>
    <w:rsid w:val="004F0B6A"/>
    <w:rsid w:val="004F3BAE"/>
    <w:rsid w:val="0050054B"/>
    <w:rsid w:val="00505CFD"/>
    <w:rsid w:val="0050636E"/>
    <w:rsid w:val="00506CFB"/>
    <w:rsid w:val="005136FA"/>
    <w:rsid w:val="005176B0"/>
    <w:rsid w:val="00517C6A"/>
    <w:rsid w:val="00521FD7"/>
    <w:rsid w:val="00526911"/>
    <w:rsid w:val="005272F0"/>
    <w:rsid w:val="005342F1"/>
    <w:rsid w:val="005417A5"/>
    <w:rsid w:val="00544A9F"/>
    <w:rsid w:val="005511E2"/>
    <w:rsid w:val="00552268"/>
    <w:rsid w:val="00554B42"/>
    <w:rsid w:val="00561A32"/>
    <w:rsid w:val="0056526F"/>
    <w:rsid w:val="00565F83"/>
    <w:rsid w:val="00566A21"/>
    <w:rsid w:val="00567EDE"/>
    <w:rsid w:val="00577ED1"/>
    <w:rsid w:val="0058155B"/>
    <w:rsid w:val="005844A3"/>
    <w:rsid w:val="005916E6"/>
    <w:rsid w:val="005963D5"/>
    <w:rsid w:val="005A03E1"/>
    <w:rsid w:val="005A28E1"/>
    <w:rsid w:val="005A5356"/>
    <w:rsid w:val="005B0B53"/>
    <w:rsid w:val="005B0CA4"/>
    <w:rsid w:val="005B3C34"/>
    <w:rsid w:val="005B4115"/>
    <w:rsid w:val="005B424C"/>
    <w:rsid w:val="005B510C"/>
    <w:rsid w:val="005B5AD1"/>
    <w:rsid w:val="005C21D6"/>
    <w:rsid w:val="005C5507"/>
    <w:rsid w:val="005C55A1"/>
    <w:rsid w:val="005C5A07"/>
    <w:rsid w:val="005D0FAC"/>
    <w:rsid w:val="005D1A55"/>
    <w:rsid w:val="005D73DB"/>
    <w:rsid w:val="005E1087"/>
    <w:rsid w:val="005E17CD"/>
    <w:rsid w:val="005E19F7"/>
    <w:rsid w:val="005E210C"/>
    <w:rsid w:val="005E58C7"/>
    <w:rsid w:val="005E5DA7"/>
    <w:rsid w:val="005F015B"/>
    <w:rsid w:val="005F0989"/>
    <w:rsid w:val="00611533"/>
    <w:rsid w:val="0061251A"/>
    <w:rsid w:val="00620A41"/>
    <w:rsid w:val="00622755"/>
    <w:rsid w:val="00624BE7"/>
    <w:rsid w:val="00626A68"/>
    <w:rsid w:val="006276A4"/>
    <w:rsid w:val="00631B98"/>
    <w:rsid w:val="00640E00"/>
    <w:rsid w:val="006427D3"/>
    <w:rsid w:val="00644D49"/>
    <w:rsid w:val="00650F0A"/>
    <w:rsid w:val="00652091"/>
    <w:rsid w:val="00655431"/>
    <w:rsid w:val="006600D2"/>
    <w:rsid w:val="00660AAA"/>
    <w:rsid w:val="00663474"/>
    <w:rsid w:val="006636A7"/>
    <w:rsid w:val="00664F20"/>
    <w:rsid w:val="00673E05"/>
    <w:rsid w:val="00676F97"/>
    <w:rsid w:val="006774A5"/>
    <w:rsid w:val="00681F98"/>
    <w:rsid w:val="0068676C"/>
    <w:rsid w:val="006904EE"/>
    <w:rsid w:val="00692538"/>
    <w:rsid w:val="00693115"/>
    <w:rsid w:val="0069769D"/>
    <w:rsid w:val="00697F49"/>
    <w:rsid w:val="006A3069"/>
    <w:rsid w:val="006A4B0A"/>
    <w:rsid w:val="006A6A56"/>
    <w:rsid w:val="006A7404"/>
    <w:rsid w:val="006A7C78"/>
    <w:rsid w:val="006B0025"/>
    <w:rsid w:val="006B2AF3"/>
    <w:rsid w:val="006B2BE3"/>
    <w:rsid w:val="006B44E4"/>
    <w:rsid w:val="006B4D87"/>
    <w:rsid w:val="006B5A42"/>
    <w:rsid w:val="006C79C1"/>
    <w:rsid w:val="006D48B9"/>
    <w:rsid w:val="006D4D6D"/>
    <w:rsid w:val="006D51BD"/>
    <w:rsid w:val="006D5466"/>
    <w:rsid w:val="006D77B5"/>
    <w:rsid w:val="006F3E52"/>
    <w:rsid w:val="0070503B"/>
    <w:rsid w:val="00706517"/>
    <w:rsid w:val="00706EB1"/>
    <w:rsid w:val="00707442"/>
    <w:rsid w:val="007114E9"/>
    <w:rsid w:val="00712F3F"/>
    <w:rsid w:val="0071571E"/>
    <w:rsid w:val="00716300"/>
    <w:rsid w:val="00722858"/>
    <w:rsid w:val="00722D86"/>
    <w:rsid w:val="00723567"/>
    <w:rsid w:val="0072430B"/>
    <w:rsid w:val="00733E12"/>
    <w:rsid w:val="00742AB1"/>
    <w:rsid w:val="00745FA6"/>
    <w:rsid w:val="00746044"/>
    <w:rsid w:val="007501C4"/>
    <w:rsid w:val="00751477"/>
    <w:rsid w:val="00752B56"/>
    <w:rsid w:val="007575B6"/>
    <w:rsid w:val="00761CA3"/>
    <w:rsid w:val="00765E60"/>
    <w:rsid w:val="00767963"/>
    <w:rsid w:val="00771B79"/>
    <w:rsid w:val="007762D3"/>
    <w:rsid w:val="00781D1B"/>
    <w:rsid w:val="0078426A"/>
    <w:rsid w:val="00785E88"/>
    <w:rsid w:val="0079486D"/>
    <w:rsid w:val="007953C4"/>
    <w:rsid w:val="007A1785"/>
    <w:rsid w:val="007B0B9E"/>
    <w:rsid w:val="007B1D32"/>
    <w:rsid w:val="007B4671"/>
    <w:rsid w:val="007B4B94"/>
    <w:rsid w:val="007B4C44"/>
    <w:rsid w:val="007B6CB9"/>
    <w:rsid w:val="007C0B9C"/>
    <w:rsid w:val="007C1D64"/>
    <w:rsid w:val="007C2CA6"/>
    <w:rsid w:val="007C5202"/>
    <w:rsid w:val="007C61B0"/>
    <w:rsid w:val="007D04FC"/>
    <w:rsid w:val="007D3F81"/>
    <w:rsid w:val="007E224A"/>
    <w:rsid w:val="007E42D5"/>
    <w:rsid w:val="007F162D"/>
    <w:rsid w:val="007F571C"/>
    <w:rsid w:val="0080087B"/>
    <w:rsid w:val="00800B6F"/>
    <w:rsid w:val="008051F5"/>
    <w:rsid w:val="00811C44"/>
    <w:rsid w:val="00824136"/>
    <w:rsid w:val="00825AC3"/>
    <w:rsid w:val="00825ADB"/>
    <w:rsid w:val="00827188"/>
    <w:rsid w:val="0082766F"/>
    <w:rsid w:val="00831618"/>
    <w:rsid w:val="00831FD0"/>
    <w:rsid w:val="00832570"/>
    <w:rsid w:val="00833FA7"/>
    <w:rsid w:val="00835263"/>
    <w:rsid w:val="008360B3"/>
    <w:rsid w:val="00840335"/>
    <w:rsid w:val="00841F16"/>
    <w:rsid w:val="0085526D"/>
    <w:rsid w:val="00860432"/>
    <w:rsid w:val="0087436F"/>
    <w:rsid w:val="0087683B"/>
    <w:rsid w:val="008776F7"/>
    <w:rsid w:val="00877E38"/>
    <w:rsid w:val="00880652"/>
    <w:rsid w:val="008807B9"/>
    <w:rsid w:val="00880E57"/>
    <w:rsid w:val="00881E0B"/>
    <w:rsid w:val="00891C4E"/>
    <w:rsid w:val="008A31B3"/>
    <w:rsid w:val="008B02B1"/>
    <w:rsid w:val="008B36F9"/>
    <w:rsid w:val="008B525A"/>
    <w:rsid w:val="008B5BAF"/>
    <w:rsid w:val="008B6CB0"/>
    <w:rsid w:val="008B72BF"/>
    <w:rsid w:val="008C1F98"/>
    <w:rsid w:val="008C281D"/>
    <w:rsid w:val="008C557E"/>
    <w:rsid w:val="008C66C2"/>
    <w:rsid w:val="008C79AD"/>
    <w:rsid w:val="008C79D7"/>
    <w:rsid w:val="008D2214"/>
    <w:rsid w:val="008D3E1C"/>
    <w:rsid w:val="008D4B96"/>
    <w:rsid w:val="008D58F0"/>
    <w:rsid w:val="008D7D0B"/>
    <w:rsid w:val="008E3AD5"/>
    <w:rsid w:val="008E668F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40901"/>
    <w:rsid w:val="00942602"/>
    <w:rsid w:val="00944131"/>
    <w:rsid w:val="009455C0"/>
    <w:rsid w:val="00952742"/>
    <w:rsid w:val="00963B02"/>
    <w:rsid w:val="00966AAA"/>
    <w:rsid w:val="00975B43"/>
    <w:rsid w:val="00981BA0"/>
    <w:rsid w:val="0098662D"/>
    <w:rsid w:val="009911C8"/>
    <w:rsid w:val="009928F7"/>
    <w:rsid w:val="009939F0"/>
    <w:rsid w:val="00993C07"/>
    <w:rsid w:val="009A1151"/>
    <w:rsid w:val="009A1B9C"/>
    <w:rsid w:val="009A2042"/>
    <w:rsid w:val="009A64A8"/>
    <w:rsid w:val="009B4ECF"/>
    <w:rsid w:val="009B5F1A"/>
    <w:rsid w:val="009C02E5"/>
    <w:rsid w:val="009C39ED"/>
    <w:rsid w:val="009E0A23"/>
    <w:rsid w:val="009E1E43"/>
    <w:rsid w:val="009E2113"/>
    <w:rsid w:val="009E2B9B"/>
    <w:rsid w:val="009E2EA5"/>
    <w:rsid w:val="009E3C3D"/>
    <w:rsid w:val="009F1115"/>
    <w:rsid w:val="009F66CA"/>
    <w:rsid w:val="00A0095E"/>
    <w:rsid w:val="00A04828"/>
    <w:rsid w:val="00A06678"/>
    <w:rsid w:val="00A06ACC"/>
    <w:rsid w:val="00A07E79"/>
    <w:rsid w:val="00A2118D"/>
    <w:rsid w:val="00A21C3F"/>
    <w:rsid w:val="00A33695"/>
    <w:rsid w:val="00A34D49"/>
    <w:rsid w:val="00A46858"/>
    <w:rsid w:val="00A50F35"/>
    <w:rsid w:val="00A622EE"/>
    <w:rsid w:val="00A631E4"/>
    <w:rsid w:val="00A63348"/>
    <w:rsid w:val="00A63ABE"/>
    <w:rsid w:val="00A65549"/>
    <w:rsid w:val="00A7254C"/>
    <w:rsid w:val="00A7331B"/>
    <w:rsid w:val="00A743ED"/>
    <w:rsid w:val="00A758D3"/>
    <w:rsid w:val="00A80787"/>
    <w:rsid w:val="00A810AF"/>
    <w:rsid w:val="00A83447"/>
    <w:rsid w:val="00A90199"/>
    <w:rsid w:val="00A94E2D"/>
    <w:rsid w:val="00A964A8"/>
    <w:rsid w:val="00A96C33"/>
    <w:rsid w:val="00A9753D"/>
    <w:rsid w:val="00AA2C16"/>
    <w:rsid w:val="00AA4137"/>
    <w:rsid w:val="00AA5DFA"/>
    <w:rsid w:val="00AB074F"/>
    <w:rsid w:val="00AB3121"/>
    <w:rsid w:val="00AB3987"/>
    <w:rsid w:val="00AB4364"/>
    <w:rsid w:val="00AB4B01"/>
    <w:rsid w:val="00AB4D08"/>
    <w:rsid w:val="00AB5D4B"/>
    <w:rsid w:val="00AC0159"/>
    <w:rsid w:val="00AC06EF"/>
    <w:rsid w:val="00AC210D"/>
    <w:rsid w:val="00AD25E7"/>
    <w:rsid w:val="00AD5EF8"/>
    <w:rsid w:val="00AE1B41"/>
    <w:rsid w:val="00AE598A"/>
    <w:rsid w:val="00AF75B5"/>
    <w:rsid w:val="00AF7A24"/>
    <w:rsid w:val="00AF7F30"/>
    <w:rsid w:val="00B031DD"/>
    <w:rsid w:val="00B045F0"/>
    <w:rsid w:val="00B22C6A"/>
    <w:rsid w:val="00B2465B"/>
    <w:rsid w:val="00B25300"/>
    <w:rsid w:val="00B25B78"/>
    <w:rsid w:val="00B30360"/>
    <w:rsid w:val="00B30766"/>
    <w:rsid w:val="00B31A91"/>
    <w:rsid w:val="00B33C89"/>
    <w:rsid w:val="00B3511E"/>
    <w:rsid w:val="00B35D1A"/>
    <w:rsid w:val="00B42DC1"/>
    <w:rsid w:val="00B46D71"/>
    <w:rsid w:val="00B47150"/>
    <w:rsid w:val="00B50078"/>
    <w:rsid w:val="00B52A8D"/>
    <w:rsid w:val="00B53F0D"/>
    <w:rsid w:val="00B578EB"/>
    <w:rsid w:val="00B61133"/>
    <w:rsid w:val="00B62924"/>
    <w:rsid w:val="00B711BB"/>
    <w:rsid w:val="00B716FD"/>
    <w:rsid w:val="00B72F08"/>
    <w:rsid w:val="00B76C33"/>
    <w:rsid w:val="00B80F4C"/>
    <w:rsid w:val="00B835B3"/>
    <w:rsid w:val="00B907A6"/>
    <w:rsid w:val="00B92490"/>
    <w:rsid w:val="00B97909"/>
    <w:rsid w:val="00BA375C"/>
    <w:rsid w:val="00BA4296"/>
    <w:rsid w:val="00BA58CB"/>
    <w:rsid w:val="00BA6958"/>
    <w:rsid w:val="00BB21AA"/>
    <w:rsid w:val="00BB2E27"/>
    <w:rsid w:val="00BB33C0"/>
    <w:rsid w:val="00BB37CB"/>
    <w:rsid w:val="00BB3D81"/>
    <w:rsid w:val="00BB53EA"/>
    <w:rsid w:val="00BB57EF"/>
    <w:rsid w:val="00BC095F"/>
    <w:rsid w:val="00BC1DD3"/>
    <w:rsid w:val="00BC2B74"/>
    <w:rsid w:val="00BC3EB3"/>
    <w:rsid w:val="00BC5FFC"/>
    <w:rsid w:val="00BD38C8"/>
    <w:rsid w:val="00BD4E6D"/>
    <w:rsid w:val="00BD69E4"/>
    <w:rsid w:val="00BE1F94"/>
    <w:rsid w:val="00BE5CB9"/>
    <w:rsid w:val="00BF387D"/>
    <w:rsid w:val="00BF713F"/>
    <w:rsid w:val="00C0078B"/>
    <w:rsid w:val="00C023F2"/>
    <w:rsid w:val="00C052EB"/>
    <w:rsid w:val="00C07274"/>
    <w:rsid w:val="00C13F2D"/>
    <w:rsid w:val="00C15308"/>
    <w:rsid w:val="00C17924"/>
    <w:rsid w:val="00C241DC"/>
    <w:rsid w:val="00C31CC2"/>
    <w:rsid w:val="00C32416"/>
    <w:rsid w:val="00C3261C"/>
    <w:rsid w:val="00C36549"/>
    <w:rsid w:val="00C36E57"/>
    <w:rsid w:val="00C44046"/>
    <w:rsid w:val="00C46953"/>
    <w:rsid w:val="00C46B86"/>
    <w:rsid w:val="00C50DB1"/>
    <w:rsid w:val="00C51E40"/>
    <w:rsid w:val="00C5219C"/>
    <w:rsid w:val="00C52200"/>
    <w:rsid w:val="00C571E9"/>
    <w:rsid w:val="00C57D53"/>
    <w:rsid w:val="00C60140"/>
    <w:rsid w:val="00C629B5"/>
    <w:rsid w:val="00C801EC"/>
    <w:rsid w:val="00C831B3"/>
    <w:rsid w:val="00C8569C"/>
    <w:rsid w:val="00C87F9A"/>
    <w:rsid w:val="00C91A12"/>
    <w:rsid w:val="00C96D74"/>
    <w:rsid w:val="00CA2968"/>
    <w:rsid w:val="00CA4319"/>
    <w:rsid w:val="00CA444F"/>
    <w:rsid w:val="00CA6EA0"/>
    <w:rsid w:val="00CB2F31"/>
    <w:rsid w:val="00CB5EC0"/>
    <w:rsid w:val="00CC395E"/>
    <w:rsid w:val="00CD370C"/>
    <w:rsid w:val="00CD3CB1"/>
    <w:rsid w:val="00CD4BF2"/>
    <w:rsid w:val="00CE165C"/>
    <w:rsid w:val="00CE244B"/>
    <w:rsid w:val="00CE257C"/>
    <w:rsid w:val="00CE49B4"/>
    <w:rsid w:val="00CE5029"/>
    <w:rsid w:val="00CF6BE0"/>
    <w:rsid w:val="00CF78AE"/>
    <w:rsid w:val="00D0426E"/>
    <w:rsid w:val="00D077BB"/>
    <w:rsid w:val="00D10D37"/>
    <w:rsid w:val="00D1118F"/>
    <w:rsid w:val="00D114F5"/>
    <w:rsid w:val="00D13548"/>
    <w:rsid w:val="00D230E4"/>
    <w:rsid w:val="00D243BB"/>
    <w:rsid w:val="00D259FB"/>
    <w:rsid w:val="00D26BE7"/>
    <w:rsid w:val="00D344AE"/>
    <w:rsid w:val="00D350B6"/>
    <w:rsid w:val="00D40E51"/>
    <w:rsid w:val="00D506FB"/>
    <w:rsid w:val="00D73F5D"/>
    <w:rsid w:val="00D820BA"/>
    <w:rsid w:val="00D869CF"/>
    <w:rsid w:val="00D901E0"/>
    <w:rsid w:val="00D941F9"/>
    <w:rsid w:val="00D97ACF"/>
    <w:rsid w:val="00DA3733"/>
    <w:rsid w:val="00DA3E51"/>
    <w:rsid w:val="00DA4541"/>
    <w:rsid w:val="00DA6388"/>
    <w:rsid w:val="00DA7C36"/>
    <w:rsid w:val="00DB747C"/>
    <w:rsid w:val="00DC6364"/>
    <w:rsid w:val="00DD1E28"/>
    <w:rsid w:val="00DD2592"/>
    <w:rsid w:val="00DD5CFA"/>
    <w:rsid w:val="00DE5636"/>
    <w:rsid w:val="00DE57B7"/>
    <w:rsid w:val="00DF0671"/>
    <w:rsid w:val="00DF27A4"/>
    <w:rsid w:val="00DF2F08"/>
    <w:rsid w:val="00DF33D6"/>
    <w:rsid w:val="00DF379E"/>
    <w:rsid w:val="00DF683A"/>
    <w:rsid w:val="00E007D2"/>
    <w:rsid w:val="00E12A9B"/>
    <w:rsid w:val="00E1328A"/>
    <w:rsid w:val="00E13B03"/>
    <w:rsid w:val="00E17AED"/>
    <w:rsid w:val="00E24A27"/>
    <w:rsid w:val="00E3232E"/>
    <w:rsid w:val="00E32C71"/>
    <w:rsid w:val="00E33734"/>
    <w:rsid w:val="00E35291"/>
    <w:rsid w:val="00E4556F"/>
    <w:rsid w:val="00E546A5"/>
    <w:rsid w:val="00E548C9"/>
    <w:rsid w:val="00E605B1"/>
    <w:rsid w:val="00E65B62"/>
    <w:rsid w:val="00E77DA0"/>
    <w:rsid w:val="00E852EF"/>
    <w:rsid w:val="00E87BC1"/>
    <w:rsid w:val="00E87C9F"/>
    <w:rsid w:val="00E921D6"/>
    <w:rsid w:val="00E94287"/>
    <w:rsid w:val="00E94DE1"/>
    <w:rsid w:val="00E975D3"/>
    <w:rsid w:val="00EA0E6D"/>
    <w:rsid w:val="00EA7DF0"/>
    <w:rsid w:val="00EB31AE"/>
    <w:rsid w:val="00EB4113"/>
    <w:rsid w:val="00EB5AE7"/>
    <w:rsid w:val="00EC18C9"/>
    <w:rsid w:val="00EC4A7B"/>
    <w:rsid w:val="00EC642D"/>
    <w:rsid w:val="00ED05C0"/>
    <w:rsid w:val="00ED0A51"/>
    <w:rsid w:val="00ED1545"/>
    <w:rsid w:val="00ED36AB"/>
    <w:rsid w:val="00ED38F9"/>
    <w:rsid w:val="00ED4DAE"/>
    <w:rsid w:val="00ED6067"/>
    <w:rsid w:val="00EE652C"/>
    <w:rsid w:val="00EF3A6B"/>
    <w:rsid w:val="00EF3A92"/>
    <w:rsid w:val="00F0178F"/>
    <w:rsid w:val="00F03D13"/>
    <w:rsid w:val="00F05227"/>
    <w:rsid w:val="00F074B3"/>
    <w:rsid w:val="00F1077B"/>
    <w:rsid w:val="00F10B03"/>
    <w:rsid w:val="00F11408"/>
    <w:rsid w:val="00F11988"/>
    <w:rsid w:val="00F11D5E"/>
    <w:rsid w:val="00F12656"/>
    <w:rsid w:val="00F15B61"/>
    <w:rsid w:val="00F17CC7"/>
    <w:rsid w:val="00F216C9"/>
    <w:rsid w:val="00F22AC5"/>
    <w:rsid w:val="00F306BF"/>
    <w:rsid w:val="00F44B30"/>
    <w:rsid w:val="00F50615"/>
    <w:rsid w:val="00F511D8"/>
    <w:rsid w:val="00F54609"/>
    <w:rsid w:val="00F55512"/>
    <w:rsid w:val="00F5642D"/>
    <w:rsid w:val="00F63674"/>
    <w:rsid w:val="00F64766"/>
    <w:rsid w:val="00F6633E"/>
    <w:rsid w:val="00F67B3E"/>
    <w:rsid w:val="00F70447"/>
    <w:rsid w:val="00F70DDD"/>
    <w:rsid w:val="00F7307E"/>
    <w:rsid w:val="00F7686F"/>
    <w:rsid w:val="00F770EB"/>
    <w:rsid w:val="00F85FFE"/>
    <w:rsid w:val="00F86F10"/>
    <w:rsid w:val="00F93F85"/>
    <w:rsid w:val="00F969E8"/>
    <w:rsid w:val="00FA2A54"/>
    <w:rsid w:val="00FA54C9"/>
    <w:rsid w:val="00FA59AC"/>
    <w:rsid w:val="00FA6307"/>
    <w:rsid w:val="00FC1012"/>
    <w:rsid w:val="00FC29E8"/>
    <w:rsid w:val="00FC3ED0"/>
    <w:rsid w:val="00FC4E8B"/>
    <w:rsid w:val="00FD1984"/>
    <w:rsid w:val="00FE0A70"/>
    <w:rsid w:val="00FF2B45"/>
    <w:rsid w:val="00FF6340"/>
    <w:rsid w:val="00FF67CD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3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4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4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0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6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9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8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0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02</TotalTime>
  <Pages>7</Pages>
  <Words>4005</Words>
  <Characters>22832</Characters>
  <Application>Microsoft Office Word</Application>
  <DocSecurity>0</DocSecurity>
  <Lines>190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411</cp:revision>
  <cp:lastPrinted>2024-08-23T17:13:00Z</cp:lastPrinted>
  <dcterms:created xsi:type="dcterms:W3CDTF">2024-08-01T17:27:00Z</dcterms:created>
  <dcterms:modified xsi:type="dcterms:W3CDTF">2024-12-12T15:52:00Z</dcterms:modified>
</cp:coreProperties>
</file>